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8A267" w14:textId="70690D11" w:rsidR="007B2C94" w:rsidRDefault="00F77612" w:rsidP="007B2C9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icha de formación</w:t>
      </w: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1225"/>
        <w:gridCol w:w="1732"/>
        <w:gridCol w:w="6387"/>
      </w:tblGrid>
      <w:tr w:rsidR="00F77612" w:rsidRPr="00CA7BB8" w14:paraId="09A71AB3" w14:textId="77777777" w:rsidTr="2D30427A">
        <w:trPr>
          <w:trHeight w:val="553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4D322A20" w14:textId="75282A28" w:rsidR="00F77612" w:rsidRPr="00B70265" w:rsidRDefault="00F77612" w:rsidP="00F77612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Título</w:t>
            </w:r>
          </w:p>
        </w:tc>
        <w:tc>
          <w:tcPr>
            <w:tcW w:w="6387" w:type="dxa"/>
          </w:tcPr>
          <w:p w14:paraId="1886E25F" w14:textId="7C6C8A9D" w:rsidR="00F77612" w:rsidRPr="003B691B" w:rsidRDefault="003B691B" w:rsidP="00F77612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3B691B">
              <w:rPr>
                <w:rFonts w:cstheme="minorHAnsi"/>
                <w:sz w:val="23"/>
                <w:szCs w:val="23"/>
                <w:lang w:val="es-ES"/>
              </w:rPr>
              <w:t xml:space="preserve">Innovación y aprovechamiento de oportunidades para las </w:t>
            </w:r>
            <w:r>
              <w:rPr>
                <w:rFonts w:cstheme="minorHAnsi"/>
                <w:sz w:val="23"/>
                <w:szCs w:val="23"/>
                <w:lang w:val="es-ES"/>
              </w:rPr>
              <w:t>MiPymes</w:t>
            </w:r>
          </w:p>
        </w:tc>
      </w:tr>
      <w:tr w:rsidR="00F77612" w:rsidRPr="00CA7BB8" w14:paraId="4184B2B9" w14:textId="77777777" w:rsidTr="2D30427A">
        <w:trPr>
          <w:trHeight w:val="437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642F4B53" w14:textId="39BC12AA" w:rsidR="00F77612" w:rsidRPr="00156D6A" w:rsidRDefault="00F77612" w:rsidP="00F77612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Palabras clave</w:t>
            </w:r>
            <w:r w:rsidRPr="00156D6A">
              <w:rPr>
                <w:rFonts w:cstheme="minorHAnsi"/>
                <w:b/>
                <w:bCs/>
                <w:sz w:val="23"/>
                <w:szCs w:val="23"/>
              </w:rPr>
              <w:t xml:space="preserve"> (meta tag)</w:t>
            </w:r>
          </w:p>
        </w:tc>
        <w:tc>
          <w:tcPr>
            <w:tcW w:w="6387" w:type="dxa"/>
          </w:tcPr>
          <w:p w14:paraId="0569A8FD" w14:textId="3A73FD67" w:rsidR="00F77612" w:rsidRPr="003B691B" w:rsidRDefault="003B691B" w:rsidP="00F77612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3B691B">
              <w:rPr>
                <w:rFonts w:cstheme="minorHAnsi"/>
                <w:sz w:val="23"/>
                <w:szCs w:val="23"/>
                <w:lang w:val="es-ES"/>
              </w:rPr>
              <w:t>Innovación</w:t>
            </w:r>
            <w:r w:rsidR="00F77612" w:rsidRPr="003B691B">
              <w:rPr>
                <w:rFonts w:cstheme="minorHAnsi"/>
                <w:sz w:val="23"/>
                <w:szCs w:val="23"/>
                <w:lang w:val="es-ES"/>
              </w:rPr>
              <w:t xml:space="preserve">, </w:t>
            </w:r>
            <w:r w:rsidRPr="003B691B">
              <w:rPr>
                <w:rFonts w:cstheme="minorHAnsi"/>
                <w:sz w:val="23"/>
                <w:szCs w:val="23"/>
                <w:lang w:val="es-ES"/>
              </w:rPr>
              <w:t>innovación social</w:t>
            </w:r>
            <w:r w:rsidR="00F77612" w:rsidRPr="003B691B">
              <w:rPr>
                <w:rFonts w:cstheme="minorHAnsi"/>
                <w:sz w:val="23"/>
                <w:szCs w:val="23"/>
                <w:lang w:val="es-ES"/>
              </w:rPr>
              <w:t xml:space="preserve">, </w:t>
            </w:r>
            <w:r w:rsidRPr="003B691B">
              <w:rPr>
                <w:rFonts w:cstheme="minorHAnsi"/>
                <w:sz w:val="23"/>
                <w:szCs w:val="23"/>
                <w:lang w:val="es-ES"/>
              </w:rPr>
              <w:t>innovación ecol</w:t>
            </w:r>
            <w:r>
              <w:rPr>
                <w:rFonts w:cstheme="minorHAnsi"/>
                <w:sz w:val="23"/>
                <w:szCs w:val="23"/>
                <w:lang w:val="es-ES"/>
              </w:rPr>
              <w:t>ógica</w:t>
            </w:r>
            <w:r w:rsidR="00F77612" w:rsidRPr="003B691B">
              <w:rPr>
                <w:rFonts w:cstheme="minorHAnsi"/>
                <w:sz w:val="23"/>
                <w:szCs w:val="23"/>
                <w:lang w:val="es-ES"/>
              </w:rPr>
              <w:t xml:space="preserve">, </w:t>
            </w:r>
            <w:r>
              <w:rPr>
                <w:rFonts w:cstheme="minorHAnsi"/>
                <w:sz w:val="23"/>
                <w:szCs w:val="23"/>
                <w:lang w:val="es-ES"/>
              </w:rPr>
              <w:t>creatividad</w:t>
            </w:r>
            <w:r w:rsidR="00F77612" w:rsidRPr="003B691B">
              <w:rPr>
                <w:rFonts w:cstheme="minorHAnsi"/>
                <w:sz w:val="23"/>
                <w:szCs w:val="23"/>
                <w:lang w:val="es-ES"/>
              </w:rPr>
              <w:t xml:space="preserve">, </w:t>
            </w:r>
            <w:r>
              <w:rPr>
                <w:rFonts w:cstheme="minorHAnsi"/>
                <w:sz w:val="23"/>
                <w:szCs w:val="23"/>
                <w:lang w:val="es-ES"/>
              </w:rPr>
              <w:t>pensamiento crítico</w:t>
            </w:r>
          </w:p>
        </w:tc>
      </w:tr>
      <w:tr w:rsidR="00F77612" w:rsidRPr="00156D6A" w14:paraId="7EA2929F" w14:textId="77777777" w:rsidTr="2D30427A">
        <w:trPr>
          <w:trHeight w:val="416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1AC9419F" w14:textId="41A7072A" w:rsidR="00F77612" w:rsidRPr="00156D6A" w:rsidRDefault="00F77612" w:rsidP="00F77612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Proporcionado por</w:t>
            </w:r>
          </w:p>
        </w:tc>
        <w:tc>
          <w:tcPr>
            <w:tcW w:w="6387" w:type="dxa"/>
          </w:tcPr>
          <w:p w14:paraId="35E71F25" w14:textId="75F72EFC" w:rsidR="00F77612" w:rsidRPr="00156D6A" w:rsidRDefault="00F77612" w:rsidP="00F77612">
            <w:pPr>
              <w:rPr>
                <w:rFonts w:cstheme="minorHAnsi"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IHF</w:t>
            </w:r>
          </w:p>
        </w:tc>
      </w:tr>
      <w:tr w:rsidR="00F77612" w:rsidRPr="00B70265" w14:paraId="3D071A47" w14:textId="77777777" w:rsidTr="2D30427A">
        <w:trPr>
          <w:trHeight w:val="408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3DDFE934" w14:textId="5BE416FF" w:rsidR="00F77612" w:rsidRPr="00156D6A" w:rsidRDefault="00F77612" w:rsidP="00F77612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Idioma</w:t>
            </w:r>
          </w:p>
        </w:tc>
        <w:tc>
          <w:tcPr>
            <w:tcW w:w="6387" w:type="dxa"/>
          </w:tcPr>
          <w:p w14:paraId="52024B14" w14:textId="203F0CF0" w:rsidR="00F77612" w:rsidRPr="00156D6A" w:rsidRDefault="003B691B" w:rsidP="00F77612">
            <w:pPr>
              <w:rPr>
                <w:rFonts w:cstheme="minorHAnsi"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Español</w:t>
            </w:r>
          </w:p>
        </w:tc>
      </w:tr>
      <w:tr w:rsidR="007B2C94" w:rsidRPr="00B70265" w14:paraId="7E5167E6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5487F1BB" w14:textId="61BB5B50" w:rsidR="007B2C94" w:rsidRPr="00156D6A" w:rsidRDefault="00F77612" w:rsidP="00E54D6E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Área de formación</w:t>
            </w:r>
          </w:p>
        </w:tc>
      </w:tr>
      <w:tr w:rsidR="00F77612" w:rsidRPr="00156D6A" w14:paraId="4C1A5F16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6506B78E" w14:textId="0B63B846" w:rsidR="00F77612" w:rsidRPr="00156D6A" w:rsidRDefault="00F77612" w:rsidP="00F77612">
            <w:pPr>
              <w:jc w:val="center"/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X</w:t>
            </w:r>
          </w:p>
        </w:tc>
        <w:tc>
          <w:tcPr>
            <w:tcW w:w="8119" w:type="dxa"/>
            <w:gridSpan w:val="2"/>
            <w:shd w:val="clear" w:color="auto" w:fill="auto"/>
          </w:tcPr>
          <w:p w14:paraId="7316C898" w14:textId="462EA3AF" w:rsidR="00F77612" w:rsidRPr="00156D6A" w:rsidRDefault="00F77612" w:rsidP="00F77612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Innovación y Servitización</w:t>
            </w:r>
          </w:p>
        </w:tc>
      </w:tr>
      <w:tr w:rsidR="00F77612" w:rsidRPr="00156D6A" w14:paraId="4D343419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4EC448DE" w14:textId="390F6C2E" w:rsidR="00F77612" w:rsidRPr="00156D6A" w:rsidRDefault="00F77612" w:rsidP="00F77612">
            <w:pPr>
              <w:jc w:val="center"/>
              <w:rPr>
                <w:rFonts w:cstheme="minorHAnsi"/>
                <w:b/>
                <w:bCs/>
                <w:sz w:val="23"/>
                <w:szCs w:val="23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5B2C4A88" w14:textId="699187A3" w:rsidR="00F77612" w:rsidRPr="00156D6A" w:rsidRDefault="00F77612" w:rsidP="00F77612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Transformación Digital</w:t>
            </w:r>
          </w:p>
        </w:tc>
      </w:tr>
      <w:tr w:rsidR="00F77612" w:rsidRPr="00156D6A" w14:paraId="6D52D489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22CBB247" w14:textId="1FB5FB74" w:rsidR="00F77612" w:rsidRPr="00156D6A" w:rsidRDefault="00F77612" w:rsidP="00F77612">
            <w:pPr>
              <w:jc w:val="center"/>
              <w:rPr>
                <w:rFonts w:cstheme="minorHAnsi"/>
                <w:b/>
                <w:bCs/>
                <w:sz w:val="23"/>
                <w:szCs w:val="23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7B830B3B" w14:textId="0FE3344D" w:rsidR="00F77612" w:rsidRPr="00156D6A" w:rsidRDefault="00F77612" w:rsidP="00F77612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Localización</w:t>
            </w:r>
          </w:p>
        </w:tc>
      </w:tr>
      <w:tr w:rsidR="00F77612" w:rsidRPr="00156D6A" w14:paraId="0703F39F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15E9C84B" w14:textId="237C4358" w:rsidR="00F77612" w:rsidRPr="00156D6A" w:rsidRDefault="00F77612" w:rsidP="00F77612">
            <w:pPr>
              <w:jc w:val="center"/>
              <w:rPr>
                <w:rFonts w:cstheme="minorHAnsi"/>
                <w:b/>
                <w:bCs/>
                <w:sz w:val="23"/>
                <w:szCs w:val="23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44B5A190" w14:textId="0EE768C5" w:rsidR="00F77612" w:rsidRPr="00156D6A" w:rsidRDefault="00F77612" w:rsidP="00F77612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Sostenibilidad</w:t>
            </w:r>
          </w:p>
        </w:tc>
      </w:tr>
      <w:tr w:rsidR="00F77612" w:rsidRPr="00156D6A" w14:paraId="0F460AF6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57B9D5A5" w14:textId="4EDF8874" w:rsidR="00F77612" w:rsidRPr="00731E6A" w:rsidRDefault="00F77612" w:rsidP="00F77612">
            <w:pPr>
              <w:rPr>
                <w:rFonts w:cstheme="minorHAnsi"/>
                <w:b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Competencias y habilidades ESCO</w:t>
            </w:r>
          </w:p>
        </w:tc>
      </w:tr>
      <w:tr w:rsidR="00731E6A" w:rsidRPr="00156D6A" w14:paraId="4A0E6859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</w:tcPr>
          <w:p w14:paraId="16284826" w14:textId="1EF3E200" w:rsidR="2D30427A" w:rsidRDefault="00F77612" w:rsidP="2D30427A">
            <w:pPr>
              <w:pStyle w:val="Prrafodelista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Habilidades y competencias transversales</w:t>
            </w:r>
          </w:p>
          <w:p w14:paraId="198363E0" w14:textId="21BAC1C0" w:rsidR="2D30427A" w:rsidRPr="00A051A2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>
              <w:rPr>
                <w:rFonts w:eastAsiaTheme="minorEastAsia"/>
                <w:sz w:val="23"/>
                <w:szCs w:val="23"/>
                <w:highlight w:val="yellow"/>
              </w:rPr>
              <w:t>Habilidades sociales y emocionales</w:t>
            </w:r>
          </w:p>
          <w:p w14:paraId="3689D42A" w14:textId="751B7CF6" w:rsidR="2D30427A" w:rsidRPr="00A051A2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>
              <w:rPr>
                <w:rFonts w:eastAsiaTheme="minorEastAsia"/>
                <w:sz w:val="23"/>
                <w:szCs w:val="23"/>
                <w:highlight w:val="yellow"/>
              </w:rPr>
              <w:t>Pensamiento crítico</w:t>
            </w:r>
          </w:p>
          <w:p w14:paraId="1214318F" w14:textId="7B31B6C7" w:rsidR="2D30427A" w:rsidRPr="00A051A2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>
              <w:rPr>
                <w:rFonts w:eastAsiaTheme="minorEastAsia"/>
                <w:sz w:val="23"/>
                <w:szCs w:val="23"/>
                <w:highlight w:val="yellow"/>
              </w:rPr>
              <w:t>Pensamiento analítico</w:t>
            </w:r>
          </w:p>
          <w:p w14:paraId="1E9B9F3B" w14:textId="6C391A83" w:rsidR="2D30427A" w:rsidRPr="00A051A2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>
              <w:rPr>
                <w:rFonts w:eastAsiaTheme="minorEastAsia"/>
                <w:sz w:val="23"/>
                <w:szCs w:val="23"/>
                <w:highlight w:val="yellow"/>
              </w:rPr>
              <w:t>Resolución de problemas</w:t>
            </w:r>
          </w:p>
          <w:p w14:paraId="36BB50A5" w14:textId="69AAED24" w:rsidR="2D30427A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Autogestión</w:t>
            </w:r>
          </w:p>
          <w:p w14:paraId="22234FE4" w14:textId="124EC480" w:rsidR="2D30427A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Gestión de negocio</w:t>
            </w:r>
          </w:p>
          <w:p w14:paraId="34D88441" w14:textId="498B7E15" w:rsidR="2D30427A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Adaptabilidad</w:t>
            </w:r>
          </w:p>
          <w:p w14:paraId="29EC8FAF" w14:textId="0C540649" w:rsidR="2D30427A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Resili</w:t>
            </w:r>
            <w:r w:rsidR="00F77612">
              <w:rPr>
                <w:rFonts w:eastAsiaTheme="minorEastAsia"/>
                <w:sz w:val="23"/>
                <w:szCs w:val="23"/>
              </w:rPr>
              <w:t>encia</w:t>
            </w:r>
          </w:p>
          <w:p w14:paraId="6BBF77D0" w14:textId="0B33750E" w:rsidR="2D30427A" w:rsidRPr="00A051A2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 w:rsidRPr="00A051A2">
              <w:rPr>
                <w:rFonts w:eastAsiaTheme="minorEastAsia"/>
                <w:sz w:val="23"/>
                <w:szCs w:val="23"/>
                <w:highlight w:val="yellow"/>
              </w:rPr>
              <w:t>Creativi</w:t>
            </w:r>
            <w:r w:rsidR="00F77612">
              <w:rPr>
                <w:rFonts w:eastAsiaTheme="minorEastAsia"/>
                <w:sz w:val="23"/>
                <w:szCs w:val="23"/>
                <w:highlight w:val="yellow"/>
              </w:rPr>
              <w:t>dad</w:t>
            </w:r>
          </w:p>
          <w:p w14:paraId="47FA243C" w14:textId="71D43F0F" w:rsidR="2D30427A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Networking</w:t>
            </w:r>
          </w:p>
          <w:p w14:paraId="2156650A" w14:textId="74915A4C" w:rsidR="2D30427A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Ini</w:t>
            </w:r>
            <w:r w:rsidR="00F77612">
              <w:rPr>
                <w:rFonts w:eastAsiaTheme="minorEastAsia"/>
                <w:sz w:val="23"/>
                <w:szCs w:val="23"/>
              </w:rPr>
              <w:t>ciativa</w:t>
            </w:r>
          </w:p>
          <w:p w14:paraId="374A507D" w14:textId="1C86DC63" w:rsidR="2D30427A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Flexibi</w:t>
            </w:r>
            <w:r w:rsidR="00F77612">
              <w:rPr>
                <w:rFonts w:eastAsiaTheme="minorEastAsia"/>
                <w:sz w:val="23"/>
                <w:szCs w:val="23"/>
              </w:rPr>
              <w:t>lidad</w:t>
            </w:r>
          </w:p>
          <w:p w14:paraId="56C36046" w14:textId="60D77290" w:rsidR="2D30427A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Sinceridad</w:t>
            </w:r>
          </w:p>
          <w:p w14:paraId="2E7C5520" w14:textId="57375843" w:rsidR="2D30427A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Comprensión de la complejidad</w:t>
            </w:r>
          </w:p>
          <w:p w14:paraId="3A715CD4" w14:textId="33F7542D" w:rsidR="2D30427A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Coopera</w:t>
            </w:r>
            <w:r w:rsidR="00F77612">
              <w:rPr>
                <w:rFonts w:eastAsiaTheme="minorEastAsia"/>
                <w:sz w:val="23"/>
                <w:szCs w:val="23"/>
              </w:rPr>
              <w:t>ción</w:t>
            </w:r>
          </w:p>
          <w:p w14:paraId="52470592" w14:textId="0C4DC4EF" w:rsidR="2D30427A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Empa</w:t>
            </w:r>
            <w:r w:rsidR="00F77612">
              <w:rPr>
                <w:rFonts w:eastAsiaTheme="minorEastAsia"/>
                <w:sz w:val="23"/>
                <w:szCs w:val="23"/>
              </w:rPr>
              <w:t>tía</w:t>
            </w:r>
          </w:p>
          <w:p w14:paraId="6B66535F" w14:textId="11AFFA4D" w:rsidR="2D30427A" w:rsidRPr="00A051A2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 w:rsidRPr="00A051A2">
              <w:rPr>
                <w:rFonts w:eastAsiaTheme="minorEastAsia"/>
                <w:sz w:val="23"/>
                <w:szCs w:val="23"/>
                <w:highlight w:val="yellow"/>
              </w:rPr>
              <w:t>Innov</w:t>
            </w:r>
            <w:r w:rsidR="00F77612">
              <w:rPr>
                <w:rFonts w:eastAsiaTheme="minorEastAsia"/>
                <w:sz w:val="23"/>
                <w:szCs w:val="23"/>
                <w:highlight w:val="yellow"/>
              </w:rPr>
              <w:t>ació</w:t>
            </w:r>
            <w:r w:rsidRPr="00A051A2">
              <w:rPr>
                <w:rFonts w:eastAsiaTheme="minorEastAsia"/>
                <w:sz w:val="23"/>
                <w:szCs w:val="23"/>
                <w:highlight w:val="yellow"/>
              </w:rPr>
              <w:t>n</w:t>
            </w:r>
          </w:p>
          <w:p w14:paraId="2C8C5518" w14:textId="7932C2F0" w:rsidR="2D30427A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L</w:t>
            </w:r>
            <w:r w:rsidR="00F77612">
              <w:rPr>
                <w:rFonts w:eastAsiaTheme="minorEastAsia"/>
                <w:sz w:val="23"/>
                <w:szCs w:val="23"/>
              </w:rPr>
              <w:t>iderazgo</w:t>
            </w:r>
          </w:p>
          <w:p w14:paraId="0B7146C0" w14:textId="09DFD427" w:rsidR="2D30427A" w:rsidRDefault="2D30427A" w:rsidP="2D30427A">
            <w:p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 xml:space="preserve"> </w:t>
            </w:r>
          </w:p>
          <w:p w14:paraId="0789B07F" w14:textId="32B9F44A" w:rsidR="2D30427A" w:rsidRDefault="00F77612" w:rsidP="2D30427A">
            <w:pPr>
              <w:pStyle w:val="Prrafodelista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Habilidades</w:t>
            </w:r>
          </w:p>
          <w:p w14:paraId="140F9200" w14:textId="4260F323" w:rsidR="2D30427A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Habilidades tecnológicas</w:t>
            </w:r>
          </w:p>
          <w:p w14:paraId="1CD8038F" w14:textId="645AA500" w:rsidR="2D30427A" w:rsidRPr="00A051A2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>
              <w:rPr>
                <w:rFonts w:eastAsiaTheme="minorEastAsia"/>
                <w:sz w:val="23"/>
                <w:szCs w:val="23"/>
                <w:highlight w:val="yellow"/>
              </w:rPr>
              <w:t>Marketing de producto</w:t>
            </w:r>
          </w:p>
          <w:p w14:paraId="18CD1B13" w14:textId="1BA219CC" w:rsidR="2D30427A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Marketing digital</w:t>
            </w:r>
          </w:p>
          <w:p w14:paraId="78DCC12C" w14:textId="64A80154" w:rsidR="2D30427A" w:rsidRDefault="00F77612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Habilidades digitales</w:t>
            </w:r>
          </w:p>
          <w:p w14:paraId="24DC33A9" w14:textId="73B29DE0" w:rsidR="2D30427A" w:rsidRPr="00A051A2" w:rsidRDefault="2D30427A" w:rsidP="2D30427A">
            <w:pPr>
              <w:pStyle w:val="Prrafodelist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 w:rsidRPr="00A051A2">
              <w:rPr>
                <w:rFonts w:eastAsiaTheme="minorEastAsia"/>
                <w:sz w:val="23"/>
                <w:szCs w:val="23"/>
                <w:highlight w:val="yellow"/>
              </w:rPr>
              <w:t>Com</w:t>
            </w:r>
            <w:r w:rsidR="00F77612">
              <w:rPr>
                <w:rFonts w:eastAsiaTheme="minorEastAsia"/>
                <w:sz w:val="23"/>
                <w:szCs w:val="23"/>
                <w:highlight w:val="yellow"/>
              </w:rPr>
              <w:t>unicación</w:t>
            </w:r>
          </w:p>
          <w:p w14:paraId="5F67FDC8" w14:textId="1AC997B4" w:rsidR="2D30427A" w:rsidRDefault="2D30427A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lastRenderedPageBreak/>
              <w:t>Coopera</w:t>
            </w:r>
            <w:r w:rsidR="00F77612">
              <w:rPr>
                <w:rFonts w:eastAsiaTheme="minorEastAsia"/>
                <w:sz w:val="23"/>
                <w:szCs w:val="23"/>
              </w:rPr>
              <w:t>ción</w:t>
            </w:r>
          </w:p>
          <w:p w14:paraId="2DB742DC" w14:textId="13DB20A5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Inteligencia emocional</w:t>
            </w:r>
          </w:p>
          <w:p w14:paraId="530CB5B9" w14:textId="0F77485B" w:rsidR="2D30427A" w:rsidRDefault="2D30427A" w:rsidP="2D30427A">
            <w:p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 xml:space="preserve"> </w:t>
            </w:r>
          </w:p>
          <w:p w14:paraId="1FDFD66C" w14:textId="4CD2F1FF" w:rsidR="2D30427A" w:rsidRDefault="00F77612" w:rsidP="2D30427A">
            <w:pPr>
              <w:pStyle w:val="Prrafodelista"/>
              <w:numPr>
                <w:ilvl w:val="0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Conocimiento</w:t>
            </w:r>
          </w:p>
          <w:p w14:paraId="5CB410C7" w14:textId="314D16C0" w:rsidR="2D30427A" w:rsidRPr="00A051A2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>
              <w:rPr>
                <w:rFonts w:eastAsiaTheme="minorEastAsia"/>
                <w:sz w:val="23"/>
                <w:szCs w:val="23"/>
                <w:highlight w:val="yellow"/>
              </w:rPr>
              <w:t>Gestión de negocio</w:t>
            </w:r>
          </w:p>
          <w:p w14:paraId="63978739" w14:textId="382AF275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Aprendizaje y formación online</w:t>
            </w:r>
          </w:p>
          <w:p w14:paraId="1C6B8465" w14:textId="3C189CF5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Publicidad</w:t>
            </w:r>
          </w:p>
          <w:p w14:paraId="195F85EF" w14:textId="5A905466" w:rsidR="2D30427A" w:rsidRDefault="2D30427A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C</w:t>
            </w:r>
            <w:r w:rsidR="00F77612">
              <w:rPr>
                <w:rFonts w:eastAsiaTheme="minorEastAsia"/>
                <w:sz w:val="23"/>
                <w:szCs w:val="23"/>
              </w:rPr>
              <w:t>omputación en la nube</w:t>
            </w:r>
          </w:p>
          <w:p w14:paraId="63E3D8DC" w14:textId="31429D63" w:rsidR="2D30427A" w:rsidRDefault="2D30427A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Big data</w:t>
            </w:r>
          </w:p>
          <w:p w14:paraId="57619008" w14:textId="59B87724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Comercio electrónico</w:t>
            </w:r>
          </w:p>
          <w:p w14:paraId="369E0922" w14:textId="37C2D1C4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Inteligencia Artificial</w:t>
            </w:r>
          </w:p>
          <w:p w14:paraId="36F134D4" w14:textId="2B82D238" w:rsidR="2D30427A" w:rsidRDefault="2D30427A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IoT</w:t>
            </w:r>
          </w:p>
          <w:p w14:paraId="1E83AE2E" w14:textId="5095A8B8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Alfabetización digital</w:t>
            </w:r>
          </w:p>
          <w:p w14:paraId="64ABA05F" w14:textId="2E1B35DF" w:rsidR="2D30427A" w:rsidRDefault="2D30427A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C</w:t>
            </w:r>
            <w:r w:rsidR="00F77612">
              <w:rPr>
                <w:rFonts w:eastAsiaTheme="minorEastAsia"/>
                <w:sz w:val="23"/>
                <w:szCs w:val="23"/>
              </w:rPr>
              <w:t>iberseguridad</w:t>
            </w:r>
          </w:p>
          <w:p w14:paraId="49B3FC53" w14:textId="577B949F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Minado y análisis de datos</w:t>
            </w:r>
          </w:p>
          <w:p w14:paraId="51DAD4C2" w14:textId="03CC15C3" w:rsidR="2D30427A" w:rsidRPr="00A051A2" w:rsidRDefault="2D30427A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 w:rsidRPr="00A051A2">
              <w:rPr>
                <w:rFonts w:eastAsiaTheme="minorEastAsia"/>
                <w:sz w:val="23"/>
                <w:szCs w:val="23"/>
                <w:highlight w:val="yellow"/>
              </w:rPr>
              <w:t>S</w:t>
            </w:r>
            <w:r w:rsidR="00F77612">
              <w:rPr>
                <w:rFonts w:eastAsiaTheme="minorEastAsia"/>
                <w:sz w:val="23"/>
                <w:szCs w:val="23"/>
                <w:highlight w:val="yellow"/>
              </w:rPr>
              <w:t>ostenibilidad</w:t>
            </w:r>
          </w:p>
          <w:p w14:paraId="21A4A565" w14:textId="0EDAD4F9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Bienestar</w:t>
            </w:r>
          </w:p>
          <w:p w14:paraId="05D601B5" w14:textId="41109B76" w:rsidR="2D30427A" w:rsidRDefault="2D30427A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>C</w:t>
            </w:r>
            <w:r w:rsidR="00F77612">
              <w:rPr>
                <w:rFonts w:eastAsiaTheme="minorEastAsia"/>
                <w:sz w:val="23"/>
                <w:szCs w:val="23"/>
              </w:rPr>
              <w:t>ambio climático</w:t>
            </w:r>
          </w:p>
          <w:p w14:paraId="4C7F3308" w14:textId="14E8E53F" w:rsidR="2D30427A" w:rsidRDefault="00F77612" w:rsidP="2D30427A">
            <w:pPr>
              <w:pStyle w:val="Prrafodelist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>
              <w:rPr>
                <w:rFonts w:eastAsiaTheme="minorEastAsia"/>
                <w:sz w:val="23"/>
                <w:szCs w:val="23"/>
              </w:rPr>
              <w:t>Gestión de redes sociales</w:t>
            </w:r>
          </w:p>
          <w:p w14:paraId="4FBE13E7" w14:textId="10FEAB8C" w:rsidR="00731E6A" w:rsidRPr="00156D6A" w:rsidRDefault="00731E6A" w:rsidP="5934A012"/>
        </w:tc>
      </w:tr>
      <w:tr w:rsidR="00D06331" w:rsidRPr="00156D6A" w14:paraId="16CD953A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5FF00A72" w14:textId="249D1311" w:rsidR="00D06331" w:rsidRPr="00716D2D" w:rsidRDefault="00F77612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lastRenderedPageBreak/>
              <w:t>Adelanto</w:t>
            </w:r>
          </w:p>
        </w:tc>
      </w:tr>
      <w:tr w:rsidR="00D06331" w:rsidRPr="00CA7BB8" w14:paraId="28B3E418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</w:tcPr>
          <w:p w14:paraId="6FC8FC1C" w14:textId="77777777" w:rsidR="00D06331" w:rsidRDefault="0088544B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88544B">
              <w:rPr>
                <w:rFonts w:cstheme="minorHAnsi"/>
                <w:sz w:val="23"/>
                <w:szCs w:val="23"/>
                <w:lang w:val="es-ES"/>
              </w:rPr>
              <w:t>¿Sabías que casi el 60% d</w:t>
            </w:r>
            <w:r>
              <w:rPr>
                <w:rFonts w:cstheme="minorHAnsi"/>
                <w:sz w:val="23"/>
                <w:szCs w:val="23"/>
                <w:lang w:val="es-ES"/>
              </w:rPr>
              <w:t>e las pymes europeas han introducido innovación desde el inicio de la pandemia del COVID? ¿Sabías que las pymes europeas más abiertas a la innovación también son las más resilientes a la crisis del COVID?</w:t>
            </w:r>
          </w:p>
          <w:p w14:paraId="3385A266" w14:textId="2A4D3A79" w:rsidR="00002F90" w:rsidRPr="0088544B" w:rsidRDefault="00002F90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</w:p>
        </w:tc>
      </w:tr>
      <w:tr w:rsidR="00C56384" w:rsidRPr="00156D6A" w14:paraId="75A6F62C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231EF4ED" w14:textId="0775DFF5" w:rsidR="00C56384" w:rsidRPr="00156D6A" w:rsidRDefault="00F77612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Objetivos / resultados de aprendizaje</w:t>
            </w:r>
          </w:p>
        </w:tc>
      </w:tr>
      <w:tr w:rsidR="00C56384" w:rsidRPr="00CA7BB8" w14:paraId="26EA3F85" w14:textId="77777777" w:rsidTr="2D30427A">
        <w:trPr>
          <w:trHeight w:val="406"/>
          <w:jc w:val="center"/>
        </w:trPr>
        <w:tc>
          <w:tcPr>
            <w:tcW w:w="9344" w:type="dxa"/>
            <w:gridSpan w:val="3"/>
          </w:tcPr>
          <w:p w14:paraId="47CBEEF1" w14:textId="77777777" w:rsidR="00C62FE5" w:rsidRDefault="0088544B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88544B">
              <w:rPr>
                <w:rFonts w:cstheme="minorHAnsi"/>
                <w:sz w:val="23"/>
                <w:szCs w:val="23"/>
                <w:lang w:val="es-ES"/>
              </w:rPr>
              <w:t>Al final de este módulo</w:t>
            </w:r>
            <w:r w:rsidR="00054949" w:rsidRPr="0088544B">
              <w:rPr>
                <w:rFonts w:cstheme="minorHAnsi"/>
                <w:sz w:val="23"/>
                <w:szCs w:val="23"/>
                <w:lang w:val="es-ES"/>
              </w:rPr>
              <w:t xml:space="preserve">, </w:t>
            </w:r>
            <w:r w:rsidRPr="0088544B">
              <w:rPr>
                <w:rFonts w:cstheme="minorHAnsi"/>
                <w:sz w:val="23"/>
                <w:szCs w:val="23"/>
                <w:lang w:val="es-ES"/>
              </w:rPr>
              <w:t>tendrás una comprensión profunda de la importancia de la inno</w:t>
            </w:r>
            <w:r>
              <w:rPr>
                <w:rFonts w:cstheme="minorHAnsi"/>
                <w:sz w:val="23"/>
                <w:szCs w:val="23"/>
                <w:lang w:val="es-ES"/>
              </w:rPr>
              <w:t>vación, la innovación social y la innovación ecológica en los negocios</w:t>
            </w:r>
            <w:r w:rsidR="00054949" w:rsidRPr="0088544B">
              <w:rPr>
                <w:rFonts w:cstheme="minorHAnsi"/>
                <w:sz w:val="23"/>
                <w:szCs w:val="23"/>
                <w:lang w:val="es-ES"/>
              </w:rPr>
              <w:t xml:space="preserve">. </w:t>
            </w:r>
            <w:r w:rsidRPr="0088544B">
              <w:rPr>
                <w:rFonts w:cstheme="minorHAnsi"/>
                <w:sz w:val="23"/>
                <w:szCs w:val="23"/>
                <w:lang w:val="es-ES"/>
              </w:rPr>
              <w:t xml:space="preserve">No solo comprenderás las definiciones y conceptos de creatividad y </w:t>
            </w:r>
            <w:r>
              <w:rPr>
                <w:rFonts w:cstheme="minorHAnsi"/>
                <w:sz w:val="23"/>
                <w:szCs w:val="23"/>
                <w:lang w:val="es-ES"/>
              </w:rPr>
              <w:t>pensamiento crítico, sino que también aprenderás a integrar estas habilidades esenciales en la cultura y los procesos de tu organización</w:t>
            </w:r>
            <w:r w:rsidR="00054949" w:rsidRPr="0088544B">
              <w:rPr>
                <w:rFonts w:cstheme="minorHAnsi"/>
                <w:sz w:val="23"/>
                <w:szCs w:val="23"/>
                <w:lang w:val="es-ES"/>
              </w:rPr>
              <w:t xml:space="preserve">. </w:t>
            </w:r>
            <w:r w:rsidRPr="0088544B">
              <w:rPr>
                <w:rFonts w:cstheme="minorHAnsi"/>
                <w:sz w:val="23"/>
                <w:szCs w:val="23"/>
                <w:lang w:val="es-ES"/>
              </w:rPr>
              <w:t>Además</w:t>
            </w:r>
            <w:r w:rsidR="00054949" w:rsidRPr="0088544B">
              <w:rPr>
                <w:rFonts w:cstheme="minorHAnsi"/>
                <w:sz w:val="23"/>
                <w:szCs w:val="23"/>
                <w:lang w:val="es-ES"/>
              </w:rPr>
              <w:t xml:space="preserve">, </w:t>
            </w:r>
            <w:r w:rsidRPr="0088544B">
              <w:rPr>
                <w:rFonts w:cstheme="minorHAnsi"/>
                <w:sz w:val="23"/>
                <w:szCs w:val="23"/>
                <w:lang w:val="es-ES"/>
              </w:rPr>
              <w:t>estarás equipado con el conocimiento y las herramientas ne</w:t>
            </w:r>
            <w:r>
              <w:rPr>
                <w:rFonts w:cstheme="minorHAnsi"/>
                <w:sz w:val="23"/>
                <w:szCs w:val="23"/>
                <w:lang w:val="es-ES"/>
              </w:rPr>
              <w:t>cesarias para impulsar la innovación y el éxito en tu negocio</w:t>
            </w:r>
            <w:r w:rsidR="00054949" w:rsidRPr="0088544B">
              <w:rPr>
                <w:rFonts w:cstheme="minorHAnsi"/>
                <w:sz w:val="23"/>
                <w:szCs w:val="23"/>
                <w:lang w:val="es-ES"/>
              </w:rPr>
              <w:t xml:space="preserve">. </w:t>
            </w:r>
          </w:p>
          <w:p w14:paraId="140BE203" w14:textId="7CB1B078" w:rsidR="00002F90" w:rsidRPr="0088544B" w:rsidRDefault="00002F90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</w:p>
        </w:tc>
      </w:tr>
      <w:tr w:rsidR="00C56384" w:rsidRPr="00156D6A" w14:paraId="4EC18140" w14:textId="77777777" w:rsidTr="2D30427A">
        <w:trPr>
          <w:trHeight w:val="410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03938E2A" w14:textId="7E580682" w:rsidR="00C56384" w:rsidRPr="00156D6A" w:rsidRDefault="00C56384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156D6A">
              <w:rPr>
                <w:rFonts w:cstheme="minorHAnsi"/>
                <w:b/>
                <w:bCs/>
                <w:sz w:val="23"/>
                <w:szCs w:val="23"/>
              </w:rPr>
              <w:t>Descri</w:t>
            </w:r>
            <w:r w:rsidR="00F77612">
              <w:rPr>
                <w:rFonts w:cstheme="minorHAnsi"/>
                <w:b/>
                <w:bCs/>
                <w:sz w:val="23"/>
                <w:szCs w:val="23"/>
              </w:rPr>
              <w:t>pción</w:t>
            </w:r>
          </w:p>
        </w:tc>
      </w:tr>
      <w:tr w:rsidR="00C56384" w:rsidRPr="00CA7BB8" w14:paraId="3B6194E9" w14:textId="77777777" w:rsidTr="2D30427A">
        <w:trPr>
          <w:trHeight w:val="418"/>
          <w:jc w:val="center"/>
        </w:trPr>
        <w:tc>
          <w:tcPr>
            <w:tcW w:w="9344" w:type="dxa"/>
            <w:gridSpan w:val="3"/>
          </w:tcPr>
          <w:p w14:paraId="282A6000" w14:textId="77777777" w:rsidR="00584E43" w:rsidRDefault="00002F90" w:rsidP="00584E43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002F90">
              <w:rPr>
                <w:rFonts w:cstheme="minorHAnsi"/>
                <w:sz w:val="23"/>
                <w:szCs w:val="23"/>
                <w:lang w:val="es-ES"/>
              </w:rPr>
              <w:t>Este programa de formación se divide en tres unidades que te ayudarán a comprender los fundamentos de la innovacion, la creatividad y el pensamiento crítico, y cómo apli</w:t>
            </w:r>
            <w:r>
              <w:rPr>
                <w:rFonts w:cstheme="minorHAnsi"/>
                <w:sz w:val="23"/>
                <w:szCs w:val="23"/>
                <w:lang w:val="es-ES"/>
              </w:rPr>
              <w:t>car estos tres conceptos a tu negocio</w:t>
            </w:r>
            <w:r w:rsidR="00054949" w:rsidRPr="00002F90">
              <w:rPr>
                <w:rFonts w:cstheme="minorHAnsi"/>
                <w:sz w:val="23"/>
                <w:szCs w:val="23"/>
                <w:lang w:val="es-ES"/>
              </w:rPr>
              <w:t xml:space="preserve">. </w:t>
            </w:r>
            <w:r w:rsidRPr="00002F90">
              <w:rPr>
                <w:rFonts w:cstheme="minorHAnsi"/>
                <w:sz w:val="23"/>
                <w:szCs w:val="23"/>
                <w:lang w:val="es-ES"/>
              </w:rPr>
              <w:t>En la unidad</w:t>
            </w:r>
            <w:r w:rsidR="00054949" w:rsidRPr="00002F90">
              <w:rPr>
                <w:rFonts w:cstheme="minorHAnsi"/>
                <w:sz w:val="23"/>
                <w:szCs w:val="23"/>
                <w:lang w:val="es-ES"/>
              </w:rPr>
              <w:t xml:space="preserve"> 1, </w:t>
            </w:r>
            <w:r w:rsidRPr="00002F90">
              <w:rPr>
                <w:rFonts w:cstheme="minorHAnsi"/>
                <w:sz w:val="23"/>
                <w:szCs w:val="23"/>
                <w:lang w:val="es-ES"/>
              </w:rPr>
              <w:t xml:space="preserve">aprenderás qué es la innovación y </w:t>
            </w:r>
            <w:r>
              <w:rPr>
                <w:rFonts w:cstheme="minorHAnsi"/>
                <w:sz w:val="23"/>
                <w:szCs w:val="23"/>
                <w:lang w:val="es-ES"/>
              </w:rPr>
              <w:t>obtendrás una comprensión más profunda de los conceptos clave</w:t>
            </w:r>
            <w:r w:rsidR="00054949" w:rsidRPr="00002F90">
              <w:rPr>
                <w:rFonts w:cstheme="minorHAnsi"/>
                <w:sz w:val="23"/>
                <w:szCs w:val="23"/>
                <w:lang w:val="es-ES"/>
              </w:rPr>
              <w:t xml:space="preserve">. </w:t>
            </w:r>
            <w:r w:rsidRPr="00002F90">
              <w:rPr>
                <w:rFonts w:cstheme="minorHAnsi"/>
                <w:sz w:val="23"/>
                <w:szCs w:val="23"/>
                <w:lang w:val="es-ES"/>
              </w:rPr>
              <w:t>La unidad</w:t>
            </w:r>
            <w:r w:rsidR="00054949" w:rsidRPr="00002F90">
              <w:rPr>
                <w:rFonts w:cstheme="minorHAnsi"/>
                <w:sz w:val="23"/>
                <w:szCs w:val="23"/>
                <w:lang w:val="es-ES"/>
              </w:rPr>
              <w:t xml:space="preserve"> 2 </w:t>
            </w:r>
            <w:r w:rsidRPr="00002F90">
              <w:rPr>
                <w:rFonts w:cstheme="minorHAnsi"/>
                <w:sz w:val="23"/>
                <w:szCs w:val="23"/>
                <w:lang w:val="es-ES"/>
              </w:rPr>
              <w:t>se centrará en la importancia de la creatividad y el pensamiento crítico, incluyen</w:t>
            </w:r>
            <w:r>
              <w:rPr>
                <w:rFonts w:cstheme="minorHAnsi"/>
                <w:sz w:val="23"/>
                <w:szCs w:val="23"/>
                <w:lang w:val="es-ES"/>
              </w:rPr>
              <w:t>do una visión general de los conceptos y formas prácticas para implementarlos en tu organización</w:t>
            </w:r>
            <w:r w:rsidR="00054949" w:rsidRPr="00002F90">
              <w:rPr>
                <w:rFonts w:cstheme="minorHAnsi"/>
                <w:sz w:val="23"/>
                <w:szCs w:val="23"/>
                <w:lang w:val="es-ES"/>
              </w:rPr>
              <w:t xml:space="preserve">. </w:t>
            </w:r>
            <w:r w:rsidRPr="00002F90">
              <w:rPr>
                <w:rFonts w:cstheme="minorHAnsi"/>
                <w:sz w:val="23"/>
                <w:szCs w:val="23"/>
                <w:lang w:val="es-ES"/>
              </w:rPr>
              <w:t>Finalmente</w:t>
            </w:r>
            <w:r w:rsidR="00054949" w:rsidRPr="00002F90">
              <w:rPr>
                <w:rFonts w:cstheme="minorHAnsi"/>
                <w:sz w:val="23"/>
                <w:szCs w:val="23"/>
                <w:lang w:val="es-ES"/>
              </w:rPr>
              <w:t xml:space="preserve">, </w:t>
            </w:r>
            <w:r w:rsidRPr="00002F90">
              <w:rPr>
                <w:rFonts w:cstheme="minorHAnsi"/>
                <w:sz w:val="23"/>
                <w:szCs w:val="23"/>
                <w:lang w:val="es-ES"/>
              </w:rPr>
              <w:t>la unidad</w:t>
            </w:r>
            <w:r w:rsidR="00054949" w:rsidRPr="00002F90">
              <w:rPr>
                <w:rFonts w:cstheme="minorHAnsi"/>
                <w:sz w:val="23"/>
                <w:szCs w:val="23"/>
                <w:lang w:val="es-ES"/>
              </w:rPr>
              <w:t xml:space="preserve"> 3 </w:t>
            </w:r>
            <w:r w:rsidRPr="00002F90">
              <w:rPr>
                <w:rFonts w:cstheme="minorHAnsi"/>
                <w:sz w:val="23"/>
                <w:szCs w:val="23"/>
                <w:lang w:val="es-ES"/>
              </w:rPr>
              <w:t>proporcionará recomendaciones sobre cómo aprovechar la innovación social y ecológica, y cómo obtener beneficios de la</w:t>
            </w:r>
            <w:r>
              <w:rPr>
                <w:rFonts w:cstheme="minorHAnsi"/>
                <w:sz w:val="23"/>
                <w:szCs w:val="23"/>
                <w:lang w:val="es-ES"/>
              </w:rPr>
              <w:t xml:space="preserve"> creatividad y el pensamiento crítico en tu negocio.</w:t>
            </w:r>
          </w:p>
          <w:p w14:paraId="70886397" w14:textId="0C7CBB4E" w:rsidR="00002F90" w:rsidRPr="00002F90" w:rsidRDefault="00002F90" w:rsidP="00584E43">
            <w:pPr>
              <w:rPr>
                <w:rFonts w:cstheme="minorHAnsi"/>
                <w:sz w:val="23"/>
                <w:szCs w:val="23"/>
                <w:lang w:val="es-ES"/>
              </w:rPr>
            </w:pPr>
          </w:p>
        </w:tc>
      </w:tr>
      <w:tr w:rsidR="00D50B29" w:rsidRPr="00CA7BB8" w14:paraId="5446769E" w14:textId="77777777" w:rsidTr="2D30427A">
        <w:trPr>
          <w:trHeight w:val="41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369D86BB" w14:textId="3BDFC012" w:rsidR="00D50B29" w:rsidRPr="00F77612" w:rsidRDefault="00F77612" w:rsidP="00D50B29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F77612">
              <w:rPr>
                <w:rFonts w:cstheme="minorHAnsi"/>
                <w:b/>
                <w:bCs/>
                <w:sz w:val="23"/>
                <w:szCs w:val="23"/>
                <w:lang w:val="es-ES"/>
              </w:rPr>
              <w:lastRenderedPageBreak/>
              <w:t>Listado de beneficios para l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os emprendedores</w:t>
            </w:r>
          </w:p>
        </w:tc>
      </w:tr>
      <w:tr w:rsidR="00D50B29" w:rsidRPr="00CA7BB8" w14:paraId="76AEE362" w14:textId="77777777" w:rsidTr="2D30427A">
        <w:trPr>
          <w:trHeight w:val="418"/>
          <w:jc w:val="center"/>
        </w:trPr>
        <w:tc>
          <w:tcPr>
            <w:tcW w:w="9344" w:type="dxa"/>
            <w:gridSpan w:val="3"/>
          </w:tcPr>
          <w:p w14:paraId="08910F5C" w14:textId="66D7FEEE" w:rsidR="00D50B29" w:rsidRPr="00BE6A9E" w:rsidRDefault="00D50B29" w:rsidP="00D50B29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BE6A9E">
              <w:rPr>
                <w:rFonts w:ascii="Segoe UI Symbol" w:hAnsi="Segoe UI Symbol" w:cs="Segoe UI Symbol"/>
                <w:sz w:val="23"/>
                <w:szCs w:val="23"/>
                <w:lang w:val="es-ES"/>
              </w:rPr>
              <w:t>✓</w:t>
            </w:r>
            <w:r w:rsidR="00B25B49" w:rsidRPr="00BE6A9E">
              <w:rPr>
                <w:lang w:val="es-ES"/>
              </w:rPr>
              <w:t xml:space="preserve"> </w:t>
            </w:r>
            <w:r w:rsidR="00002F90" w:rsidRPr="00BE6A9E">
              <w:rPr>
                <w:rFonts w:cstheme="minorHAnsi"/>
                <w:sz w:val="23"/>
                <w:szCs w:val="23"/>
                <w:lang w:val="es-ES"/>
              </w:rPr>
              <w:t>Competitividad mejorada</w:t>
            </w:r>
            <w:r w:rsidR="00B25B49" w:rsidRPr="00BE6A9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E6A9E" w:rsidRPr="00BE6A9E">
              <w:rPr>
                <w:rFonts w:cstheme="minorHAnsi"/>
                <w:sz w:val="23"/>
                <w:szCs w:val="23"/>
                <w:lang w:val="es-ES"/>
              </w:rPr>
              <w:t>al innovar, los emprendedores pueden d</w:t>
            </w:r>
            <w:r w:rsidR="00BE6A9E">
              <w:rPr>
                <w:rFonts w:cstheme="minorHAnsi"/>
                <w:sz w:val="23"/>
                <w:szCs w:val="23"/>
                <w:lang w:val="es-ES"/>
              </w:rPr>
              <w:t>esarrollar nuevos productos, servicios o modelos de negocio que los diferencien de sus competidores</w:t>
            </w:r>
            <w:r w:rsidR="00B25B49" w:rsidRPr="00BE6A9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4006E82E" w14:textId="63B3C67F" w:rsidR="00D50B29" w:rsidRPr="00BE6A9E" w:rsidRDefault="00D50B29" w:rsidP="00D50B29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BE6A9E">
              <w:rPr>
                <w:rFonts w:ascii="Segoe UI Symbol" w:hAnsi="Segoe UI Symbol" w:cs="Segoe UI Symbol"/>
                <w:sz w:val="23"/>
                <w:szCs w:val="23"/>
                <w:lang w:val="es-ES"/>
              </w:rPr>
              <w:t>✓</w:t>
            </w:r>
            <w:r w:rsidR="00B25B49" w:rsidRPr="00BE6A9E">
              <w:rPr>
                <w:rFonts w:cstheme="minorHAnsi"/>
                <w:sz w:val="23"/>
                <w:szCs w:val="23"/>
                <w:lang w:val="es-ES"/>
              </w:rPr>
              <w:t xml:space="preserve"> </w:t>
            </w:r>
            <w:r w:rsidR="00BE6A9E" w:rsidRPr="00BE6A9E">
              <w:rPr>
                <w:rFonts w:cstheme="minorHAnsi"/>
                <w:sz w:val="23"/>
                <w:szCs w:val="23"/>
                <w:lang w:val="es-ES"/>
              </w:rPr>
              <w:t>Mayor eficiencia y productividad</w:t>
            </w:r>
            <w:r w:rsidR="00B25B49" w:rsidRPr="00BE6A9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E6A9E" w:rsidRPr="00BE6A9E">
              <w:rPr>
                <w:rFonts w:cstheme="minorHAnsi"/>
                <w:sz w:val="23"/>
                <w:szCs w:val="23"/>
                <w:lang w:val="es-ES"/>
              </w:rPr>
              <w:t>el pensamiento crítico y las</w:t>
            </w:r>
            <w:r w:rsidR="00BE6A9E">
              <w:rPr>
                <w:rFonts w:cstheme="minorHAnsi"/>
                <w:sz w:val="23"/>
                <w:szCs w:val="23"/>
                <w:lang w:val="es-ES"/>
              </w:rPr>
              <w:t xml:space="preserve"> habilidades asociadas pueden ayudar a los emprendedores a identificar y resolver problemas de manera más efectiva, lo que conduce a mejores operaciones y ahorros de costes</w:t>
            </w:r>
            <w:r w:rsidR="00B25B49" w:rsidRPr="00BE6A9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1D44E26B" w14:textId="05093207" w:rsidR="00D50B29" w:rsidRPr="00BE6A9E" w:rsidRDefault="00D50B29" w:rsidP="00D50B29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BE6A9E">
              <w:rPr>
                <w:rFonts w:ascii="Segoe UI Symbol" w:hAnsi="Segoe UI Symbol" w:cs="Segoe UI Symbol"/>
                <w:sz w:val="23"/>
                <w:szCs w:val="23"/>
                <w:lang w:val="es-ES"/>
              </w:rPr>
              <w:t>✓</w:t>
            </w:r>
            <w:r w:rsidR="00B25B49" w:rsidRPr="00BE6A9E">
              <w:rPr>
                <w:rFonts w:cstheme="minorHAnsi"/>
                <w:sz w:val="23"/>
                <w:szCs w:val="23"/>
                <w:lang w:val="es-ES"/>
              </w:rPr>
              <w:t xml:space="preserve"> </w:t>
            </w:r>
            <w:r w:rsidR="00BE6A9E" w:rsidRPr="00BE6A9E">
              <w:rPr>
                <w:rFonts w:cstheme="minorHAnsi"/>
                <w:sz w:val="23"/>
                <w:szCs w:val="23"/>
                <w:lang w:val="es-ES"/>
              </w:rPr>
              <w:t>Mejora de la capacidad de adaptación al cambio</w:t>
            </w:r>
            <w:r w:rsidR="00B25B49" w:rsidRPr="00BE6A9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E6A9E" w:rsidRPr="00BE6A9E">
              <w:rPr>
                <w:rFonts w:cstheme="minorHAnsi"/>
                <w:sz w:val="23"/>
                <w:szCs w:val="23"/>
                <w:lang w:val="es-ES"/>
              </w:rPr>
              <w:t xml:space="preserve">estar abierto </w:t>
            </w:r>
            <w:r w:rsidR="00BE6A9E">
              <w:rPr>
                <w:rFonts w:cstheme="minorHAnsi"/>
                <w:sz w:val="23"/>
                <w:szCs w:val="23"/>
                <w:lang w:val="es-ES"/>
              </w:rPr>
              <w:t>a nuevas ideas y buscar constantemente nuevas formas de hacer las cosas puede ayudar a los empresarios a mantenerse ágiles y receptivos a los cambios en el mercado o la industria</w:t>
            </w:r>
            <w:r w:rsidR="00B25B49" w:rsidRPr="00BE6A9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</w:tc>
      </w:tr>
      <w:tr w:rsidR="00C56384" w:rsidRPr="00156D6A" w14:paraId="295E841E" w14:textId="77777777" w:rsidTr="2D30427A">
        <w:trPr>
          <w:trHeight w:val="421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299A8EA1" w14:textId="05D7AD7F" w:rsidR="00C56384" w:rsidRPr="00156D6A" w:rsidRDefault="00F77612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Contenidos organizados en 3 niveles</w:t>
            </w:r>
          </w:p>
        </w:tc>
      </w:tr>
      <w:tr w:rsidR="00C56384" w:rsidRPr="00320A7E" w14:paraId="5A8F17A7" w14:textId="77777777" w:rsidTr="2D30427A">
        <w:trPr>
          <w:jc w:val="center"/>
        </w:trPr>
        <w:tc>
          <w:tcPr>
            <w:tcW w:w="9344" w:type="dxa"/>
            <w:gridSpan w:val="3"/>
          </w:tcPr>
          <w:p w14:paraId="29FF2D45" w14:textId="02A8D46B" w:rsidR="00C56384" w:rsidRPr="00612C26" w:rsidRDefault="00612C26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>Módulo</w:t>
            </w:r>
            <w:r w:rsidR="00C56384" w:rsidRP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: </w:t>
            </w:r>
            <w:r w:rsidRP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>Innovación y aprovechamiento d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e oportunidades</w:t>
            </w:r>
          </w:p>
          <w:p w14:paraId="3D7876A6" w14:textId="77777777" w:rsidR="00C56384" w:rsidRPr="00612C26" w:rsidRDefault="00C56384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516C9C30" w14:textId="00387745" w:rsidR="00C56384" w:rsidRPr="00612C26" w:rsidRDefault="00C56384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612C26">
              <w:rPr>
                <w:rFonts w:cstheme="minorHAnsi"/>
                <w:b/>
                <w:bCs/>
                <w:noProof/>
                <w:sz w:val="23"/>
                <w:szCs w:val="23"/>
                <w:lang w:val="es-ES"/>
              </w:rPr>
              <w:t>Uni</w:t>
            </w:r>
            <w:r w:rsidR="00612C26" w:rsidRPr="00612C26">
              <w:rPr>
                <w:rFonts w:cstheme="minorHAnsi"/>
                <w:b/>
                <w:bCs/>
                <w:noProof/>
                <w:sz w:val="23"/>
                <w:szCs w:val="23"/>
                <w:lang w:val="es-ES"/>
              </w:rPr>
              <w:t>dad</w:t>
            </w:r>
            <w:r w:rsidRP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1: </w:t>
            </w:r>
            <w:r w:rsidR="00612C26" w:rsidRP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Fundamentos de la </w:t>
            </w:r>
            <w:r w:rsid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>innovación</w:t>
            </w:r>
          </w:p>
          <w:p w14:paraId="4EB0CE21" w14:textId="77777777" w:rsidR="00C56384" w:rsidRPr="00612C26" w:rsidRDefault="00C56384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6FE0A905" w14:textId="2FF250CE" w:rsidR="00C56384" w:rsidRPr="00612C26" w:rsidRDefault="00612C26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>Sección</w:t>
            </w:r>
            <w:r w:rsidR="00C56384" w:rsidRP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1.1: 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¿Qué es la innovación</w:t>
            </w:r>
            <w:r w:rsidR="00B25B49" w:rsidRPr="00612C26">
              <w:rPr>
                <w:rFonts w:cstheme="minorHAnsi"/>
                <w:b/>
                <w:bCs/>
                <w:sz w:val="23"/>
                <w:szCs w:val="23"/>
                <w:lang w:val="es-ES"/>
              </w:rPr>
              <w:t>?</w:t>
            </w:r>
          </w:p>
          <w:p w14:paraId="4040D5FB" w14:textId="02FF903A" w:rsidR="00C56384" w:rsidRPr="00612C26" w:rsidRDefault="00C56384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214CC170" w14:textId="74D878E0" w:rsidR="00B25B49" w:rsidRPr="00422838" w:rsidRDefault="00422838" w:rsidP="00846FE1">
            <w:pPr>
              <w:tabs>
                <w:tab w:val="num" w:pos="720"/>
              </w:tabs>
              <w:rPr>
                <w:sz w:val="23"/>
                <w:szCs w:val="23"/>
                <w:lang w:val="es-ES"/>
              </w:rPr>
            </w:pPr>
            <w:r w:rsidRPr="00422838">
              <w:rPr>
                <w:sz w:val="23"/>
                <w:szCs w:val="23"/>
                <w:lang w:val="es-ES"/>
              </w:rPr>
              <w:t>La innovación se refiere al proceso de creación de nuevas ideas, productos, servicios o procesos, y su implementación de manera exitosa.</w:t>
            </w:r>
          </w:p>
          <w:p w14:paraId="2FA2174C" w14:textId="77777777" w:rsidR="00422838" w:rsidRPr="00422838" w:rsidRDefault="00422838" w:rsidP="00846FE1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es-ES"/>
              </w:rPr>
            </w:pPr>
          </w:p>
          <w:p w14:paraId="6811C9A3" w14:textId="4E332185" w:rsidR="00B25B49" w:rsidRPr="00B25B49" w:rsidRDefault="00422838" w:rsidP="00846FE1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t>Diferentes tipos de innovación</w:t>
            </w:r>
            <w:r w:rsidR="00B25B49" w:rsidRPr="00B25B49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5B73AA77" w14:textId="7624BF2D" w:rsidR="00B25B49" w:rsidRPr="00422838" w:rsidRDefault="00422838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422838">
              <w:rPr>
                <w:rFonts w:cstheme="minorHAnsi"/>
                <w:sz w:val="23"/>
                <w:szCs w:val="23"/>
                <w:lang w:val="es-ES"/>
              </w:rPr>
              <w:t>Innovación de producto</w:t>
            </w:r>
            <w:r w:rsidR="00B25B49" w:rsidRPr="00422838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422838">
              <w:rPr>
                <w:rFonts w:cstheme="minorHAnsi"/>
                <w:sz w:val="23"/>
                <w:szCs w:val="23"/>
                <w:lang w:val="es-ES"/>
              </w:rPr>
              <w:t>diseñar p</w:t>
            </w:r>
            <w:r>
              <w:rPr>
                <w:rFonts w:cstheme="minorHAnsi"/>
                <w:sz w:val="23"/>
                <w:szCs w:val="23"/>
                <w:lang w:val="es-ES"/>
              </w:rPr>
              <w:t>roductos nuevos o mejorados</w:t>
            </w:r>
          </w:p>
          <w:p w14:paraId="7A3A61EF" w14:textId="39771764" w:rsidR="00B25B49" w:rsidRPr="00422838" w:rsidRDefault="00422838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422838">
              <w:rPr>
                <w:rFonts w:cstheme="minorHAnsi"/>
                <w:sz w:val="23"/>
                <w:szCs w:val="23"/>
                <w:lang w:val="es-ES"/>
              </w:rPr>
              <w:t>Innovación de procesos</w:t>
            </w:r>
            <w:r w:rsidR="00B25B49" w:rsidRPr="00422838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422838">
              <w:rPr>
                <w:rFonts w:cstheme="minorHAnsi"/>
                <w:sz w:val="23"/>
                <w:szCs w:val="23"/>
                <w:lang w:val="es-ES"/>
              </w:rPr>
              <w:t>desarrollar n</w:t>
            </w:r>
            <w:r>
              <w:rPr>
                <w:rFonts w:cstheme="minorHAnsi"/>
                <w:sz w:val="23"/>
                <w:szCs w:val="23"/>
                <w:lang w:val="es-ES"/>
              </w:rPr>
              <w:t>uevas o mejores formas de producción</w:t>
            </w:r>
          </w:p>
          <w:p w14:paraId="3E3A3123" w14:textId="20414F90" w:rsidR="00B25B49" w:rsidRPr="00422838" w:rsidRDefault="00422838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422838">
              <w:rPr>
                <w:rFonts w:cstheme="minorHAnsi"/>
                <w:sz w:val="23"/>
                <w:szCs w:val="23"/>
                <w:lang w:val="es-ES"/>
              </w:rPr>
              <w:t>Innovación del modelo de negocio</w:t>
            </w:r>
            <w:r w:rsidR="00B25B49" w:rsidRPr="00422838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422838">
              <w:rPr>
                <w:rFonts w:cstheme="minorHAnsi"/>
                <w:sz w:val="23"/>
                <w:szCs w:val="23"/>
                <w:lang w:val="es-ES"/>
              </w:rPr>
              <w:t>cr</w:t>
            </w:r>
            <w:r>
              <w:rPr>
                <w:rFonts w:cstheme="minorHAnsi"/>
                <w:sz w:val="23"/>
                <w:szCs w:val="23"/>
                <w:lang w:val="es-ES"/>
              </w:rPr>
              <w:t>eación de modelos de negocio nuevos u optimizados</w:t>
            </w:r>
          </w:p>
          <w:p w14:paraId="140843DB" w14:textId="20F5EB5E" w:rsidR="00B25B49" w:rsidRPr="00422838" w:rsidRDefault="00422838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422838">
              <w:rPr>
                <w:rFonts w:cstheme="minorHAnsi"/>
                <w:sz w:val="23"/>
                <w:szCs w:val="23"/>
                <w:lang w:val="es-ES"/>
              </w:rPr>
              <w:t>Innovación organizativa</w:t>
            </w:r>
            <w:r w:rsidR="00B25B49" w:rsidRPr="00422838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422838">
              <w:rPr>
                <w:rFonts w:cstheme="minorHAnsi"/>
                <w:sz w:val="23"/>
                <w:szCs w:val="23"/>
                <w:lang w:val="es-ES"/>
              </w:rPr>
              <w:t>concebir estructuras o</w:t>
            </w:r>
            <w:r>
              <w:rPr>
                <w:rFonts w:cstheme="minorHAnsi"/>
                <w:sz w:val="23"/>
                <w:szCs w:val="23"/>
                <w:lang w:val="es-ES"/>
              </w:rPr>
              <w:t>rganizativas nuevas o más eficientes</w:t>
            </w:r>
          </w:p>
          <w:p w14:paraId="241CE6FF" w14:textId="23C0FFE7" w:rsidR="00B25B49" w:rsidRPr="00422838" w:rsidRDefault="00B25B49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447A9B9D" w14:textId="77777777" w:rsidR="00AA72C4" w:rsidRDefault="00AA72C4" w:rsidP="00AA72C4">
            <w:pPr>
              <w:pStyle w:val="P68B1DB1-Normale3"/>
              <w:tabs>
                <w:tab w:val="num" w:pos="720"/>
              </w:tabs>
            </w:pPr>
            <w:r>
              <w:t>Importancia de la innovación en las empresas:</w:t>
            </w:r>
          </w:p>
          <w:p w14:paraId="10D9F678" w14:textId="77777777" w:rsidR="00AA72C4" w:rsidRDefault="00AA72C4" w:rsidP="00AA72C4">
            <w:pPr>
              <w:pStyle w:val="P68B1DB1-Normale3"/>
              <w:numPr>
                <w:ilvl w:val="0"/>
                <w:numId w:val="42"/>
              </w:numPr>
            </w:pPr>
            <w:r>
              <w:t>Permite a las empresas seguir siendo competitivas</w:t>
            </w:r>
          </w:p>
          <w:p w14:paraId="16F41554" w14:textId="296324A3" w:rsidR="00AA72C4" w:rsidRDefault="00AA72C4" w:rsidP="00AA72C4">
            <w:pPr>
              <w:pStyle w:val="P68B1DB1-Normale3"/>
              <w:numPr>
                <w:ilvl w:val="0"/>
                <w:numId w:val="42"/>
              </w:numPr>
            </w:pPr>
            <w:r>
              <w:t>Puede conducir a una mayor eficiencia y ahorro de cost</w:t>
            </w:r>
            <w:r w:rsidR="009C2C01">
              <w:t>e</w:t>
            </w:r>
            <w:r>
              <w:t>s</w:t>
            </w:r>
          </w:p>
          <w:p w14:paraId="6B1097D0" w14:textId="77777777" w:rsidR="00AA72C4" w:rsidRDefault="00AA72C4" w:rsidP="00AA72C4">
            <w:pPr>
              <w:pStyle w:val="P68B1DB1-Normale3"/>
              <w:numPr>
                <w:ilvl w:val="0"/>
                <w:numId w:val="42"/>
              </w:numPr>
            </w:pPr>
            <w:r>
              <w:t>Puede conducir a nuevas fuentes de ingresos</w:t>
            </w:r>
          </w:p>
          <w:p w14:paraId="53602B1D" w14:textId="21D0F13F" w:rsidR="00B25B49" w:rsidRPr="00AA72C4" w:rsidRDefault="00AA72C4" w:rsidP="00AA72C4">
            <w:pPr>
              <w:pStyle w:val="P68B1DB1-Normale3"/>
              <w:numPr>
                <w:ilvl w:val="0"/>
                <w:numId w:val="42"/>
              </w:numPr>
            </w:pPr>
            <w:r>
              <w:t xml:space="preserve">Puede conducir a la mejora de los productos y servicios </w:t>
            </w:r>
            <w:r w:rsidR="006C67CD" w:rsidRPr="00AA72C4">
              <w:rPr>
                <w:szCs w:val="23"/>
                <w:lang w:val="es-ES"/>
              </w:rPr>
              <w:t>(</w:t>
            </w:r>
            <w:r>
              <w:rPr>
                <w:szCs w:val="23"/>
                <w:lang w:val="es-ES"/>
              </w:rPr>
              <w:t>por ejemplo,</w:t>
            </w:r>
            <w:r w:rsidR="006C67CD" w:rsidRPr="00AA72C4">
              <w:rPr>
                <w:szCs w:val="23"/>
                <w:lang w:val="es-ES"/>
              </w:rPr>
              <w:t xml:space="preserve"> </w:t>
            </w:r>
            <w:r>
              <w:rPr>
                <w:szCs w:val="23"/>
                <w:lang w:val="es-ES"/>
              </w:rPr>
              <w:t>reduciendo la huella de carbono</w:t>
            </w:r>
            <w:r w:rsidR="006C67CD" w:rsidRPr="00AA72C4">
              <w:rPr>
                <w:szCs w:val="23"/>
                <w:lang w:val="es-ES"/>
              </w:rPr>
              <w:t>)</w:t>
            </w:r>
          </w:p>
          <w:p w14:paraId="5075ED86" w14:textId="4C219845" w:rsidR="00B25B49" w:rsidRPr="00AA72C4" w:rsidRDefault="00B25B49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7F7A6B65" w14:textId="383D64BD" w:rsidR="00B25B49" w:rsidRPr="00B25B49" w:rsidRDefault="00F2121A" w:rsidP="00846FE1">
            <w:pPr>
              <w:rPr>
                <w:rFonts w:cstheme="minorHAnsi"/>
                <w:sz w:val="23"/>
                <w:szCs w:val="23"/>
                <w:lang w:val="en-US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t>Ejemplos de innovación</w:t>
            </w:r>
            <w:r w:rsidR="00B25B49" w:rsidRPr="00B25B49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5944ABD6" w14:textId="335DFC83" w:rsidR="00846FE1" w:rsidRPr="00F2121A" w:rsidRDefault="00F2121A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F2121A">
              <w:rPr>
                <w:rFonts w:cstheme="minorHAnsi"/>
                <w:sz w:val="23"/>
                <w:szCs w:val="23"/>
                <w:lang w:val="es-ES"/>
              </w:rPr>
              <w:t>La presentación del iPhone por Apple</w:t>
            </w:r>
          </w:p>
          <w:p w14:paraId="3FDB6276" w14:textId="2AAD12E4" w:rsidR="00B25B49" w:rsidRPr="00F2121A" w:rsidRDefault="00F2121A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F2121A">
              <w:rPr>
                <w:rFonts w:cstheme="minorHAnsi"/>
                <w:sz w:val="23"/>
                <w:szCs w:val="23"/>
                <w:lang w:val="es-ES"/>
              </w:rPr>
              <w:t xml:space="preserve">El uso de datos </w:t>
            </w:r>
            <w:r>
              <w:rPr>
                <w:rFonts w:cstheme="minorHAnsi"/>
                <w:sz w:val="23"/>
                <w:szCs w:val="23"/>
                <w:lang w:val="es-ES"/>
              </w:rPr>
              <w:t xml:space="preserve">y tecnología por parte de Amazon para mejorar las compras </w:t>
            </w:r>
            <w:r w:rsidRPr="00F2121A">
              <w:rPr>
                <w:rFonts w:cstheme="minorHAnsi"/>
                <w:i/>
                <w:iCs/>
                <w:sz w:val="23"/>
                <w:szCs w:val="23"/>
                <w:lang w:val="es-ES"/>
              </w:rPr>
              <w:t>online</w:t>
            </w:r>
          </w:p>
          <w:p w14:paraId="141D49ED" w14:textId="6E9FEA3C" w:rsidR="00846FE1" w:rsidRPr="00F2121A" w:rsidRDefault="00F2121A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F2121A">
              <w:rPr>
                <w:rFonts w:cstheme="minorHAnsi"/>
                <w:sz w:val="23"/>
                <w:szCs w:val="23"/>
                <w:lang w:val="es-ES"/>
              </w:rPr>
              <w:t>El desarrollo de coches e</w:t>
            </w:r>
            <w:r>
              <w:rPr>
                <w:rFonts w:cstheme="minorHAnsi"/>
                <w:sz w:val="23"/>
                <w:szCs w:val="23"/>
                <w:lang w:val="es-ES"/>
              </w:rPr>
              <w:t>léctricos de Tesla</w:t>
            </w:r>
          </w:p>
          <w:p w14:paraId="7C7CF84A" w14:textId="2114C398" w:rsidR="00846FE1" w:rsidRPr="00F2121A" w:rsidRDefault="00F2121A" w:rsidP="00F2121A">
            <w:pPr>
              <w:pStyle w:val="Prrafodelista"/>
              <w:numPr>
                <w:ilvl w:val="0"/>
                <w:numId w:val="36"/>
              </w:num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F2121A">
              <w:rPr>
                <w:rFonts w:cstheme="minorHAnsi"/>
                <w:sz w:val="23"/>
                <w:szCs w:val="23"/>
                <w:lang w:val="es-ES"/>
              </w:rPr>
              <w:t>El modelo de negocio de streaming de contenidos de Netflix</w:t>
            </w:r>
          </w:p>
          <w:p w14:paraId="34A07510" w14:textId="77777777" w:rsidR="00F2121A" w:rsidRPr="00F2121A" w:rsidRDefault="00F2121A" w:rsidP="00F2121A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306FD089" w14:textId="77777777" w:rsidR="00B25B49" w:rsidRPr="00F2121A" w:rsidRDefault="00B25B49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125DD7F3" w14:textId="1C911724" w:rsidR="00C56384" w:rsidRPr="00F2121A" w:rsidRDefault="00F2121A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F2121A">
              <w:rPr>
                <w:rFonts w:cstheme="minorHAnsi"/>
                <w:b/>
                <w:bCs/>
                <w:sz w:val="23"/>
                <w:szCs w:val="23"/>
                <w:lang w:val="es-ES"/>
              </w:rPr>
              <w:t>Sección</w:t>
            </w:r>
            <w:r w:rsidR="00C56384" w:rsidRPr="00F2121A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1.2: </w:t>
            </w:r>
            <w:r w:rsidRPr="00F2121A">
              <w:rPr>
                <w:rFonts w:cstheme="minorHAnsi"/>
                <w:b/>
                <w:bCs/>
                <w:sz w:val="23"/>
                <w:szCs w:val="23"/>
                <w:lang w:val="es-ES"/>
              </w:rPr>
              <w:t>Definiciones de conceptos c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lave</w:t>
            </w:r>
          </w:p>
          <w:p w14:paraId="66332DB1" w14:textId="5DC7A603" w:rsidR="00C56384" w:rsidRPr="00CA7BB8" w:rsidRDefault="00CA7BB8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Definiciones de conceptos clave</w:t>
            </w:r>
            <w:r w:rsidR="00846FE1" w:rsidRPr="00CA7BB8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>
              <w:rPr>
                <w:rFonts w:cstheme="minorHAnsi"/>
                <w:sz w:val="23"/>
                <w:szCs w:val="23"/>
                <w:lang w:val="es-ES"/>
              </w:rPr>
              <w:t>¿qué es la innovación social</w:t>
            </w:r>
            <w:r w:rsidR="00846FE1" w:rsidRPr="00CA7BB8">
              <w:rPr>
                <w:rFonts w:cstheme="minorHAnsi"/>
                <w:sz w:val="23"/>
                <w:szCs w:val="23"/>
                <w:lang w:val="es-ES"/>
              </w:rPr>
              <w:t>?</w:t>
            </w:r>
          </w:p>
          <w:p w14:paraId="06B6F756" w14:textId="13BB76A8" w:rsidR="00846FE1" w:rsidRPr="00CA7BB8" w:rsidRDefault="00CA7BB8" w:rsidP="00846FE1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lastRenderedPageBreak/>
              <w:t>La innovación social se refiere a la creación e implementación de nuevas ideas, productos, servicios o procesos que aborden lo</w:t>
            </w:r>
            <w:r>
              <w:rPr>
                <w:rFonts w:cstheme="minorHAnsi"/>
                <w:sz w:val="23"/>
                <w:szCs w:val="23"/>
                <w:lang w:val="es-ES"/>
              </w:rPr>
              <w:t>s desafíos sociales y mejoren el bienestar de las personas y las comunidades.</w:t>
            </w:r>
          </w:p>
          <w:p w14:paraId="05B264B7" w14:textId="367EEBA7" w:rsidR="00846FE1" w:rsidRPr="00CA7BB8" w:rsidRDefault="00846FE1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14A3F204" w14:textId="76EBDF19" w:rsidR="00846FE1" w:rsidRPr="00846FE1" w:rsidRDefault="00CA7BB8" w:rsidP="00846FE1">
            <w:pPr>
              <w:rPr>
                <w:rFonts w:cstheme="minorHAnsi"/>
                <w:sz w:val="23"/>
                <w:szCs w:val="23"/>
                <w:lang w:val="it-IT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t>Tipos de innovación social</w:t>
            </w:r>
            <w:r w:rsidR="00846FE1" w:rsidRPr="00846FE1">
              <w:rPr>
                <w:rFonts w:cstheme="minorHAnsi"/>
                <w:sz w:val="23"/>
                <w:szCs w:val="23"/>
                <w:lang w:val="it-IT"/>
              </w:rPr>
              <w:t>:</w:t>
            </w:r>
          </w:p>
          <w:p w14:paraId="39C49B1D" w14:textId="5D207FCC" w:rsidR="00846FE1" w:rsidRPr="00CA7BB8" w:rsidRDefault="00CA7BB8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Innovación basada en la comunidad</w:t>
            </w:r>
            <w:r w:rsidR="00846FE1" w:rsidRPr="00CA7BB8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CA7BB8">
              <w:rPr>
                <w:rFonts w:cstheme="minorHAnsi"/>
                <w:sz w:val="23"/>
                <w:szCs w:val="23"/>
                <w:lang w:val="es-ES"/>
              </w:rPr>
              <w:t>soluciones diseñadas</w:t>
            </w:r>
            <w:r>
              <w:rPr>
                <w:rFonts w:cstheme="minorHAnsi"/>
                <w:sz w:val="23"/>
                <w:szCs w:val="23"/>
                <w:lang w:val="es-ES"/>
              </w:rPr>
              <w:t xml:space="preserve"> y desarrolladas por las comunidades locales y las MiPymes</w:t>
            </w:r>
          </w:p>
          <w:p w14:paraId="75811203" w14:textId="6C930F72" w:rsidR="00846FE1" w:rsidRPr="00CA7BB8" w:rsidRDefault="00CA7BB8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Innovación basada en políticas</w:t>
            </w:r>
            <w:r w:rsidR="00846FE1" w:rsidRPr="00CA7BB8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CA7BB8">
              <w:rPr>
                <w:rFonts w:cstheme="minorHAnsi"/>
                <w:sz w:val="23"/>
                <w:szCs w:val="23"/>
                <w:lang w:val="es-ES"/>
              </w:rPr>
              <w:t>soluciones concebidas y ejecutadas por orga</w:t>
            </w:r>
            <w:r>
              <w:rPr>
                <w:rFonts w:cstheme="minorHAnsi"/>
                <w:sz w:val="23"/>
                <w:szCs w:val="23"/>
                <w:lang w:val="es-ES"/>
              </w:rPr>
              <w:t>nizaciones gubernamentales o sin ánimo de lucro y MiPymes</w:t>
            </w:r>
          </w:p>
          <w:p w14:paraId="7CAF3339" w14:textId="214F149A" w:rsidR="00846FE1" w:rsidRPr="00CA7BB8" w:rsidRDefault="00CA7BB8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Innovación basada en el mercado</w:t>
            </w:r>
            <w:r w:rsidR="00846FE1" w:rsidRPr="00CA7BB8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CA7BB8">
              <w:rPr>
                <w:rFonts w:cstheme="minorHAnsi"/>
                <w:sz w:val="23"/>
                <w:szCs w:val="23"/>
                <w:lang w:val="es-ES"/>
              </w:rPr>
              <w:t>solucio</w:t>
            </w:r>
            <w:r>
              <w:rPr>
                <w:rFonts w:cstheme="minorHAnsi"/>
                <w:sz w:val="23"/>
                <w:szCs w:val="23"/>
                <w:lang w:val="es-ES"/>
              </w:rPr>
              <w:t>nes implementadas por empresas con fines lucrativos (incluyendo MiPymes)</w:t>
            </w:r>
          </w:p>
          <w:p w14:paraId="534D4C54" w14:textId="17830246" w:rsidR="00846FE1" w:rsidRPr="00CA7BB8" w:rsidRDefault="00846FE1" w:rsidP="00846FE1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4A084601" w14:textId="77777777" w:rsidR="00CA7BB8" w:rsidRPr="00CA7BB8" w:rsidRDefault="00CA7BB8" w:rsidP="00CA7BB8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Ejemplos de innovación social:</w:t>
            </w:r>
          </w:p>
          <w:p w14:paraId="1CC27B10" w14:textId="15A5FB3F" w:rsidR="00CA7BB8" w:rsidRPr="00CA7BB8" w:rsidRDefault="00CA7BB8" w:rsidP="00CA7BB8">
            <w:pPr>
              <w:pStyle w:val="Prrafodelista"/>
              <w:numPr>
                <w:ilvl w:val="0"/>
                <w:numId w:val="43"/>
              </w:numPr>
              <w:rPr>
                <w:sz w:val="23"/>
                <w:szCs w:val="23"/>
                <w:lang w:val="es-ES"/>
              </w:rPr>
            </w:pPr>
            <w:r w:rsidRPr="00CA7BB8">
              <w:rPr>
                <w:sz w:val="23"/>
                <w:szCs w:val="23"/>
                <w:lang w:val="es-ES"/>
              </w:rPr>
              <w:t>Instituciones de microfinanzas que prestan servicios financieros a personas de bajos ingresos</w:t>
            </w:r>
          </w:p>
          <w:p w14:paraId="1BA44AAC" w14:textId="30698DD3" w:rsidR="00CA7BB8" w:rsidRPr="00CA7BB8" w:rsidRDefault="00CA7BB8" w:rsidP="00CA7BB8">
            <w:pPr>
              <w:pStyle w:val="Prrafodelista"/>
              <w:numPr>
                <w:ilvl w:val="0"/>
                <w:numId w:val="43"/>
              </w:numPr>
              <w:rPr>
                <w:sz w:val="23"/>
                <w:szCs w:val="23"/>
                <w:lang w:val="es-ES"/>
              </w:rPr>
            </w:pPr>
            <w:r w:rsidRPr="00CA7BB8">
              <w:rPr>
                <w:sz w:val="23"/>
                <w:szCs w:val="23"/>
                <w:lang w:val="es-ES"/>
              </w:rPr>
              <w:t>Bombas de agua alimentadas por energía solar que favorecen el acceso al agua potable en las zonas rurales</w:t>
            </w:r>
          </w:p>
          <w:p w14:paraId="5C729312" w14:textId="595E78DF" w:rsidR="00CA7BB8" w:rsidRPr="00CA7BB8" w:rsidRDefault="00CA7BB8" w:rsidP="00CA7BB8">
            <w:pPr>
              <w:pStyle w:val="Prrafodelista"/>
              <w:numPr>
                <w:ilvl w:val="0"/>
                <w:numId w:val="43"/>
              </w:numPr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Apps de viajes compartidos que reducen las barreras de transporte para las personas con discapacidades</w:t>
            </w:r>
          </w:p>
          <w:p w14:paraId="184FD6C9" w14:textId="739206CF" w:rsidR="00CA7BB8" w:rsidRPr="00CA7BB8" w:rsidRDefault="00CA7BB8" w:rsidP="00CA7BB8">
            <w:pPr>
              <w:pStyle w:val="Prrafodelista"/>
              <w:numPr>
                <w:ilvl w:val="0"/>
                <w:numId w:val="43"/>
              </w:numPr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Plataformas de educación online que proporcionan acceso a la educación para las personas en zonas remotas</w:t>
            </w:r>
          </w:p>
          <w:p w14:paraId="441C1954" w14:textId="077B21BE" w:rsidR="00CA7BB8" w:rsidRPr="00CA7BB8" w:rsidRDefault="00CA7BB8" w:rsidP="00CA7BB8">
            <w:pPr>
              <w:pStyle w:val="Prrafodelista"/>
              <w:numPr>
                <w:ilvl w:val="0"/>
                <w:numId w:val="43"/>
              </w:numPr>
              <w:rPr>
                <w:rFonts w:cstheme="minorHAnsi"/>
                <w:sz w:val="23"/>
                <w:szCs w:val="23"/>
                <w:lang w:val="es-ES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Jardines comunitarios e iniciativas agrícolas urbanas que promueven el acceso a los alimentos saludables y la construcción comunitaria en las zonas urbanas</w:t>
            </w:r>
          </w:p>
          <w:p w14:paraId="166C725F" w14:textId="675B977A" w:rsidR="00846FE1" w:rsidRDefault="00846FE1" w:rsidP="00846FE1">
            <w:pPr>
              <w:rPr>
                <w:rFonts w:cstheme="minorHAnsi"/>
                <w:sz w:val="23"/>
                <w:szCs w:val="23"/>
                <w:lang w:val="en-US"/>
              </w:rPr>
            </w:pPr>
          </w:p>
          <w:p w14:paraId="306D2F39" w14:textId="77777777" w:rsidR="00CA7BB8" w:rsidRDefault="00CA7BB8" w:rsidP="00CA7BB8">
            <w:pPr>
              <w:rPr>
                <w:rFonts w:cstheme="minorHAnsi"/>
                <w:sz w:val="23"/>
                <w:szCs w:val="23"/>
                <w:lang w:val="it-IT"/>
              </w:rPr>
            </w:pPr>
            <w:r w:rsidRPr="00CA7BB8">
              <w:rPr>
                <w:rFonts w:cstheme="minorHAnsi"/>
                <w:sz w:val="23"/>
                <w:szCs w:val="23"/>
                <w:lang w:val="es-ES"/>
              </w:rPr>
              <w:t>Importancia de la innovación social</w:t>
            </w:r>
            <w:r w:rsidR="00846FE1" w:rsidRPr="00846FE1">
              <w:rPr>
                <w:rFonts w:cstheme="minorHAnsi"/>
                <w:sz w:val="23"/>
                <w:szCs w:val="23"/>
                <w:lang w:val="it-IT"/>
              </w:rPr>
              <w:t>:</w:t>
            </w:r>
          </w:p>
          <w:p w14:paraId="17A7517B" w14:textId="77777777" w:rsidR="00CA7BB8" w:rsidRPr="00CA7BB8" w:rsidRDefault="00CA7BB8" w:rsidP="00CA7BB8">
            <w:pPr>
              <w:pStyle w:val="Prrafodelista"/>
              <w:numPr>
                <w:ilvl w:val="0"/>
                <w:numId w:val="44"/>
              </w:numPr>
              <w:rPr>
                <w:sz w:val="23"/>
                <w:szCs w:val="23"/>
                <w:lang w:val="es-ES"/>
              </w:rPr>
            </w:pPr>
            <w:r w:rsidRPr="00CA7BB8">
              <w:rPr>
                <w:sz w:val="23"/>
                <w:szCs w:val="23"/>
                <w:lang w:val="es-ES"/>
              </w:rPr>
              <w:t>Aborda los problemas sociales y mejora la calidad de vida</w:t>
            </w:r>
          </w:p>
          <w:p w14:paraId="7D1B6674" w14:textId="77777777" w:rsidR="00CA7BB8" w:rsidRPr="00CA7BB8" w:rsidRDefault="00CA7BB8" w:rsidP="00CA7BB8">
            <w:pPr>
              <w:pStyle w:val="Prrafodelista"/>
              <w:numPr>
                <w:ilvl w:val="0"/>
                <w:numId w:val="44"/>
              </w:numPr>
              <w:rPr>
                <w:sz w:val="23"/>
                <w:szCs w:val="23"/>
                <w:lang w:val="es-ES"/>
              </w:rPr>
            </w:pPr>
            <w:r w:rsidRPr="00CA7BB8">
              <w:rPr>
                <w:sz w:val="23"/>
                <w:szCs w:val="23"/>
                <w:lang w:val="es-ES"/>
              </w:rPr>
              <w:t>Puede conducir a soluciones sostenibles y escalables</w:t>
            </w:r>
          </w:p>
          <w:p w14:paraId="2D45AA53" w14:textId="1C40CD94" w:rsidR="00CA7BB8" w:rsidRPr="00CA7BB8" w:rsidRDefault="00CA7BB8" w:rsidP="00CA7BB8">
            <w:pPr>
              <w:pStyle w:val="Prrafodelista"/>
              <w:numPr>
                <w:ilvl w:val="0"/>
                <w:numId w:val="44"/>
              </w:numPr>
              <w:rPr>
                <w:rFonts w:cstheme="minorHAnsi"/>
                <w:sz w:val="23"/>
                <w:szCs w:val="23"/>
                <w:lang w:val="it-IT"/>
              </w:rPr>
            </w:pPr>
            <w:r w:rsidRPr="00CA7BB8">
              <w:rPr>
                <w:sz w:val="23"/>
                <w:szCs w:val="23"/>
                <w:lang w:val="es-ES"/>
              </w:rPr>
              <w:t>Puede implicar la participación y el empoderamiento de la comunidad</w:t>
            </w:r>
          </w:p>
          <w:p w14:paraId="3FCF1D61" w14:textId="3720FD61" w:rsidR="00846FE1" w:rsidRPr="00CA7BB8" w:rsidRDefault="00846FE1" w:rsidP="00846FE1">
            <w:pPr>
              <w:rPr>
                <w:rFonts w:cstheme="minorHAnsi"/>
                <w:sz w:val="23"/>
                <w:szCs w:val="23"/>
                <w:lang w:val="es"/>
              </w:rPr>
            </w:pPr>
          </w:p>
          <w:p w14:paraId="07A55213" w14:textId="1D35A08E" w:rsidR="00846FE1" w:rsidRPr="00F93C03" w:rsidRDefault="00CA7BB8" w:rsidP="00846FE1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F93C03">
              <w:rPr>
                <w:rFonts w:cstheme="minorHAnsi"/>
                <w:sz w:val="23"/>
                <w:szCs w:val="23"/>
                <w:lang w:val="es-ES"/>
              </w:rPr>
              <w:t>Definición de conceptos clave</w:t>
            </w:r>
            <w:r w:rsidR="00846FE1" w:rsidRPr="00F93C03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F93C03">
              <w:rPr>
                <w:rFonts w:cstheme="minorHAnsi"/>
                <w:sz w:val="23"/>
                <w:szCs w:val="23"/>
                <w:lang w:val="es-ES"/>
              </w:rPr>
              <w:t>¿qué es la innovación ecológica</w:t>
            </w:r>
            <w:r w:rsidR="00846FE1" w:rsidRPr="00F93C03">
              <w:rPr>
                <w:rFonts w:cstheme="minorHAnsi"/>
                <w:sz w:val="23"/>
                <w:szCs w:val="23"/>
                <w:lang w:val="es-ES"/>
              </w:rPr>
              <w:t>?</w:t>
            </w:r>
          </w:p>
          <w:p w14:paraId="19477E13" w14:textId="004CB825" w:rsidR="00846FE1" w:rsidRPr="00F93C03" w:rsidRDefault="00F93C03" w:rsidP="00846FE1">
            <w:pPr>
              <w:rPr>
                <w:sz w:val="23"/>
                <w:szCs w:val="23"/>
                <w:lang w:val="es-ES"/>
              </w:rPr>
            </w:pPr>
            <w:r w:rsidRPr="00F93C03">
              <w:rPr>
                <w:sz w:val="23"/>
                <w:szCs w:val="23"/>
                <w:lang w:val="es-ES"/>
              </w:rPr>
              <w:t>La innovación verde (o ecológica) se refiere a la creación e implementación de nuevas ideas, productos, servicios o procesos que tienen un impacto positivo en el medio ambiente, al tiempo que proporcionan beneficios económicos</w:t>
            </w:r>
            <w:r w:rsidRPr="00F93C03">
              <w:rPr>
                <w:sz w:val="23"/>
                <w:szCs w:val="23"/>
                <w:lang w:val="es-ES"/>
              </w:rPr>
              <w:t>.</w:t>
            </w:r>
          </w:p>
          <w:p w14:paraId="1A410C81" w14:textId="77777777" w:rsidR="00F93C03" w:rsidRPr="00F93C03" w:rsidRDefault="00F93C03" w:rsidP="00846FE1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2F137802" w14:textId="3C8B10D2" w:rsidR="00846FE1" w:rsidRPr="00846FE1" w:rsidRDefault="00F93C03" w:rsidP="00846FE1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t>Tipos de innovación ecológica</w:t>
            </w:r>
            <w:r w:rsidR="00846FE1" w:rsidRPr="00846FE1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2AE06245" w14:textId="2AD76FFD" w:rsidR="00846FE1" w:rsidRPr="00F93C03" w:rsidRDefault="00F93C03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F93C03">
              <w:rPr>
                <w:rFonts w:cstheme="minorHAnsi"/>
                <w:sz w:val="23"/>
                <w:szCs w:val="23"/>
                <w:lang w:val="es-ES"/>
              </w:rPr>
              <w:t>Innovación de productos</w:t>
            </w:r>
            <w:r w:rsidR="00846FE1" w:rsidRPr="00F93C03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F93C03">
              <w:rPr>
                <w:rFonts w:cstheme="minorHAnsi"/>
                <w:sz w:val="23"/>
                <w:szCs w:val="23"/>
                <w:lang w:val="es-ES"/>
              </w:rPr>
              <w:t>diseñar n</w:t>
            </w:r>
            <w:r>
              <w:rPr>
                <w:rFonts w:cstheme="minorHAnsi"/>
                <w:sz w:val="23"/>
                <w:szCs w:val="23"/>
                <w:lang w:val="es-ES"/>
              </w:rPr>
              <w:t>uevos productos que tengan un menor impacto ambiental</w:t>
            </w:r>
          </w:p>
          <w:p w14:paraId="2995C014" w14:textId="0AAAD6CE" w:rsidR="00846FE1" w:rsidRPr="00F93C03" w:rsidRDefault="00F93C03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F93C03">
              <w:rPr>
                <w:rFonts w:cstheme="minorHAnsi"/>
                <w:sz w:val="23"/>
                <w:szCs w:val="23"/>
                <w:lang w:val="es-ES"/>
              </w:rPr>
              <w:t>Innovación de procesos</w:t>
            </w:r>
            <w:r w:rsidR="00846FE1" w:rsidRPr="00F93C03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F93C03">
              <w:rPr>
                <w:rFonts w:cstheme="minorHAnsi"/>
                <w:sz w:val="23"/>
                <w:szCs w:val="23"/>
                <w:lang w:val="es-ES"/>
              </w:rPr>
              <w:t xml:space="preserve">crear formas de producción nuevas o </w:t>
            </w:r>
            <w:r>
              <w:rPr>
                <w:rFonts w:cstheme="minorHAnsi"/>
                <w:sz w:val="23"/>
                <w:szCs w:val="23"/>
                <w:lang w:val="es-ES"/>
              </w:rPr>
              <w:t>mejoradas, con un menor impacto medioambiental</w:t>
            </w:r>
          </w:p>
          <w:p w14:paraId="31366F82" w14:textId="4E42A13E" w:rsidR="00846FE1" w:rsidRPr="00A15BE9" w:rsidRDefault="00F93C03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A15BE9">
              <w:rPr>
                <w:rFonts w:cstheme="minorHAnsi"/>
                <w:sz w:val="23"/>
                <w:szCs w:val="23"/>
                <w:lang w:val="es-ES"/>
              </w:rPr>
              <w:t>Innovación del modelo de negocio</w:t>
            </w:r>
            <w:r w:rsidR="00846FE1" w:rsidRPr="00A15BE9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A15BE9" w:rsidRPr="00A15BE9">
              <w:rPr>
                <w:rFonts w:cstheme="minorHAnsi"/>
                <w:sz w:val="23"/>
                <w:szCs w:val="23"/>
                <w:lang w:val="es-ES"/>
              </w:rPr>
              <w:t>d</w:t>
            </w:r>
            <w:r w:rsidR="00A15BE9">
              <w:rPr>
                <w:rFonts w:cstheme="minorHAnsi"/>
                <w:sz w:val="23"/>
                <w:szCs w:val="23"/>
                <w:lang w:val="es-ES"/>
              </w:rPr>
              <w:t>esarrollar modelos de negocio nuevos u optimizados, con un menor impacto medioambiental</w:t>
            </w:r>
          </w:p>
          <w:p w14:paraId="0CFE58B9" w14:textId="1E492DDC" w:rsidR="00846FE1" w:rsidRPr="00A15BE9" w:rsidRDefault="00F93C03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A15BE9">
              <w:rPr>
                <w:rFonts w:cstheme="minorHAnsi"/>
                <w:sz w:val="23"/>
                <w:szCs w:val="23"/>
                <w:lang w:val="es-ES"/>
              </w:rPr>
              <w:t>Innovación conductual</w:t>
            </w:r>
            <w:r w:rsidR="00846FE1" w:rsidRPr="00A15BE9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A15BE9" w:rsidRPr="00A15BE9">
              <w:rPr>
                <w:rFonts w:cstheme="minorHAnsi"/>
                <w:sz w:val="23"/>
                <w:szCs w:val="23"/>
                <w:lang w:val="es-ES"/>
              </w:rPr>
              <w:t>fomentar cambios e</w:t>
            </w:r>
            <w:r w:rsidR="00A15BE9">
              <w:rPr>
                <w:rFonts w:cstheme="minorHAnsi"/>
                <w:sz w:val="23"/>
                <w:szCs w:val="23"/>
                <w:lang w:val="es-ES"/>
              </w:rPr>
              <w:t>n el comportamiento del consumidor que reduzan el impacto ambiental</w:t>
            </w:r>
          </w:p>
          <w:p w14:paraId="1571A1C7" w14:textId="0EA3706F" w:rsidR="00846FE1" w:rsidRPr="00A15BE9" w:rsidRDefault="00846FE1" w:rsidP="00846FE1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6726B843" w14:textId="6EF6B612" w:rsidR="00846FE1" w:rsidRPr="00846FE1" w:rsidRDefault="00A15BE9" w:rsidP="00846FE1">
            <w:pPr>
              <w:rPr>
                <w:rFonts w:cstheme="minorHAnsi"/>
                <w:sz w:val="23"/>
                <w:szCs w:val="23"/>
                <w:lang w:val="it-IT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t>Ejemplos de innovación ecológica</w:t>
            </w:r>
            <w:r w:rsidR="00846FE1" w:rsidRPr="00846FE1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5377E34A" w14:textId="0997FF0E" w:rsidR="00846FE1" w:rsidRPr="00846FE1" w:rsidRDefault="00A15BE9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t>Vehículos eléctricos</w:t>
            </w:r>
          </w:p>
          <w:p w14:paraId="39577EE0" w14:textId="1867D656" w:rsidR="00846FE1" w:rsidRPr="00846FE1" w:rsidRDefault="00A15BE9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lastRenderedPageBreak/>
              <w:t>Fuentes de energía renovables</w:t>
            </w:r>
          </w:p>
          <w:p w14:paraId="6CAB2DEA" w14:textId="5E89F77D" w:rsidR="00846FE1" w:rsidRPr="00A15BE9" w:rsidRDefault="00A15BE9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A15BE9">
              <w:rPr>
                <w:rFonts w:cstheme="minorHAnsi"/>
                <w:sz w:val="23"/>
                <w:szCs w:val="23"/>
                <w:lang w:val="es-ES"/>
              </w:rPr>
              <w:t>Embalaje respetuoso con el m</w:t>
            </w:r>
            <w:r>
              <w:rPr>
                <w:rFonts w:cstheme="minorHAnsi"/>
                <w:sz w:val="23"/>
                <w:szCs w:val="23"/>
                <w:lang w:val="es-ES"/>
              </w:rPr>
              <w:t>edioambiente</w:t>
            </w:r>
          </w:p>
          <w:p w14:paraId="7E0D6257" w14:textId="6977749F" w:rsidR="00846FE1" w:rsidRPr="00A15BE9" w:rsidRDefault="00A15BE9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A15BE9">
              <w:rPr>
                <w:rFonts w:cstheme="minorHAnsi"/>
                <w:sz w:val="23"/>
                <w:szCs w:val="23"/>
                <w:lang w:val="es-ES"/>
              </w:rPr>
              <w:t>Tecnologías de conservación del a</w:t>
            </w:r>
            <w:r>
              <w:rPr>
                <w:rFonts w:cstheme="minorHAnsi"/>
                <w:sz w:val="23"/>
                <w:szCs w:val="23"/>
                <w:lang w:val="es-ES"/>
              </w:rPr>
              <w:t>gua</w:t>
            </w:r>
          </w:p>
          <w:p w14:paraId="2F1D0A4C" w14:textId="5251BE95" w:rsidR="00846FE1" w:rsidRPr="00A15BE9" w:rsidRDefault="00846FE1" w:rsidP="00846FE1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30181BA6" w14:textId="77777777" w:rsidR="00A15BE9" w:rsidRDefault="00A15BE9" w:rsidP="00A15BE9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A15BE9">
              <w:rPr>
                <w:rFonts w:cstheme="minorHAnsi"/>
                <w:sz w:val="23"/>
                <w:szCs w:val="23"/>
                <w:lang w:val="es-ES"/>
              </w:rPr>
              <w:t>Importancia de la innovación ecológica</w:t>
            </w:r>
            <w:r w:rsidR="00846FE1" w:rsidRPr="00A15BE9">
              <w:rPr>
                <w:rFonts w:cstheme="minorHAnsi"/>
                <w:sz w:val="23"/>
                <w:szCs w:val="23"/>
                <w:lang w:val="es-ES"/>
              </w:rPr>
              <w:t>:</w:t>
            </w:r>
          </w:p>
          <w:p w14:paraId="02A5620D" w14:textId="199FC603" w:rsidR="00A15BE9" w:rsidRPr="00A15BE9" w:rsidRDefault="00A15BE9" w:rsidP="00A15BE9">
            <w:pPr>
              <w:pStyle w:val="Prrafodelista"/>
              <w:numPr>
                <w:ilvl w:val="0"/>
                <w:numId w:val="45"/>
              </w:numPr>
              <w:rPr>
                <w:sz w:val="23"/>
                <w:szCs w:val="23"/>
                <w:lang w:val="es-ES"/>
              </w:rPr>
            </w:pPr>
            <w:r w:rsidRPr="00A15BE9">
              <w:rPr>
                <w:sz w:val="23"/>
                <w:szCs w:val="23"/>
                <w:lang w:val="es-ES"/>
              </w:rPr>
              <w:t xml:space="preserve">Reduce el impacto </w:t>
            </w:r>
            <w:r w:rsidR="00452A19">
              <w:rPr>
                <w:sz w:val="23"/>
                <w:szCs w:val="23"/>
                <w:lang w:val="es-ES"/>
              </w:rPr>
              <w:t>medio</w:t>
            </w:r>
            <w:r w:rsidRPr="00A15BE9">
              <w:rPr>
                <w:sz w:val="23"/>
                <w:szCs w:val="23"/>
                <w:lang w:val="es-ES"/>
              </w:rPr>
              <w:t>ambiental y aborda el cambio climático</w:t>
            </w:r>
          </w:p>
          <w:p w14:paraId="170E8C81" w14:textId="77777777" w:rsidR="00A15BE9" w:rsidRPr="00A15BE9" w:rsidRDefault="00A15BE9" w:rsidP="00A15BE9">
            <w:pPr>
              <w:pStyle w:val="Prrafodelista"/>
              <w:numPr>
                <w:ilvl w:val="0"/>
                <w:numId w:val="45"/>
              </w:numPr>
              <w:rPr>
                <w:sz w:val="23"/>
                <w:szCs w:val="23"/>
                <w:lang w:val="es-ES"/>
              </w:rPr>
            </w:pPr>
            <w:r w:rsidRPr="00A15BE9">
              <w:rPr>
                <w:sz w:val="23"/>
                <w:szCs w:val="23"/>
                <w:lang w:val="es-ES"/>
              </w:rPr>
              <w:t>Puede conducir a ahorros de costes y una mayor eficiencia</w:t>
            </w:r>
          </w:p>
          <w:p w14:paraId="09F33F29" w14:textId="681C0C3E" w:rsidR="00A15BE9" w:rsidRPr="00A15BE9" w:rsidRDefault="00A15BE9" w:rsidP="00A15BE9">
            <w:pPr>
              <w:pStyle w:val="Prrafodelista"/>
              <w:numPr>
                <w:ilvl w:val="0"/>
                <w:numId w:val="45"/>
              </w:numPr>
              <w:rPr>
                <w:rFonts w:cstheme="minorHAnsi"/>
                <w:sz w:val="23"/>
                <w:szCs w:val="23"/>
                <w:lang w:val="it-IT"/>
              </w:rPr>
            </w:pPr>
            <w:r w:rsidRPr="00A15BE9">
              <w:rPr>
                <w:sz w:val="23"/>
                <w:szCs w:val="23"/>
                <w:lang w:val="es-ES"/>
              </w:rPr>
              <w:t>Puede crear nuevas fuentes de ingresos y oportunidades de mercado</w:t>
            </w:r>
          </w:p>
          <w:p w14:paraId="3E2324C2" w14:textId="77777777" w:rsidR="00846FE1" w:rsidRPr="00A15BE9" w:rsidRDefault="00846FE1" w:rsidP="00C56384">
            <w:pPr>
              <w:rPr>
                <w:rFonts w:cstheme="minorHAnsi"/>
                <w:sz w:val="23"/>
                <w:szCs w:val="23"/>
                <w:lang w:val="es"/>
              </w:rPr>
            </w:pPr>
          </w:p>
          <w:p w14:paraId="546CD383" w14:textId="1A7568C3" w:rsidR="00C56384" w:rsidRDefault="00C56384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156D6A">
              <w:rPr>
                <w:rFonts w:cstheme="minorHAnsi"/>
                <w:b/>
                <w:bCs/>
                <w:sz w:val="23"/>
                <w:szCs w:val="23"/>
              </w:rPr>
              <w:t>…</w:t>
            </w:r>
          </w:p>
          <w:p w14:paraId="2540CBB2" w14:textId="41D330C0" w:rsidR="00B25B49" w:rsidRDefault="00B25B49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</w:p>
          <w:p w14:paraId="0D14C873" w14:textId="17482ECF" w:rsidR="00B25B49" w:rsidRPr="00A15BE9" w:rsidRDefault="00B25B49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A15BE9">
              <w:rPr>
                <w:rFonts w:cstheme="minorHAnsi"/>
                <w:b/>
                <w:bCs/>
                <w:noProof/>
                <w:sz w:val="23"/>
                <w:szCs w:val="23"/>
                <w:lang w:val="es-ES"/>
              </w:rPr>
              <w:t>Uni</w:t>
            </w:r>
            <w:r w:rsidR="00A15BE9" w:rsidRPr="00A15BE9">
              <w:rPr>
                <w:rFonts w:cstheme="minorHAnsi"/>
                <w:b/>
                <w:bCs/>
                <w:noProof/>
                <w:sz w:val="23"/>
                <w:szCs w:val="23"/>
                <w:lang w:val="es-ES"/>
              </w:rPr>
              <w:t>dad</w:t>
            </w:r>
            <w:r w:rsidRPr="00A15BE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2: </w:t>
            </w:r>
            <w:r w:rsidR="00A15BE9" w:rsidRPr="00A15BE9">
              <w:rPr>
                <w:rFonts w:cstheme="minorHAnsi"/>
                <w:b/>
                <w:bCs/>
                <w:sz w:val="23"/>
                <w:szCs w:val="23"/>
                <w:lang w:val="es-ES"/>
              </w:rPr>
              <w:t>Creatividad y pensamiento c</w:t>
            </w:r>
            <w:r w:rsidR="00A15BE9">
              <w:rPr>
                <w:rFonts w:cstheme="minorHAnsi"/>
                <w:b/>
                <w:bCs/>
                <w:sz w:val="23"/>
                <w:szCs w:val="23"/>
                <w:lang w:val="es-ES"/>
              </w:rPr>
              <w:t>rítico</w:t>
            </w:r>
          </w:p>
          <w:p w14:paraId="715A96F3" w14:textId="77777777" w:rsidR="00B25B49" w:rsidRPr="00A15BE9" w:rsidRDefault="00B25B49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3B5DEACE" w14:textId="396A13FF" w:rsidR="00B25B49" w:rsidRPr="005034DF" w:rsidRDefault="005034DF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5034DF">
              <w:rPr>
                <w:rFonts w:cstheme="minorHAnsi"/>
                <w:b/>
                <w:bCs/>
                <w:sz w:val="23"/>
                <w:szCs w:val="23"/>
                <w:lang w:val="es-ES"/>
              </w:rPr>
              <w:t>Sección</w:t>
            </w:r>
            <w:r w:rsidR="00B25B49" w:rsidRPr="005034DF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2.1: </w:t>
            </w:r>
            <w:r w:rsidRPr="005034DF">
              <w:rPr>
                <w:rFonts w:cstheme="minorHAnsi"/>
                <w:b/>
                <w:bCs/>
                <w:sz w:val="23"/>
                <w:szCs w:val="23"/>
                <w:lang w:val="es-ES"/>
              </w:rPr>
              <w:t>Vista general de lo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s conceptos</w:t>
            </w:r>
          </w:p>
          <w:p w14:paraId="0111FEC6" w14:textId="790989A2" w:rsidR="00676207" w:rsidRPr="009825A8" w:rsidRDefault="005034DF" w:rsidP="00676207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9825A8">
              <w:rPr>
                <w:rFonts w:cstheme="minorHAnsi"/>
                <w:sz w:val="23"/>
                <w:szCs w:val="23"/>
                <w:lang w:val="es-ES"/>
              </w:rPr>
              <w:t>¿Qué son la creatividad y el pensamiento crítico</w:t>
            </w:r>
            <w:r w:rsidR="00676207" w:rsidRPr="009825A8">
              <w:rPr>
                <w:rFonts w:cstheme="minorHAnsi"/>
                <w:sz w:val="23"/>
                <w:szCs w:val="23"/>
                <w:lang w:val="es-ES"/>
              </w:rPr>
              <w:t>?</w:t>
            </w:r>
          </w:p>
          <w:p w14:paraId="2A67B119" w14:textId="69B7CD35" w:rsidR="00676207" w:rsidRPr="009825A8" w:rsidRDefault="009825A8" w:rsidP="00676207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9825A8">
              <w:rPr>
                <w:rFonts w:cstheme="minorHAnsi"/>
                <w:sz w:val="23"/>
                <w:szCs w:val="23"/>
                <w:lang w:val="es-ES"/>
              </w:rPr>
              <w:t>La creatividad es la capacidad de generar ideas nuevas y útiles</w:t>
            </w:r>
            <w:r w:rsidR="00676207" w:rsidRPr="009825A8">
              <w:rPr>
                <w:rFonts w:cstheme="minorHAnsi"/>
                <w:sz w:val="23"/>
                <w:szCs w:val="23"/>
                <w:lang w:val="es-ES"/>
              </w:rPr>
              <w:t xml:space="preserve">, </w:t>
            </w:r>
            <w:r w:rsidRPr="009825A8">
              <w:rPr>
                <w:rFonts w:cstheme="minorHAnsi"/>
                <w:sz w:val="23"/>
                <w:szCs w:val="23"/>
                <w:lang w:val="es-ES"/>
              </w:rPr>
              <w:t>mi</w:t>
            </w:r>
            <w:r>
              <w:rPr>
                <w:rFonts w:cstheme="minorHAnsi"/>
                <w:sz w:val="23"/>
                <w:szCs w:val="23"/>
                <w:lang w:val="es-ES"/>
              </w:rPr>
              <w:t>entras que el pensamiento crítico se refiere a la capacidad de analizar y evaluar la información para tomar decisiones acertadas.</w:t>
            </w:r>
          </w:p>
          <w:p w14:paraId="79F82D97" w14:textId="40F9F09E" w:rsidR="00676207" w:rsidRPr="009825A8" w:rsidRDefault="00676207" w:rsidP="00676207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32FBCD69" w14:textId="77777777" w:rsidR="009825A8" w:rsidRPr="009825A8" w:rsidRDefault="009825A8" w:rsidP="009825A8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9825A8">
              <w:rPr>
                <w:rFonts w:cstheme="minorHAnsi"/>
                <w:sz w:val="23"/>
                <w:szCs w:val="23"/>
                <w:lang w:val="es-ES"/>
              </w:rPr>
              <w:t>¿Por qué la creatividad es tan importante</w:t>
            </w:r>
            <w:r w:rsidR="00676207" w:rsidRPr="009825A8">
              <w:rPr>
                <w:rFonts w:cstheme="minorHAnsi"/>
                <w:sz w:val="23"/>
                <w:szCs w:val="23"/>
                <w:lang w:val="es-ES"/>
              </w:rPr>
              <w:t>?</w:t>
            </w:r>
          </w:p>
          <w:p w14:paraId="7A24EAB3" w14:textId="77777777" w:rsidR="009825A8" w:rsidRPr="009825A8" w:rsidRDefault="009825A8" w:rsidP="009825A8">
            <w:pPr>
              <w:pStyle w:val="Prrafodelista"/>
              <w:numPr>
                <w:ilvl w:val="0"/>
                <w:numId w:val="46"/>
              </w:numPr>
              <w:rPr>
                <w:sz w:val="23"/>
                <w:szCs w:val="23"/>
                <w:lang w:val="es-ES"/>
              </w:rPr>
            </w:pPr>
            <w:r w:rsidRPr="009825A8">
              <w:rPr>
                <w:sz w:val="23"/>
                <w:szCs w:val="23"/>
                <w:lang w:val="es-ES"/>
              </w:rPr>
              <w:t>Permite el desarrollo de nuevos productos, servicios y procesos</w:t>
            </w:r>
          </w:p>
          <w:p w14:paraId="7C701E36" w14:textId="77777777" w:rsidR="009825A8" w:rsidRPr="009825A8" w:rsidRDefault="009825A8" w:rsidP="009825A8">
            <w:pPr>
              <w:pStyle w:val="Prrafodelista"/>
              <w:numPr>
                <w:ilvl w:val="0"/>
                <w:numId w:val="46"/>
              </w:numPr>
              <w:rPr>
                <w:sz w:val="23"/>
                <w:szCs w:val="23"/>
                <w:lang w:val="es-ES"/>
              </w:rPr>
            </w:pPr>
            <w:r w:rsidRPr="009825A8">
              <w:rPr>
                <w:sz w:val="23"/>
                <w:szCs w:val="23"/>
                <w:lang w:val="es-ES"/>
              </w:rPr>
              <w:t>Puede conducir a una resolución de problemas más eficiente y efectiva</w:t>
            </w:r>
          </w:p>
          <w:p w14:paraId="713E82A5" w14:textId="77777777" w:rsidR="009825A8" w:rsidRPr="009825A8" w:rsidRDefault="009825A8" w:rsidP="009825A8">
            <w:pPr>
              <w:pStyle w:val="Prrafodelista"/>
              <w:numPr>
                <w:ilvl w:val="0"/>
                <w:numId w:val="46"/>
              </w:numPr>
              <w:rPr>
                <w:sz w:val="23"/>
                <w:szCs w:val="23"/>
                <w:lang w:val="es-ES"/>
              </w:rPr>
            </w:pPr>
            <w:r w:rsidRPr="009825A8">
              <w:rPr>
                <w:sz w:val="23"/>
                <w:szCs w:val="23"/>
                <w:lang w:val="es-ES"/>
              </w:rPr>
              <w:t>Puede fomentar la innovación y mejorar la productividad</w:t>
            </w:r>
          </w:p>
          <w:p w14:paraId="513B0BFA" w14:textId="6C28B898" w:rsidR="009825A8" w:rsidRPr="009825A8" w:rsidRDefault="009825A8" w:rsidP="009825A8">
            <w:pPr>
              <w:pStyle w:val="Prrafodelista"/>
              <w:numPr>
                <w:ilvl w:val="0"/>
                <w:numId w:val="46"/>
              </w:numPr>
              <w:rPr>
                <w:rFonts w:cstheme="minorHAnsi"/>
                <w:sz w:val="23"/>
                <w:szCs w:val="23"/>
                <w:lang w:val="es-ES"/>
              </w:rPr>
            </w:pPr>
            <w:r w:rsidRPr="009825A8">
              <w:rPr>
                <w:sz w:val="23"/>
                <w:szCs w:val="23"/>
                <w:lang w:val="es-ES"/>
              </w:rPr>
              <w:t>Permite el desarrollo de ideas nuevas y únicas, lo que lleva a la innovación y el progreso</w:t>
            </w:r>
          </w:p>
          <w:p w14:paraId="4F90B37E" w14:textId="694699D8" w:rsidR="00676207" w:rsidRPr="009825A8" w:rsidRDefault="00676207" w:rsidP="00676207">
            <w:pPr>
              <w:rPr>
                <w:rFonts w:cstheme="minorHAnsi"/>
                <w:sz w:val="23"/>
                <w:szCs w:val="23"/>
                <w:lang w:val="es"/>
              </w:rPr>
            </w:pPr>
          </w:p>
          <w:p w14:paraId="5488DBFE" w14:textId="216C8806" w:rsidR="00676207" w:rsidRPr="009825A8" w:rsidRDefault="00676207" w:rsidP="00676207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6AC7B49B" w14:textId="77777777" w:rsidR="009825A8" w:rsidRPr="009825A8" w:rsidRDefault="009825A8" w:rsidP="009825A8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9825A8">
              <w:rPr>
                <w:rFonts w:cstheme="minorHAnsi"/>
                <w:sz w:val="23"/>
                <w:szCs w:val="23"/>
                <w:lang w:val="es-ES"/>
              </w:rPr>
              <w:t>¿Por qué el pensamiento crítico es tan importante</w:t>
            </w:r>
            <w:r w:rsidR="00676207" w:rsidRPr="009825A8">
              <w:rPr>
                <w:rFonts w:cstheme="minorHAnsi"/>
                <w:sz w:val="23"/>
                <w:szCs w:val="23"/>
                <w:lang w:val="es-ES"/>
              </w:rPr>
              <w:t>?</w:t>
            </w:r>
          </w:p>
          <w:p w14:paraId="2F7E18A1" w14:textId="77777777" w:rsidR="009825A8" w:rsidRPr="009825A8" w:rsidRDefault="009825A8" w:rsidP="009825A8">
            <w:pPr>
              <w:pStyle w:val="Prrafodelista"/>
              <w:numPr>
                <w:ilvl w:val="0"/>
                <w:numId w:val="47"/>
              </w:numPr>
              <w:rPr>
                <w:sz w:val="23"/>
                <w:szCs w:val="23"/>
                <w:lang w:val="es-ES"/>
              </w:rPr>
            </w:pPr>
            <w:r w:rsidRPr="009825A8">
              <w:rPr>
                <w:sz w:val="23"/>
                <w:szCs w:val="23"/>
                <w:lang w:val="es-ES"/>
              </w:rPr>
              <w:t>Permite la identificación y evaluación de supuestos</w:t>
            </w:r>
          </w:p>
          <w:p w14:paraId="3F58FFF1" w14:textId="77777777" w:rsidR="009825A8" w:rsidRPr="009825A8" w:rsidRDefault="009825A8" w:rsidP="009825A8">
            <w:pPr>
              <w:pStyle w:val="Prrafodelista"/>
              <w:numPr>
                <w:ilvl w:val="0"/>
                <w:numId w:val="47"/>
              </w:numPr>
              <w:rPr>
                <w:sz w:val="23"/>
                <w:szCs w:val="23"/>
                <w:lang w:val="es-ES"/>
              </w:rPr>
            </w:pPr>
            <w:r w:rsidRPr="009825A8">
              <w:rPr>
                <w:sz w:val="23"/>
                <w:szCs w:val="23"/>
                <w:lang w:val="es-ES"/>
              </w:rPr>
              <w:t>Mejora las capacidades de toma de decisiones y resolución de problemas</w:t>
            </w:r>
          </w:p>
          <w:p w14:paraId="74F11EFD" w14:textId="3B943243" w:rsidR="009825A8" w:rsidRPr="009825A8" w:rsidRDefault="009825A8" w:rsidP="009825A8">
            <w:pPr>
              <w:pStyle w:val="Prrafodelista"/>
              <w:numPr>
                <w:ilvl w:val="0"/>
                <w:numId w:val="47"/>
              </w:numPr>
              <w:rPr>
                <w:rFonts w:cstheme="minorHAnsi"/>
                <w:sz w:val="23"/>
                <w:szCs w:val="23"/>
                <w:lang w:val="es-ES"/>
              </w:rPr>
            </w:pPr>
            <w:r w:rsidRPr="009825A8">
              <w:rPr>
                <w:sz w:val="23"/>
                <w:szCs w:val="23"/>
                <w:lang w:val="es-ES"/>
              </w:rPr>
              <w:t>Ayuda a identificar y evaluar evidencias y argumentos</w:t>
            </w:r>
          </w:p>
          <w:p w14:paraId="5BAB2578" w14:textId="77777777" w:rsidR="00676207" w:rsidRPr="009825A8" w:rsidRDefault="00676207" w:rsidP="00676207">
            <w:pPr>
              <w:rPr>
                <w:rFonts w:cstheme="minorHAnsi"/>
                <w:sz w:val="23"/>
                <w:szCs w:val="23"/>
                <w:lang w:val="es"/>
              </w:rPr>
            </w:pPr>
          </w:p>
          <w:p w14:paraId="7C8476CC" w14:textId="77777777" w:rsidR="00B25B49" w:rsidRPr="009825A8" w:rsidRDefault="00B25B49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00CE6813" w14:textId="572975EE" w:rsidR="00B25B49" w:rsidRPr="00156D6A" w:rsidRDefault="00BE31C6" w:rsidP="00B25B49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Sección</w:t>
            </w:r>
            <w:r w:rsidR="00B25B49" w:rsidRPr="00156D6A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r w:rsidR="00B25B49">
              <w:rPr>
                <w:rFonts w:cstheme="minorHAnsi"/>
                <w:b/>
                <w:bCs/>
                <w:sz w:val="23"/>
                <w:szCs w:val="23"/>
              </w:rPr>
              <w:t>2</w:t>
            </w:r>
            <w:r w:rsidR="00B25B49" w:rsidRPr="00156D6A">
              <w:rPr>
                <w:rFonts w:cstheme="minorHAnsi"/>
                <w:b/>
                <w:bCs/>
                <w:sz w:val="23"/>
                <w:szCs w:val="23"/>
              </w:rPr>
              <w:t xml:space="preserve">.2: </w:t>
            </w:r>
            <w:r>
              <w:rPr>
                <w:rFonts w:cstheme="minorHAnsi"/>
                <w:b/>
                <w:bCs/>
                <w:sz w:val="23"/>
                <w:szCs w:val="23"/>
              </w:rPr>
              <w:t>Aspectos operativos</w:t>
            </w:r>
          </w:p>
          <w:p w14:paraId="14A1ED80" w14:textId="21650392" w:rsidR="00676207" w:rsidRPr="00BE31C6" w:rsidRDefault="00BE31C6" w:rsidP="00676207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BE31C6">
              <w:rPr>
                <w:rFonts w:cstheme="minorHAnsi"/>
                <w:sz w:val="23"/>
                <w:szCs w:val="23"/>
                <w:lang w:val="es-ES"/>
              </w:rPr>
              <w:t>Técnicas para desarrollar la c</w:t>
            </w:r>
            <w:r>
              <w:rPr>
                <w:rFonts w:cstheme="minorHAnsi"/>
                <w:sz w:val="23"/>
                <w:szCs w:val="23"/>
                <w:lang w:val="es-ES"/>
              </w:rPr>
              <w:t>reatividad y el pensamiento crítico:</w:t>
            </w:r>
          </w:p>
          <w:p w14:paraId="781F61E5" w14:textId="63B83021" w:rsidR="00676207" w:rsidRPr="001C5F31" w:rsidRDefault="001C5F31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1C5F31">
              <w:rPr>
                <w:rFonts w:cstheme="minorHAnsi"/>
                <w:sz w:val="23"/>
                <w:szCs w:val="23"/>
                <w:lang w:val="es-ES"/>
              </w:rPr>
              <w:t xml:space="preserve">Lluvia de ideas y </w:t>
            </w:r>
            <w:r>
              <w:rPr>
                <w:rFonts w:cstheme="minorHAnsi"/>
                <w:sz w:val="23"/>
                <w:szCs w:val="23"/>
                <w:lang w:val="es-ES"/>
              </w:rPr>
              <w:t>mapeo mental</w:t>
            </w:r>
          </w:p>
          <w:p w14:paraId="5B5F51E5" w14:textId="5450765D" w:rsidR="00676207" w:rsidRPr="001C5F31" w:rsidRDefault="001C5F31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>
              <w:rPr>
                <w:rFonts w:cstheme="minorHAnsi"/>
                <w:sz w:val="23"/>
                <w:szCs w:val="23"/>
                <w:lang w:val="es-ES"/>
              </w:rPr>
              <w:t>Cuestionar y rebatir</w:t>
            </w:r>
            <w:r w:rsidRPr="001C5F31">
              <w:rPr>
                <w:rFonts w:cstheme="minorHAnsi"/>
                <w:sz w:val="23"/>
                <w:szCs w:val="23"/>
                <w:lang w:val="es-ES"/>
              </w:rPr>
              <w:t xml:space="preserve"> s</w:t>
            </w:r>
            <w:r>
              <w:rPr>
                <w:rFonts w:cstheme="minorHAnsi"/>
                <w:sz w:val="23"/>
                <w:szCs w:val="23"/>
                <w:lang w:val="es-ES"/>
              </w:rPr>
              <w:t>uposiciones</w:t>
            </w:r>
          </w:p>
          <w:p w14:paraId="28EB2FF2" w14:textId="7C822539" w:rsidR="00676207" w:rsidRPr="00676207" w:rsidRDefault="001C5F31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t>Pensamiento divergente y convergente</w:t>
            </w:r>
          </w:p>
          <w:p w14:paraId="34B8930C" w14:textId="198C090F" w:rsidR="00676207" w:rsidRPr="001C5F31" w:rsidRDefault="001C5F31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>
              <w:rPr>
                <w:rFonts w:cstheme="minorHAnsi"/>
                <w:sz w:val="23"/>
                <w:szCs w:val="23"/>
                <w:lang w:val="es-ES"/>
              </w:rPr>
              <w:t>Reflexión</w:t>
            </w:r>
            <w:r w:rsidRPr="001C5F31">
              <w:rPr>
                <w:rFonts w:cstheme="minorHAnsi"/>
                <w:sz w:val="23"/>
                <w:szCs w:val="23"/>
                <w:lang w:val="es-ES"/>
              </w:rPr>
              <w:t xml:space="preserve"> y </w:t>
            </w:r>
            <w:r>
              <w:rPr>
                <w:rFonts w:cstheme="minorHAnsi"/>
                <w:sz w:val="23"/>
                <w:szCs w:val="23"/>
                <w:lang w:val="es-ES"/>
              </w:rPr>
              <w:t>aprendizaje</w:t>
            </w:r>
            <w:r w:rsidRPr="001C5F31">
              <w:rPr>
                <w:rFonts w:cstheme="minorHAnsi"/>
                <w:sz w:val="23"/>
                <w:szCs w:val="23"/>
                <w:lang w:val="es-ES"/>
              </w:rPr>
              <w:t xml:space="preserve"> de l</w:t>
            </w:r>
            <w:r>
              <w:rPr>
                <w:rFonts w:cstheme="minorHAnsi"/>
                <w:sz w:val="23"/>
                <w:szCs w:val="23"/>
                <w:lang w:val="es-ES"/>
              </w:rPr>
              <w:t>a experiencia</w:t>
            </w:r>
          </w:p>
          <w:p w14:paraId="73FE74EB" w14:textId="69FF2420" w:rsidR="00676207" w:rsidRPr="00676207" w:rsidRDefault="001C5F31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r>
              <w:rPr>
                <w:rFonts w:cstheme="minorHAnsi"/>
                <w:sz w:val="23"/>
                <w:szCs w:val="23"/>
                <w:lang w:val="en-US"/>
              </w:rPr>
              <w:t>Lectura e investigación</w:t>
            </w:r>
          </w:p>
          <w:p w14:paraId="62BDB289" w14:textId="5D2B34AF" w:rsidR="00B25B49" w:rsidRDefault="00B25B49" w:rsidP="00B25B49">
            <w:pPr>
              <w:rPr>
                <w:rFonts w:cstheme="minorHAnsi"/>
                <w:sz w:val="23"/>
                <w:szCs w:val="23"/>
                <w:lang w:val="en-US"/>
              </w:rPr>
            </w:pPr>
          </w:p>
          <w:p w14:paraId="114710D8" w14:textId="0F4AA854" w:rsidR="00676207" w:rsidRPr="001C5F31" w:rsidRDefault="00BE31C6" w:rsidP="00676207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1C5F31">
              <w:rPr>
                <w:rFonts w:cstheme="minorHAnsi"/>
                <w:sz w:val="23"/>
                <w:szCs w:val="23"/>
                <w:lang w:val="es-ES"/>
              </w:rPr>
              <w:t>¿Cómo se relacionan la creatividad y el pensamiento crítico</w:t>
            </w:r>
            <w:r w:rsidR="00676207" w:rsidRPr="001C5F31">
              <w:rPr>
                <w:rFonts w:cstheme="minorHAnsi"/>
                <w:sz w:val="23"/>
                <w:szCs w:val="23"/>
                <w:lang w:val="es-ES"/>
              </w:rPr>
              <w:t>?</w:t>
            </w:r>
          </w:p>
          <w:p w14:paraId="4EFE419F" w14:textId="24751E77" w:rsidR="00676207" w:rsidRPr="001C5F31" w:rsidRDefault="001C5F31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1C5F31">
              <w:rPr>
                <w:rFonts w:cstheme="minorHAnsi"/>
                <w:sz w:val="23"/>
                <w:szCs w:val="23"/>
                <w:lang w:val="es-ES"/>
              </w:rPr>
              <w:t>Ambas son importantes para l</w:t>
            </w:r>
            <w:r>
              <w:rPr>
                <w:rFonts w:cstheme="minorHAnsi"/>
                <w:sz w:val="23"/>
                <w:szCs w:val="23"/>
                <w:lang w:val="es-ES"/>
              </w:rPr>
              <w:t>a innovación y la resolución de problemas</w:t>
            </w:r>
          </w:p>
          <w:p w14:paraId="490FB9A6" w14:textId="78962F21" w:rsidR="00676207" w:rsidRPr="001C5F31" w:rsidRDefault="001C5F31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1C5F31">
              <w:rPr>
                <w:rFonts w:cstheme="minorHAnsi"/>
                <w:sz w:val="23"/>
                <w:szCs w:val="23"/>
                <w:lang w:val="es-ES"/>
              </w:rPr>
              <w:t>La creatividad genera nuevas i</w:t>
            </w:r>
            <w:r>
              <w:rPr>
                <w:rFonts w:cstheme="minorHAnsi"/>
                <w:sz w:val="23"/>
                <w:szCs w:val="23"/>
                <w:lang w:val="es-ES"/>
              </w:rPr>
              <w:t>deas, mientras que el pensamiento crítico las evalúa y mejora</w:t>
            </w:r>
          </w:p>
          <w:p w14:paraId="43102A6B" w14:textId="1769C30C" w:rsidR="00676207" w:rsidRPr="001C5F31" w:rsidRDefault="001C5F31" w:rsidP="0067620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1C5F31">
              <w:rPr>
                <w:rFonts w:cstheme="minorHAnsi"/>
                <w:sz w:val="23"/>
                <w:szCs w:val="23"/>
                <w:lang w:val="es-ES"/>
              </w:rPr>
              <w:t>Ambos requieren una actitud a</w:t>
            </w:r>
            <w:r>
              <w:rPr>
                <w:rFonts w:cstheme="minorHAnsi"/>
                <w:sz w:val="23"/>
                <w:szCs w:val="23"/>
                <w:lang w:val="es-ES"/>
              </w:rPr>
              <w:t>bierta y curiosa</w:t>
            </w:r>
          </w:p>
          <w:p w14:paraId="5D91093F" w14:textId="201C9067" w:rsidR="00676207" w:rsidRPr="001C5F31" w:rsidRDefault="00676207" w:rsidP="00B25B49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02DC8315" w14:textId="77777777" w:rsidR="00676207" w:rsidRPr="001C5F31" w:rsidRDefault="00676207" w:rsidP="00B25B49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01D26447" w14:textId="6F96D094" w:rsidR="00B25B49" w:rsidRPr="001C5F31" w:rsidRDefault="00B25B49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1C5F31">
              <w:rPr>
                <w:rFonts w:cstheme="minorHAnsi"/>
                <w:b/>
                <w:bCs/>
                <w:noProof/>
                <w:sz w:val="23"/>
                <w:szCs w:val="23"/>
                <w:lang w:val="es-ES"/>
              </w:rPr>
              <w:t>Uni</w:t>
            </w:r>
            <w:r w:rsidR="001C5F31" w:rsidRPr="001C5F31">
              <w:rPr>
                <w:rFonts w:cstheme="minorHAnsi"/>
                <w:b/>
                <w:bCs/>
                <w:noProof/>
                <w:sz w:val="23"/>
                <w:szCs w:val="23"/>
                <w:lang w:val="es-ES"/>
              </w:rPr>
              <w:t>dad</w:t>
            </w:r>
            <w:r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3: </w:t>
            </w:r>
            <w:r w:rsidR="001C5F31"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>Recomendaciones para las e</w:t>
            </w:r>
            <w:r w:rsid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>mpresas</w:t>
            </w:r>
          </w:p>
          <w:p w14:paraId="7F5D9E9A" w14:textId="77777777" w:rsidR="00B25B49" w:rsidRPr="001C5F31" w:rsidRDefault="00B25B49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459A7D99" w14:textId="05F3C1A8" w:rsidR="00B25B49" w:rsidRPr="001C5F31" w:rsidRDefault="001C5F31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>Sección</w:t>
            </w:r>
            <w:r w:rsidR="00B25B49"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3.1: </w:t>
            </w:r>
            <w:r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>Cómo aprovechar la innovación social y e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cológica</w:t>
            </w:r>
          </w:p>
          <w:p w14:paraId="52D12688" w14:textId="344A412E" w:rsidR="00B25B49" w:rsidRPr="001C5F31" w:rsidRDefault="00B25B49" w:rsidP="00B25B49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5B014B15" w14:textId="634C271A" w:rsidR="00676207" w:rsidRPr="00B50B5A" w:rsidRDefault="00C968B2" w:rsidP="00676207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8B7687">
              <w:rPr>
                <w:rFonts w:cstheme="minorHAnsi"/>
                <w:sz w:val="23"/>
                <w:szCs w:val="23"/>
                <w:u w:val="single"/>
                <w:lang w:val="es-ES"/>
              </w:rPr>
              <w:t>Evalúa tu modelo de negocio actual</w:t>
            </w:r>
            <w:r w:rsidR="00676207" w:rsidRPr="008B7687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8B7687" w:rsidRPr="008B7687">
              <w:rPr>
                <w:rFonts w:cstheme="minorHAnsi"/>
                <w:sz w:val="23"/>
                <w:szCs w:val="23"/>
                <w:lang w:val="es-ES"/>
              </w:rPr>
              <w:t>Evalúa tu modelo de</w:t>
            </w:r>
            <w:r w:rsidR="008B7687">
              <w:rPr>
                <w:rFonts w:cstheme="minorHAnsi"/>
                <w:sz w:val="23"/>
                <w:szCs w:val="23"/>
                <w:lang w:val="es-ES"/>
              </w:rPr>
              <w:t xml:space="preserve"> negocio actual e identifica las áreas en las que podría implementarse la innovación social y ecológica.</w:t>
            </w:r>
            <w:r w:rsidR="00676207" w:rsidRPr="008B7687">
              <w:rPr>
                <w:rFonts w:cstheme="minorHAnsi"/>
                <w:sz w:val="23"/>
                <w:szCs w:val="23"/>
                <w:lang w:val="es-ES"/>
              </w:rPr>
              <w:t xml:space="preserve"> </w:t>
            </w:r>
            <w:r w:rsidR="008B7687" w:rsidRPr="008B7687">
              <w:rPr>
                <w:rFonts w:cstheme="minorHAnsi"/>
                <w:sz w:val="23"/>
                <w:szCs w:val="23"/>
                <w:lang w:val="es-ES"/>
              </w:rPr>
              <w:t xml:space="preserve">Esto podría incluir cambios en tus </w:t>
            </w:r>
            <w:r w:rsidR="008B7687" w:rsidRPr="00B50B5A">
              <w:rPr>
                <w:rFonts w:cstheme="minorHAnsi"/>
                <w:sz w:val="23"/>
                <w:szCs w:val="23"/>
                <w:lang w:val="es-ES"/>
              </w:rPr>
              <w:t>productos, servicios o métodos, o la introducción de nuevos modelos de negocio.</w:t>
            </w:r>
          </w:p>
          <w:p w14:paraId="5BAA56F8" w14:textId="578A2A4C" w:rsidR="00676207" w:rsidRPr="00B50B5A" w:rsidRDefault="00C968B2" w:rsidP="00676207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Investiga y mantente informado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8B7687" w:rsidRPr="00B50B5A">
              <w:rPr>
                <w:sz w:val="23"/>
                <w:szCs w:val="23"/>
                <w:lang w:val="es-ES"/>
              </w:rPr>
              <w:t>Mantente al tanto de las últimas tendencias, tecnologías y mejores prácticas en innovación social y ecológica. Esto te ayudará a identificar nuevas oportunidades y mantenerte por delante de la competencia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30D748FA" w14:textId="5B07B31E" w:rsidR="00676207" w:rsidRPr="00B50B5A" w:rsidRDefault="00C968B2" w:rsidP="00676207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Interactúa con tu comunidad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8B7687" w:rsidRPr="00B50B5A">
              <w:rPr>
                <w:sz w:val="23"/>
                <w:szCs w:val="23"/>
                <w:lang w:val="es-ES"/>
              </w:rPr>
              <w:t>Involúcrate con tu comunidad local para comprender sus necesidades e inquietudes. Esto puede ayudarte a identificar oportunidades de innovación social y ecológica que se alineen con las prioridades de la comunidad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4E177357" w14:textId="78F43047" w:rsidR="00676207" w:rsidRPr="00B50B5A" w:rsidRDefault="00C968B2" w:rsidP="00676207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Fomenta la participación de los empleados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50B5A" w:rsidRPr="00B50B5A">
              <w:rPr>
                <w:sz w:val="23"/>
                <w:szCs w:val="23"/>
                <w:lang w:val="es-ES"/>
              </w:rPr>
              <w:t>Anima a tus empleados a compartir sus ideas y ser parte del proceso de innovación. Esto puede conducir a un personal más comprometido y a un abanico más amplio de ideas innovadoras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1FB357A8" w14:textId="3E25DA50" w:rsidR="00676207" w:rsidRPr="00B50B5A" w:rsidRDefault="00C968B2" w:rsidP="00B25B49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Invierte en prácticas sostenibles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50B5A" w:rsidRPr="00B50B5A">
              <w:rPr>
                <w:sz w:val="23"/>
                <w:szCs w:val="23"/>
                <w:lang w:val="es-ES"/>
              </w:rPr>
              <w:t>Invierte en prácticas sostenibles, como equipos de eficiencia energética, programas de reciclaje y productos ecológicos. Esto puede ayudarte a reducir tu impacto medioambiental y ahorrar dinero en costes de servicios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727BA3DB" w14:textId="036B6404" w:rsidR="00676207" w:rsidRPr="00B50B5A" w:rsidRDefault="00C968B2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Invierte en investigación y desarrollo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50B5A" w:rsidRPr="00B50B5A">
              <w:rPr>
                <w:sz w:val="23"/>
                <w:szCs w:val="23"/>
                <w:lang w:val="es-ES"/>
              </w:rPr>
              <w:t>Invierte en investigación y desarrollo para explorar nuevas oportunidades para la innovación social y ecológica. Esto podría incluir el desarrollo de nuevos productos, servicios o métodos de producción, o la exploración de nuevos modelos de negocio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0C49EC71" w14:textId="78C6E936" w:rsidR="00676207" w:rsidRPr="00B50B5A" w:rsidRDefault="00C968B2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it-IT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Colabora con otras empresas y organizaciones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50B5A" w:rsidRPr="00B50B5A">
              <w:rPr>
                <w:sz w:val="23"/>
                <w:szCs w:val="23"/>
                <w:lang w:val="es-ES"/>
              </w:rPr>
              <w:t>Colabora con otras empresas y organizaciones para compartir conocimientos y recursos. Esto puede conducir a una innovación más eficaz y eficiente</w:t>
            </w:r>
            <w:r w:rsidR="00B50B5A" w:rsidRPr="00B50B5A">
              <w:rPr>
                <w:sz w:val="23"/>
                <w:szCs w:val="23"/>
                <w:lang w:val="es-ES"/>
              </w:rPr>
              <w:t>.</w:t>
            </w:r>
          </w:p>
          <w:p w14:paraId="0B00637A" w14:textId="193C7F98" w:rsidR="00676207" w:rsidRPr="00B50B5A" w:rsidRDefault="00C968B2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Mide y comunica el impacto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50B5A" w:rsidRPr="00B50B5A">
              <w:rPr>
                <w:sz w:val="23"/>
                <w:szCs w:val="23"/>
                <w:lang w:val="es-ES"/>
              </w:rPr>
              <w:t>Mide el impacto de tus esfuerzos de innovación social y ecológica, y comunica este impacto a tus clientes, empleados y otras partes interesadas. Esto puede ayudar a generar confianza y apoyo para el negocio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28F4EA2E" w14:textId="5437BFE3" w:rsidR="00676207" w:rsidRPr="00B50B5A" w:rsidRDefault="00C968B2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Sé abierto al cambio y a la adaptabilidad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50B5A" w:rsidRPr="00B50B5A">
              <w:rPr>
                <w:sz w:val="23"/>
                <w:szCs w:val="23"/>
                <w:lang w:val="es-ES"/>
              </w:rPr>
              <w:t>Mantente abierto al cambio y la adaptabilidad, prepárate para pivotar o cambiar tu enfoque si no está funcionando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56C8BCA7" w14:textId="7421E7CD" w:rsidR="00676207" w:rsidRPr="00B50B5A" w:rsidRDefault="00C968B2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B50B5A">
              <w:rPr>
                <w:rFonts w:cstheme="minorHAnsi"/>
                <w:sz w:val="23"/>
                <w:szCs w:val="23"/>
                <w:u w:val="single"/>
                <w:lang w:val="es-ES"/>
              </w:rPr>
              <w:t>Cumple con las normativas y reglamentos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B50B5A" w:rsidRPr="00B50B5A">
              <w:rPr>
                <w:sz w:val="23"/>
                <w:szCs w:val="23"/>
                <w:lang w:val="es-ES"/>
              </w:rPr>
              <w:t>Conoce las normas, reglamento y legislación en materia de innovación social y ecológica, y cumple con ellas</w:t>
            </w:r>
            <w:r w:rsidR="00676207" w:rsidRPr="00B50B5A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3CC001FA" w14:textId="181AF9FE" w:rsidR="00B25B49" w:rsidRDefault="00B25B49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5DF55140" w14:textId="273AE522" w:rsidR="0021059C" w:rsidRDefault="0021059C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19751DE0" w14:textId="77777777" w:rsidR="0021059C" w:rsidRPr="00B50B5A" w:rsidRDefault="0021059C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2D18B41B" w14:textId="5DA2EAE7" w:rsidR="00B25B49" w:rsidRPr="001C5F31" w:rsidRDefault="001C5F31" w:rsidP="00B25B49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Sección </w:t>
            </w:r>
            <w:r w:rsidR="00B25B49"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3.2: </w:t>
            </w:r>
            <w:r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Cómo </w:t>
            </w:r>
            <w:r w:rsidR="007F0A3B">
              <w:rPr>
                <w:rFonts w:cstheme="minorHAnsi"/>
                <w:b/>
                <w:bCs/>
                <w:sz w:val="23"/>
                <w:szCs w:val="23"/>
                <w:lang w:val="es-ES"/>
              </w:rPr>
              <w:t>beneficiarse</w:t>
            </w:r>
            <w:r w:rsidRPr="001C5F31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de la cr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eatividad y el pensamiento crítico</w:t>
            </w:r>
          </w:p>
          <w:p w14:paraId="27C232F2" w14:textId="6D86A9E8" w:rsidR="00B25B49" w:rsidRPr="001C5F31" w:rsidRDefault="00B25B49" w:rsidP="00B25B49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7BEDA22D" w14:textId="55030EDC" w:rsidR="00676207" w:rsidRPr="007008BF" w:rsidRDefault="007008B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7008BF">
              <w:rPr>
                <w:rFonts w:cstheme="minorHAnsi"/>
                <w:sz w:val="23"/>
                <w:szCs w:val="23"/>
                <w:u w:val="single"/>
                <w:lang w:val="es-ES"/>
              </w:rPr>
              <w:t>Abraza la cultura de la creatividad y el pensamiento crítico</w:t>
            </w:r>
            <w:r w:rsidR="00676207" w:rsidRPr="007008BF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7008BF">
              <w:rPr>
                <w:sz w:val="23"/>
                <w:szCs w:val="23"/>
                <w:lang w:val="es-ES"/>
              </w:rPr>
              <w:t>Crea un entorno que fomente la creatividad y el pensamiento crítico fomentando la comunicación abierta, fomentando la experimentación y la toma de riesgos, y valorando diversas perspectivas</w:t>
            </w:r>
            <w:r w:rsidR="00676207" w:rsidRPr="007008BF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66739D32" w14:textId="7D1BD325" w:rsidR="00676207" w:rsidRPr="007008BF" w:rsidRDefault="007008B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it-IT"/>
              </w:rPr>
            </w:pPr>
            <w:r w:rsidRPr="007008BF">
              <w:rPr>
                <w:rFonts w:cstheme="minorHAnsi"/>
                <w:sz w:val="23"/>
                <w:szCs w:val="23"/>
                <w:u w:val="single"/>
                <w:lang w:val="es-ES"/>
              </w:rPr>
              <w:lastRenderedPageBreak/>
              <w:t>Proporciona oportunidades de formación y desarrollo</w:t>
            </w:r>
            <w:r w:rsidR="00676207" w:rsidRPr="007008BF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7008BF">
              <w:rPr>
                <w:sz w:val="23"/>
                <w:szCs w:val="23"/>
                <w:lang w:val="es-ES"/>
              </w:rPr>
              <w:t xml:space="preserve">Proporciona capacitación y oportunidades de desarrollo para que los empleados mejoren su creatividad y habilidades de pensamiento crítico. </w:t>
            </w:r>
            <w:r w:rsidRPr="007008BF">
              <w:rPr>
                <w:sz w:val="23"/>
                <w:szCs w:val="23"/>
              </w:rPr>
              <w:t>Esto podría incluir talleres, seminarios y programas de tutoría</w:t>
            </w:r>
            <w:r w:rsidR="00676207" w:rsidRPr="007008BF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7C6262F3" w14:textId="0FA7C0AE" w:rsidR="00676207" w:rsidRPr="00320A7E" w:rsidRDefault="007008B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7008BF">
              <w:rPr>
                <w:rFonts w:cstheme="minorHAnsi"/>
                <w:sz w:val="23"/>
                <w:szCs w:val="23"/>
                <w:u w:val="single"/>
                <w:lang w:val="es-ES"/>
              </w:rPr>
              <w:t>Estimula la lluvia y generación de ideas</w:t>
            </w:r>
            <w:r w:rsidR="00676207" w:rsidRPr="007008BF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Pr="007008BF">
              <w:rPr>
                <w:sz w:val="23"/>
                <w:szCs w:val="23"/>
                <w:lang w:val="es-ES"/>
              </w:rPr>
              <w:t xml:space="preserve">Fomenta las sesiones de lluvia y generación de ideas para </w:t>
            </w:r>
            <w:r w:rsidRPr="00320A7E">
              <w:rPr>
                <w:sz w:val="23"/>
                <w:szCs w:val="23"/>
                <w:lang w:val="es-ES"/>
              </w:rPr>
              <w:t>generar ideas nuevas e innovadoras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657AF1AC" w14:textId="7BDEE32A" w:rsidR="00676207" w:rsidRPr="00320A7E" w:rsidRDefault="007008B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it-IT"/>
              </w:rPr>
            </w:pP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>Fomenta</w:t>
            </w: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 xml:space="preserve"> </w:t>
            </w: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>el debate y el cuestionamiento de los supuestos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320A7E" w:rsidRPr="00320A7E">
              <w:rPr>
                <w:sz w:val="23"/>
                <w:szCs w:val="23"/>
                <w:lang w:val="es-ES"/>
              </w:rPr>
              <w:t xml:space="preserve">Anima a los empleados a cuestionar los supuestos y desafiar el status quo. </w:t>
            </w:r>
            <w:r w:rsidR="00320A7E" w:rsidRPr="00320A7E">
              <w:rPr>
                <w:sz w:val="23"/>
                <w:szCs w:val="23"/>
              </w:rPr>
              <w:t>Esto puede conducir a ideas nuevas e innovadoras</w:t>
            </w:r>
            <w:r w:rsidR="00676207" w:rsidRPr="00320A7E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389634D1" w14:textId="0A1CBB17" w:rsidR="00676207" w:rsidRPr="00320A7E" w:rsidRDefault="007008B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>Apoya la reflexión y el aprendizaje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320A7E" w:rsidRPr="00320A7E">
              <w:rPr>
                <w:sz w:val="23"/>
                <w:szCs w:val="23"/>
                <w:lang w:val="es-ES"/>
              </w:rPr>
              <w:t>Anima a los empleados a reflexionar sobre sus experiencias y aprender de ellos. Esto puede ayudar a mejorar las capacidades de resolución de problemas y toma de decisiones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651DC17A" w14:textId="55B33F60" w:rsidR="00676207" w:rsidRPr="00320A7E" w:rsidRDefault="007008BF" w:rsidP="006762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>Utiliza el pensamiento crítico en la toma de decisiones</w:t>
            </w:r>
            <w:r w:rsidR="00676207"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 xml:space="preserve">: </w:t>
            </w:r>
            <w:r w:rsidR="00320A7E" w:rsidRPr="00320A7E">
              <w:rPr>
                <w:sz w:val="23"/>
                <w:szCs w:val="23"/>
                <w:lang w:val="es-ES"/>
              </w:rPr>
              <w:t>Incorpora el pensamiento crítico en el proceso de toma de decisiones alentando a los empleados a evaluar diferentes opciones, identificar y mitigar riesgos y tomar decisiones bien informadas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4194612D" w14:textId="3705E1D0" w:rsidR="00676207" w:rsidRPr="00320A7E" w:rsidRDefault="007008BF" w:rsidP="006762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it-IT"/>
              </w:rPr>
            </w:pP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>Fomenta la colaboración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320A7E" w:rsidRPr="00320A7E">
              <w:rPr>
                <w:sz w:val="23"/>
                <w:szCs w:val="23"/>
                <w:lang w:val="es-ES"/>
              </w:rPr>
              <w:t xml:space="preserve">Fomenta la colaboración entre los empleados para compartir ideas y perspectivas. </w:t>
            </w:r>
            <w:r w:rsidR="00320A7E" w:rsidRPr="00320A7E">
              <w:rPr>
                <w:sz w:val="23"/>
                <w:szCs w:val="23"/>
              </w:rPr>
              <w:t>Esto puede conducir a soluciones más innovadoras</w:t>
            </w:r>
            <w:r w:rsidR="00676207" w:rsidRPr="00320A7E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7460DED9" w14:textId="388981EE" w:rsidR="00676207" w:rsidRPr="00320A7E" w:rsidRDefault="007008BF" w:rsidP="006762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>Busca diversas perspectivas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320A7E" w:rsidRPr="00320A7E">
              <w:rPr>
                <w:sz w:val="23"/>
                <w:szCs w:val="23"/>
                <w:lang w:val="es-ES"/>
              </w:rPr>
              <w:t>Busca diversas perspectivas de empleados, clientes y otras partes interesadas para ampliar tu perspectiva y encontrar soluciones nuevas e innovadoras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4352336D" w14:textId="0ED1E2BD" w:rsidR="00676207" w:rsidRPr="00320A7E" w:rsidRDefault="007008BF" w:rsidP="006762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ES"/>
              </w:rPr>
            </w:pP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>Sé receptivo con los comentarios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320A7E" w:rsidRPr="00320A7E">
              <w:rPr>
                <w:rFonts w:cstheme="minorHAnsi"/>
                <w:sz w:val="23"/>
                <w:szCs w:val="23"/>
                <w:lang w:val="es-ES"/>
              </w:rPr>
              <w:t>Sé receptivo con los comentarios y mantén la disposición a adaptarte y cambiar el enfoque cuando sea necesario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68D70BD8" w14:textId="5719E960" w:rsidR="0021059C" w:rsidRPr="0021059C" w:rsidRDefault="007008BF" w:rsidP="0021059C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320A7E">
              <w:rPr>
                <w:rFonts w:cstheme="minorHAnsi"/>
                <w:sz w:val="23"/>
                <w:szCs w:val="23"/>
                <w:u w:val="single"/>
                <w:lang w:val="es-ES"/>
              </w:rPr>
              <w:t>Recompensa la creatividad y el pensamiento crítico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 xml:space="preserve">: </w:t>
            </w:r>
            <w:r w:rsidR="00320A7E" w:rsidRPr="00320A7E">
              <w:rPr>
                <w:sz w:val="23"/>
                <w:szCs w:val="23"/>
                <w:lang w:val="es-ES"/>
              </w:rPr>
              <w:t>Reconoce y recompensa a los empleados que demuestren creatividad y pensamiento crítico. Esto puede ayudar a fomentar una cultura de innovación y fomentar el crecimiento y el desarrollo continuos</w:t>
            </w:r>
            <w:r w:rsidR="00676207" w:rsidRPr="00320A7E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7F334529" w14:textId="77777777" w:rsidR="0021059C" w:rsidRPr="00320A7E" w:rsidRDefault="0021059C" w:rsidP="0021059C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  <w:p w14:paraId="6DFB3E3A" w14:textId="77777777" w:rsidR="00C56384" w:rsidRPr="00320A7E" w:rsidRDefault="00C56384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</w:p>
        </w:tc>
      </w:tr>
      <w:tr w:rsidR="00C56384" w:rsidRPr="00156D6A" w14:paraId="7F3FF2D8" w14:textId="77777777" w:rsidTr="2D30427A">
        <w:trPr>
          <w:trHeight w:val="375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3E8B40C1" w14:textId="3EC34B16" w:rsidR="00C56384" w:rsidRPr="00156D6A" w:rsidRDefault="00F77612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lastRenderedPageBreak/>
              <w:t>Contenido por puntos</w:t>
            </w:r>
          </w:p>
        </w:tc>
      </w:tr>
      <w:tr w:rsidR="00C56384" w:rsidRPr="0021059C" w14:paraId="12A34D0F" w14:textId="77777777" w:rsidTr="2D30427A">
        <w:trPr>
          <w:trHeight w:val="1133"/>
          <w:jc w:val="center"/>
        </w:trPr>
        <w:tc>
          <w:tcPr>
            <w:tcW w:w="9344" w:type="dxa"/>
            <w:gridSpan w:val="3"/>
          </w:tcPr>
          <w:p w14:paraId="5B202193" w14:textId="77777777" w:rsidR="0021059C" w:rsidRDefault="0021059C" w:rsidP="0021059C">
            <w:pPr>
              <w:pStyle w:val="P68B1DB1-Paragrafoelenco9"/>
              <w:numPr>
                <w:ilvl w:val="0"/>
                <w:numId w:val="5"/>
              </w:numPr>
              <w:spacing w:after="160" w:line="259" w:lineRule="auto"/>
            </w:pPr>
            <w:r>
              <w:t>La innovación ayuda a las empresas a ser más competitivas, eficientes, aumentar los ingresos y mejorar los bienes/servicios.</w:t>
            </w:r>
          </w:p>
          <w:p w14:paraId="7AB4D8C5" w14:textId="77777777" w:rsidR="0021059C" w:rsidRDefault="0021059C" w:rsidP="0021059C">
            <w:pPr>
              <w:pStyle w:val="P68B1DB1-Paragrafoelenco9"/>
              <w:numPr>
                <w:ilvl w:val="0"/>
                <w:numId w:val="5"/>
              </w:numPr>
              <w:spacing w:after="160" w:line="259" w:lineRule="auto"/>
            </w:pPr>
            <w:r>
              <w:t>La innovación social y ecológica es crucial para abordar los desafíos sociales y mejorar el bienestar de las personas y las comunidades, pero para tener éxito deben abordarse los desafíos.</w:t>
            </w:r>
          </w:p>
          <w:p w14:paraId="06ECEBA4" w14:textId="77777777" w:rsidR="0021059C" w:rsidRDefault="0021059C" w:rsidP="0021059C">
            <w:pPr>
              <w:pStyle w:val="P68B1DB1-Paragrafoelenco9"/>
              <w:numPr>
                <w:ilvl w:val="0"/>
                <w:numId w:val="5"/>
              </w:numPr>
              <w:spacing w:after="160" w:line="259" w:lineRule="auto"/>
            </w:pPr>
            <w:r>
              <w:t>La creatividad es importante para los negocios porque permite a las empresas desarrollar ideas, productos y servicios nuevos e innovadores que pueden conducir a un aumento de los ingresos y la competitividad.</w:t>
            </w:r>
          </w:p>
          <w:p w14:paraId="4A189F9C" w14:textId="77777777" w:rsidR="0021059C" w:rsidRDefault="0021059C" w:rsidP="0021059C">
            <w:pPr>
              <w:pStyle w:val="P68B1DB1-Paragrafoelenco9"/>
              <w:numPr>
                <w:ilvl w:val="0"/>
                <w:numId w:val="5"/>
              </w:numPr>
              <w:spacing w:after="160" w:line="259" w:lineRule="auto"/>
            </w:pPr>
            <w:r>
              <w:t>El pensamiento crítico es importante para las empresas porque permite a su personal tomar decisiones informadas y resolver problemas de manera efectiva.</w:t>
            </w:r>
          </w:p>
          <w:p w14:paraId="2BEFD87D" w14:textId="77777777" w:rsidR="0021059C" w:rsidRDefault="0021059C" w:rsidP="0021059C">
            <w:pPr>
              <w:pStyle w:val="P68B1DB1-Paragrafoelenco9"/>
              <w:numPr>
                <w:ilvl w:val="0"/>
                <w:numId w:val="5"/>
              </w:numPr>
              <w:spacing w:after="160" w:line="259" w:lineRule="auto"/>
            </w:pPr>
            <w:r>
              <w:t>La implementación de innovaciones sociales y ecológicas puede mejorar la reputación de la empresa y atraer a consumidores socialmente conscientes, al tiempo que reduce los costes operativos y promueve la sostenibilidad.</w:t>
            </w:r>
          </w:p>
          <w:p w14:paraId="154852F5" w14:textId="74D566F4" w:rsidR="0021059C" w:rsidRPr="0021059C" w:rsidRDefault="0021059C" w:rsidP="0021059C">
            <w:pPr>
              <w:pStyle w:val="P68B1DB1-Paragrafoelenco9"/>
              <w:numPr>
                <w:ilvl w:val="0"/>
                <w:numId w:val="5"/>
              </w:numPr>
              <w:spacing w:after="160" w:line="259" w:lineRule="auto"/>
            </w:pPr>
            <w:r w:rsidRPr="0021059C">
              <w:rPr>
                <w:lang w:val="es-ES"/>
              </w:rPr>
              <w:t>Los dueños de negocios deben fomentar la creatividad y el pensamiento crítico. Pueden conducir a un aumento de la innovación, la resolución de problemas y las capacidades de toma de decisiones, lo que resulta en un mejor rendimiento empresarial y competitividad</w:t>
            </w:r>
            <w:r>
              <w:rPr>
                <w:lang w:val="es-ES"/>
              </w:rPr>
              <w:t>.</w:t>
            </w:r>
          </w:p>
        </w:tc>
      </w:tr>
      <w:tr w:rsidR="00C56384" w:rsidRPr="00156D6A" w14:paraId="4EB43C96" w14:textId="77777777" w:rsidTr="2D30427A">
        <w:trPr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1DCFF9F0" w14:textId="46BD4F3F" w:rsidR="00C56384" w:rsidRPr="00156D6A" w:rsidRDefault="00C56384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156D6A">
              <w:rPr>
                <w:rFonts w:cstheme="minorHAnsi"/>
                <w:b/>
                <w:bCs/>
                <w:sz w:val="23"/>
                <w:szCs w:val="23"/>
              </w:rPr>
              <w:lastRenderedPageBreak/>
              <w:t xml:space="preserve">5 </w:t>
            </w:r>
            <w:r w:rsidR="00F77612">
              <w:rPr>
                <w:rFonts w:cstheme="minorHAnsi"/>
                <w:b/>
                <w:bCs/>
                <w:sz w:val="23"/>
                <w:szCs w:val="23"/>
              </w:rPr>
              <w:t>entradas de glosario</w:t>
            </w:r>
          </w:p>
        </w:tc>
      </w:tr>
      <w:tr w:rsidR="00C56384" w:rsidRPr="00667288" w14:paraId="4961692A" w14:textId="77777777" w:rsidTr="2D30427A">
        <w:trPr>
          <w:trHeight w:val="1290"/>
          <w:jc w:val="center"/>
        </w:trPr>
        <w:tc>
          <w:tcPr>
            <w:tcW w:w="9344" w:type="dxa"/>
            <w:gridSpan w:val="3"/>
          </w:tcPr>
          <w:p w14:paraId="54A39525" w14:textId="3FC75B74" w:rsidR="00C56384" w:rsidRPr="00667288" w:rsidRDefault="00C56384" w:rsidP="00676207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7852">
              <w:rPr>
                <w:rFonts w:cstheme="minorHAnsi"/>
                <w:b/>
                <w:bCs/>
                <w:sz w:val="23"/>
                <w:szCs w:val="23"/>
                <w:lang w:val="es-ES"/>
              </w:rPr>
              <w:t>[</w:t>
            </w:r>
            <w:r w:rsidR="0021059C" w:rsidRPr="00677852">
              <w:rPr>
                <w:rFonts w:cstheme="minorHAnsi"/>
                <w:b/>
                <w:bCs/>
                <w:sz w:val="23"/>
                <w:szCs w:val="23"/>
                <w:lang w:val="es-ES"/>
              </w:rPr>
              <w:t>Innovación</w:t>
            </w:r>
            <w:r w:rsidRPr="00677852">
              <w:rPr>
                <w:rFonts w:cstheme="minorHAnsi"/>
                <w:b/>
                <w:bCs/>
                <w:sz w:val="23"/>
                <w:szCs w:val="23"/>
                <w:lang w:val="es-ES"/>
              </w:rPr>
              <w:t>].</w:t>
            </w:r>
            <w:r w:rsidRPr="00677852">
              <w:rPr>
                <w:rFonts w:cstheme="minorHAnsi"/>
                <w:sz w:val="23"/>
                <w:szCs w:val="23"/>
                <w:lang w:val="es-ES"/>
              </w:rPr>
              <w:t xml:space="preserve"> [</w:t>
            </w:r>
            <w:r w:rsidR="00677852" w:rsidRPr="00677852">
              <w:rPr>
                <w:sz w:val="23"/>
                <w:szCs w:val="23"/>
                <w:lang w:val="es-ES"/>
              </w:rPr>
              <w:t xml:space="preserve">Innovación </w:t>
            </w:r>
            <w:r w:rsidR="00677852" w:rsidRPr="00667288">
              <w:rPr>
                <w:sz w:val="23"/>
                <w:szCs w:val="23"/>
                <w:lang w:val="es-ES"/>
              </w:rPr>
              <w:t>se refiere al proceso de creación de nuevas ideas, productos, servicios o procesos, y su implementación de manera exitosa</w:t>
            </w:r>
            <w:r w:rsidR="00677852" w:rsidRPr="00667288">
              <w:rPr>
                <w:sz w:val="23"/>
                <w:szCs w:val="23"/>
                <w:lang w:val="es-ES"/>
              </w:rPr>
              <w:t>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>]</w:t>
            </w:r>
          </w:p>
          <w:p w14:paraId="23274FAA" w14:textId="77777777" w:rsidR="00676207" w:rsidRPr="00667288" w:rsidRDefault="00676207" w:rsidP="00676207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229D9844" w14:textId="65530DBA" w:rsidR="00C56384" w:rsidRPr="00667288" w:rsidRDefault="00C56384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[</w:t>
            </w:r>
            <w:r w:rsidR="0021059C"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Innovación social</w:t>
            </w:r>
            <w:r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]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 xml:space="preserve"> [</w:t>
            </w:r>
            <w:r w:rsidR="00667288" w:rsidRPr="00667288">
              <w:rPr>
                <w:sz w:val="23"/>
                <w:szCs w:val="23"/>
                <w:lang w:val="es-ES"/>
              </w:rPr>
              <w:t>Innovación social se refiere a la creación e implementación de nuevas ideas, productos, servicios o procesos que aborden los desafíos sociales y mejoren el bienestar de las personas y las comunidades</w:t>
            </w:r>
            <w:r w:rsidR="00667288" w:rsidRPr="00667288">
              <w:rPr>
                <w:sz w:val="23"/>
                <w:szCs w:val="23"/>
                <w:lang w:val="es-ES"/>
              </w:rPr>
              <w:t>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>]</w:t>
            </w:r>
          </w:p>
          <w:p w14:paraId="1B05FDC0" w14:textId="77777777" w:rsidR="00676207" w:rsidRPr="00667288" w:rsidRDefault="00676207" w:rsidP="00C56384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23241BE8" w14:textId="6CA295CC" w:rsidR="00684B9C" w:rsidRPr="00667288" w:rsidRDefault="00684B9C" w:rsidP="00684B9C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[</w:t>
            </w:r>
            <w:r w:rsidR="0021059C"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Innovación ecológica</w:t>
            </w:r>
            <w:r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]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 xml:space="preserve"> [</w:t>
            </w:r>
            <w:r w:rsidR="00667288" w:rsidRPr="00667288">
              <w:rPr>
                <w:sz w:val="23"/>
                <w:szCs w:val="23"/>
                <w:lang w:val="es-ES"/>
              </w:rPr>
              <w:t>La innovación verde (o ecológica) se refiere a la creación e implementación de nuevas ideas, productos, servicios o procesos que tienen un impacto positivo en el medio ambiente, al tiempo que proporcionan beneficios económicos</w:t>
            </w:r>
            <w:r w:rsidR="00667288" w:rsidRPr="00667288">
              <w:rPr>
                <w:sz w:val="23"/>
                <w:szCs w:val="23"/>
                <w:lang w:val="es-ES"/>
              </w:rPr>
              <w:t>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>]</w:t>
            </w:r>
          </w:p>
          <w:p w14:paraId="0B844F9C" w14:textId="77777777" w:rsidR="00676207" w:rsidRPr="00667288" w:rsidRDefault="00676207" w:rsidP="00684B9C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3944238F" w14:textId="0F44E206" w:rsidR="00684B9C" w:rsidRPr="00667288" w:rsidRDefault="00684B9C" w:rsidP="00684B9C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[</w:t>
            </w:r>
            <w:r w:rsidR="0021059C"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Creatividad</w:t>
            </w:r>
            <w:r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]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 xml:space="preserve"> [</w:t>
            </w:r>
            <w:r w:rsidR="00667288" w:rsidRPr="00667288">
              <w:rPr>
                <w:sz w:val="23"/>
                <w:szCs w:val="23"/>
                <w:lang w:val="es-ES"/>
              </w:rPr>
              <w:t>La creatividad es la capacidad de generar ideas nuevas y útiles</w:t>
            </w:r>
            <w:r w:rsidR="00667288" w:rsidRPr="00667288">
              <w:rPr>
                <w:sz w:val="23"/>
                <w:szCs w:val="23"/>
                <w:lang w:val="es-ES"/>
              </w:rPr>
              <w:t>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>]</w:t>
            </w:r>
          </w:p>
          <w:p w14:paraId="4914D013" w14:textId="77777777" w:rsidR="00676207" w:rsidRPr="00667288" w:rsidRDefault="00676207" w:rsidP="00684B9C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2A388F40" w14:textId="561D022A" w:rsidR="00684B9C" w:rsidRPr="00667288" w:rsidRDefault="00684B9C" w:rsidP="00684B9C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[</w:t>
            </w:r>
            <w:r w:rsidR="0021059C"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Pensamiento crítico</w:t>
            </w:r>
            <w:r w:rsidRPr="006672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]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 xml:space="preserve"> [</w:t>
            </w:r>
            <w:r w:rsidR="00667288" w:rsidRPr="00667288">
              <w:rPr>
                <w:sz w:val="23"/>
                <w:szCs w:val="23"/>
                <w:lang w:val="es-ES"/>
              </w:rPr>
              <w:t>El pensamiento crítico se refiere a la capacidad de analizar y evaluar la información con el fin de tomar decisiones acertadas</w:t>
            </w:r>
            <w:r w:rsidR="00667288" w:rsidRPr="00667288">
              <w:rPr>
                <w:sz w:val="23"/>
                <w:szCs w:val="23"/>
                <w:lang w:val="es-ES"/>
              </w:rPr>
              <w:t>.</w:t>
            </w:r>
            <w:r w:rsidRPr="00667288">
              <w:rPr>
                <w:rFonts w:cstheme="minorHAnsi"/>
                <w:sz w:val="23"/>
                <w:szCs w:val="23"/>
                <w:lang w:val="es-ES"/>
              </w:rPr>
              <w:t>]</w:t>
            </w:r>
          </w:p>
          <w:p w14:paraId="12E72ACB" w14:textId="408AAD38" w:rsidR="00C56384" w:rsidRPr="00667288" w:rsidRDefault="00C56384" w:rsidP="00C5638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</w:tc>
      </w:tr>
      <w:tr w:rsidR="00C56384" w:rsidRPr="00156D6A" w14:paraId="27BFD00A" w14:textId="77777777" w:rsidTr="2D30427A">
        <w:trPr>
          <w:trHeight w:val="402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390C4BAC" w14:textId="7FE19FC0" w:rsidR="00C56384" w:rsidRPr="00156D6A" w:rsidRDefault="00F77612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Bibliografía y referencias</w:t>
            </w:r>
          </w:p>
        </w:tc>
      </w:tr>
      <w:tr w:rsidR="00C56384" w:rsidRPr="00B70265" w14:paraId="112BCA5A" w14:textId="77777777" w:rsidTr="2D30427A">
        <w:trPr>
          <w:trHeight w:val="420"/>
          <w:jc w:val="center"/>
        </w:trPr>
        <w:tc>
          <w:tcPr>
            <w:tcW w:w="9344" w:type="dxa"/>
            <w:gridSpan w:val="3"/>
          </w:tcPr>
          <w:p w14:paraId="6DA114F0" w14:textId="70623A33" w:rsidR="00FD6F7F" w:rsidRDefault="00FD6F7F" w:rsidP="00FD6F7F">
            <w:pPr>
              <w:pStyle w:val="NormalWeb"/>
              <w:ind w:left="22"/>
            </w:pPr>
            <w:r>
              <w:t xml:space="preserve">Frone, S. (2011) </w:t>
            </w:r>
            <w:r>
              <w:rPr>
                <w:i/>
                <w:iCs/>
              </w:rPr>
              <w:t>Green Technologies: Concepts, methodologies, tools and applications</w:t>
            </w:r>
            <w:r>
              <w:t xml:space="preserve">. Hershey, PA: Information Science Reference. </w:t>
            </w:r>
          </w:p>
          <w:p w14:paraId="1F7DCAF0" w14:textId="035FBB4E" w:rsidR="00FD6F7F" w:rsidRDefault="00726727" w:rsidP="00726727">
            <w:pPr>
              <w:pStyle w:val="NormalWeb"/>
              <w:ind w:left="567" w:hanging="567"/>
            </w:pPr>
            <w:r>
              <w:t xml:space="preserve">Godwin, E.U. (2020) </w:t>
            </w:r>
            <w:r>
              <w:rPr>
                <w:i/>
                <w:iCs/>
              </w:rPr>
              <w:t>Small Business Innovation</w:t>
            </w:r>
            <w:r>
              <w:t xml:space="preserve">. Arcler Education Incorporated. </w:t>
            </w:r>
          </w:p>
          <w:p w14:paraId="571E019F" w14:textId="77777777" w:rsidR="00FD6F7F" w:rsidRDefault="00FD6F7F" w:rsidP="00FD6F7F">
            <w:pPr>
              <w:pStyle w:val="NormalWeb"/>
            </w:pPr>
            <w:r>
              <w:t xml:space="preserve">Mulgan, G. (2019) </w:t>
            </w:r>
            <w:r>
              <w:rPr>
                <w:i/>
                <w:iCs/>
              </w:rPr>
              <w:t>Social Innovation: How Societies find the power to change</w:t>
            </w:r>
            <w:r>
              <w:t xml:space="preserve">. Bristol: Policy Press. </w:t>
            </w:r>
          </w:p>
          <w:p w14:paraId="04DEF868" w14:textId="35310BE0" w:rsidR="00FD6F7F" w:rsidRDefault="00FD6F7F" w:rsidP="00FD6F7F">
            <w:pPr>
              <w:pStyle w:val="NormalWeb"/>
            </w:pPr>
            <w:r>
              <w:t xml:space="preserve">Robinson, A.G. and Stern, S. (1998) </w:t>
            </w:r>
            <w:r>
              <w:rPr>
                <w:i/>
                <w:iCs/>
              </w:rPr>
              <w:t>Corporate creativity: How innovation and improvement actually happen</w:t>
            </w:r>
            <w:r>
              <w:t xml:space="preserve">. San Francisco: Berrett-Koehler. </w:t>
            </w:r>
          </w:p>
          <w:p w14:paraId="51B003DF" w14:textId="68226397" w:rsidR="00FD6F7F" w:rsidRDefault="00FD6F7F" w:rsidP="00FD6F7F">
            <w:pPr>
              <w:pStyle w:val="NormalWeb"/>
              <w:ind w:left="567" w:hanging="567"/>
            </w:pPr>
            <w:r>
              <w:t xml:space="preserve">Schoenberg, B. (2016) </w:t>
            </w:r>
            <w:r>
              <w:rPr>
                <w:i/>
                <w:iCs/>
              </w:rPr>
              <w:t>Critical thinking in business</w:t>
            </w:r>
            <w:r>
              <w:t xml:space="preserve">. Saint Charles, MO: Heuristic Books. </w:t>
            </w:r>
          </w:p>
          <w:p w14:paraId="5F6E9080" w14:textId="368560B8" w:rsidR="006C67CD" w:rsidRDefault="00000000" w:rsidP="006C67CD">
            <w:pPr>
              <w:pStyle w:val="NormalWeb"/>
              <w:rPr>
                <w:lang w:val="en-US"/>
              </w:rPr>
            </w:pPr>
            <w:hyperlink r:id="rId8" w:history="1">
              <w:r w:rsidR="006C67CD" w:rsidRPr="00AA733E">
                <w:rPr>
                  <w:rStyle w:val="Hipervnculo"/>
                  <w:lang w:val="en-US"/>
                </w:rPr>
                <w:t>https://www.scientificamerican.com/article/understanding-the-real-innovation-behind-the-iphone/</w:t>
              </w:r>
            </w:hyperlink>
          </w:p>
          <w:p w14:paraId="3F49721D" w14:textId="4A86390E" w:rsidR="006C67CD" w:rsidRDefault="00000000" w:rsidP="006C67CD">
            <w:pPr>
              <w:pStyle w:val="NormalWeb"/>
              <w:rPr>
                <w:lang w:val="en-US"/>
              </w:rPr>
            </w:pPr>
            <w:hyperlink r:id="rId9" w:history="1">
              <w:r w:rsidR="006C67CD" w:rsidRPr="00AA733E">
                <w:rPr>
                  <w:rStyle w:val="Hipervnculo"/>
                  <w:lang w:val="en-US"/>
                </w:rPr>
                <w:t>https://www.braineet.com/blog/amazon-innovation-culture</w:t>
              </w:r>
            </w:hyperlink>
          </w:p>
          <w:p w14:paraId="46ADEFAC" w14:textId="4419A46C" w:rsidR="006C67CD" w:rsidRDefault="00000000" w:rsidP="006C67CD">
            <w:pPr>
              <w:pStyle w:val="NormalWeb"/>
              <w:rPr>
                <w:lang w:val="en-US"/>
              </w:rPr>
            </w:pPr>
            <w:hyperlink r:id="rId10" w:history="1">
              <w:r w:rsidR="006C67CD" w:rsidRPr="00AA733E">
                <w:rPr>
                  <w:rStyle w:val="Hipervnculo"/>
                  <w:lang w:val="en-US"/>
                </w:rPr>
                <w:t>https://www.aurumbureau.com/how-tesla-became-the-most-innovative-company-in-the-world/</w:t>
              </w:r>
            </w:hyperlink>
          </w:p>
          <w:p w14:paraId="240DEE59" w14:textId="0EDF92A2" w:rsidR="006C67CD" w:rsidRDefault="00000000" w:rsidP="006C67CD">
            <w:pPr>
              <w:pStyle w:val="NormalWeb"/>
              <w:rPr>
                <w:lang w:val="en-US"/>
              </w:rPr>
            </w:pPr>
            <w:hyperlink r:id="rId11" w:history="1">
              <w:r w:rsidR="006C67CD" w:rsidRPr="00AA733E">
                <w:rPr>
                  <w:rStyle w:val="Hipervnculo"/>
                  <w:lang w:val="en-US"/>
                </w:rPr>
                <w:t>https://www.le-vpn.com/netflix-10-innovations-changed-world/</w:t>
              </w:r>
            </w:hyperlink>
          </w:p>
          <w:p w14:paraId="63ACA68D" w14:textId="7702E916" w:rsidR="006C67CD" w:rsidRDefault="00000000" w:rsidP="006C67CD">
            <w:pPr>
              <w:pStyle w:val="NormalWeb"/>
              <w:rPr>
                <w:lang w:val="en-US"/>
              </w:rPr>
            </w:pPr>
            <w:hyperlink r:id="rId12" w:history="1">
              <w:r w:rsidR="006C67CD" w:rsidRPr="00AA733E">
                <w:rPr>
                  <w:rStyle w:val="Hipervnculo"/>
                  <w:lang w:val="en-US"/>
                </w:rPr>
                <w:t>https://www.mindtools.com/acv0de1/brainstorming</w:t>
              </w:r>
            </w:hyperlink>
          </w:p>
          <w:p w14:paraId="54410688" w14:textId="47611F53" w:rsidR="006C67CD" w:rsidRDefault="00000000" w:rsidP="006C67CD">
            <w:pPr>
              <w:pStyle w:val="NormalWeb"/>
              <w:rPr>
                <w:lang w:val="en-US"/>
              </w:rPr>
            </w:pPr>
            <w:hyperlink r:id="rId13" w:history="1">
              <w:r w:rsidR="006C67CD" w:rsidRPr="00AA733E">
                <w:rPr>
                  <w:rStyle w:val="Hipervnculo"/>
                  <w:lang w:val="en-US"/>
                </w:rPr>
                <w:t>https://www.adelaide.edu.au/writingcentre/sites/default/files/docs/learningguide-mindmapping.pdf</w:t>
              </w:r>
            </w:hyperlink>
          </w:p>
          <w:p w14:paraId="3F516CA2" w14:textId="16CD172F" w:rsidR="006C67CD" w:rsidRDefault="00000000" w:rsidP="006C67CD">
            <w:pPr>
              <w:pStyle w:val="NormalWeb"/>
              <w:rPr>
                <w:lang w:val="en-US"/>
              </w:rPr>
            </w:pPr>
            <w:hyperlink r:id="rId14" w:history="1">
              <w:r w:rsidR="006C67CD" w:rsidRPr="00AA733E">
                <w:rPr>
                  <w:rStyle w:val="Hipervnculo"/>
                  <w:lang w:val="en-US"/>
                </w:rPr>
                <w:t>https://www.designuni.eu/challenging-assumptions/</w:t>
              </w:r>
            </w:hyperlink>
          </w:p>
          <w:p w14:paraId="162ECD12" w14:textId="169F05B9" w:rsidR="006C67CD" w:rsidRDefault="00000000" w:rsidP="006C67CD">
            <w:pPr>
              <w:pStyle w:val="NormalWeb"/>
              <w:rPr>
                <w:lang w:val="en-US"/>
              </w:rPr>
            </w:pPr>
            <w:hyperlink r:id="rId15" w:history="1">
              <w:r w:rsidR="006C67CD" w:rsidRPr="00AA733E">
                <w:rPr>
                  <w:rStyle w:val="Hipervnculo"/>
                  <w:lang w:val="en-US"/>
                </w:rPr>
                <w:t>https://asana.com/it/resources/convergent-vs-divergent</w:t>
              </w:r>
            </w:hyperlink>
          </w:p>
          <w:p w14:paraId="4F0B343D" w14:textId="276E1734" w:rsidR="006C67CD" w:rsidRDefault="00000000" w:rsidP="006C67CD">
            <w:pPr>
              <w:pStyle w:val="NormalWeb"/>
              <w:rPr>
                <w:lang w:val="en-US"/>
              </w:rPr>
            </w:pPr>
            <w:hyperlink r:id="rId16" w:history="1">
              <w:r w:rsidR="006C67CD" w:rsidRPr="00AA733E">
                <w:rPr>
                  <w:rStyle w:val="Hipervnculo"/>
                  <w:lang w:val="en-US"/>
                </w:rPr>
                <w:t>https://effectiviology.com/reflective-learning/</w:t>
              </w:r>
            </w:hyperlink>
          </w:p>
          <w:p w14:paraId="049CDF36" w14:textId="25F1A3BA" w:rsidR="00726727" w:rsidRPr="00FD6F7F" w:rsidRDefault="00726727" w:rsidP="00FD6F7F">
            <w:pPr>
              <w:pStyle w:val="NormalWeb"/>
              <w:ind w:left="567" w:hanging="567"/>
              <w:rPr>
                <w:lang w:val="en-US"/>
              </w:rPr>
            </w:pPr>
          </w:p>
        </w:tc>
      </w:tr>
      <w:tr w:rsidR="00746F9E" w:rsidRPr="00670488" w14:paraId="3DEB57EE" w14:textId="77777777" w:rsidTr="2D30427A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4F502617" w14:textId="77777777" w:rsidR="00F77612" w:rsidRPr="00520C49" w:rsidRDefault="00F77612" w:rsidP="00F77612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520C49">
              <w:rPr>
                <w:rFonts w:cstheme="minorHAnsi"/>
                <w:b/>
                <w:bCs/>
                <w:sz w:val="23"/>
                <w:szCs w:val="23"/>
                <w:lang w:val="es-ES"/>
              </w:rPr>
              <w:lastRenderedPageBreak/>
              <w:t>Cinco preguntas de elección m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últiple para autoevaluación</w:t>
            </w:r>
          </w:p>
          <w:p w14:paraId="57FE86DB" w14:textId="50D2200A" w:rsidR="00557C67" w:rsidRPr="00F77612" w:rsidRDefault="00F77612" w:rsidP="00F77612">
            <w:pPr>
              <w:rPr>
                <w:rFonts w:cstheme="minorHAnsi"/>
                <w:bCs/>
                <w:sz w:val="23"/>
                <w:szCs w:val="23"/>
                <w:lang w:val="es-ES"/>
              </w:rPr>
            </w:pPr>
            <w:r w:rsidRPr="00520C49">
              <w:rPr>
                <w:rFonts w:cstheme="minorHAnsi"/>
                <w:bCs/>
                <w:sz w:val="23"/>
                <w:szCs w:val="23"/>
                <w:lang w:val="es-ES"/>
              </w:rPr>
              <w:t>Una vez completado el mecanismo de validación, los usuarios podrán generar certificados de asistencia y de finalización personalizados.</w:t>
            </w:r>
          </w:p>
        </w:tc>
        <w:tc>
          <w:tcPr>
            <w:tcW w:w="6387" w:type="dxa"/>
          </w:tcPr>
          <w:p w14:paraId="5587610D" w14:textId="482D19A3" w:rsidR="00746F9E" w:rsidRPr="00493979" w:rsidRDefault="00157334" w:rsidP="00746F9E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Pregunta</w:t>
            </w:r>
            <w:r w:rsidR="00746F9E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1. </w:t>
            </w:r>
            <w:r w:rsidR="00823DCC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¿Qué es el proceso de innovación</w:t>
            </w:r>
            <w:r w:rsidR="00FD6F7F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?</w:t>
            </w:r>
          </w:p>
          <w:p w14:paraId="45A31ED7" w14:textId="5B68686A" w:rsidR="00746F9E" w:rsidRPr="004824FB" w:rsidRDefault="00157334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4824FB">
              <w:rPr>
                <w:rFonts w:cstheme="minorHAnsi"/>
                <w:sz w:val="23"/>
                <w:szCs w:val="23"/>
                <w:lang w:val="es-ES"/>
              </w:rPr>
              <w:t>Opción</w:t>
            </w:r>
            <w:r w:rsidR="00746F9E" w:rsidRPr="004824FB">
              <w:rPr>
                <w:rFonts w:cstheme="minorHAnsi"/>
                <w:sz w:val="23"/>
                <w:szCs w:val="23"/>
                <w:lang w:val="es-ES"/>
              </w:rPr>
              <w:t xml:space="preserve"> a: </w:t>
            </w:r>
            <w:r w:rsidR="004824FB" w:rsidRPr="004824FB">
              <w:rPr>
                <w:sz w:val="23"/>
                <w:szCs w:val="23"/>
                <w:lang w:val="es-ES"/>
              </w:rPr>
              <w:t>El proceso de innovación se refiere a la creación e implementación de nuevas ideas, productos, servicios o procesos de una manera exitosa</w:t>
            </w:r>
            <w:r w:rsidR="004824FB" w:rsidRPr="004824FB">
              <w:rPr>
                <w:sz w:val="23"/>
                <w:szCs w:val="23"/>
                <w:lang w:val="es-ES"/>
              </w:rPr>
              <w:t>.</w:t>
            </w:r>
          </w:p>
          <w:p w14:paraId="1DE30642" w14:textId="69765574" w:rsidR="00746F9E" w:rsidRPr="004824FB" w:rsidRDefault="00157334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4824FB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746F9E" w:rsidRPr="004824FB">
              <w:rPr>
                <w:rFonts w:cstheme="minorHAnsi"/>
                <w:sz w:val="23"/>
                <w:szCs w:val="23"/>
                <w:lang w:val="es-ES"/>
              </w:rPr>
              <w:t xml:space="preserve">b: </w:t>
            </w:r>
            <w:r w:rsidR="004824FB" w:rsidRPr="004824FB">
              <w:rPr>
                <w:sz w:val="23"/>
                <w:szCs w:val="23"/>
                <w:lang w:val="es-ES"/>
              </w:rPr>
              <w:t>La innovación es el proceso de copiar ideas, productos, servicios o procesos existentes</w:t>
            </w:r>
            <w:r w:rsidR="00FD6F7F" w:rsidRPr="004824FB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2973D7E3" w14:textId="62A7BA8C" w:rsidR="00746F9E" w:rsidRPr="004824FB" w:rsidRDefault="00157334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4824FB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746F9E" w:rsidRPr="004824FB">
              <w:rPr>
                <w:rFonts w:cstheme="minorHAnsi"/>
                <w:sz w:val="23"/>
                <w:szCs w:val="23"/>
                <w:lang w:val="es-ES"/>
              </w:rPr>
              <w:t xml:space="preserve">c: </w:t>
            </w:r>
            <w:r w:rsidR="004824FB" w:rsidRPr="004824FB">
              <w:rPr>
                <w:sz w:val="23"/>
                <w:szCs w:val="23"/>
                <w:lang w:val="es-ES"/>
              </w:rPr>
              <w:t>La innovación es el proceso de implementación de soluciones preexistentes en diferentes áreas</w:t>
            </w:r>
            <w:r w:rsidR="00FD6F7F" w:rsidRPr="004824FB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5C2DE4FF" w14:textId="1D082D95" w:rsidR="00746F9E" w:rsidRPr="004824FB" w:rsidRDefault="00157334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4824FB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746F9E" w:rsidRPr="004824FB">
              <w:rPr>
                <w:rFonts w:cstheme="minorHAnsi"/>
                <w:sz w:val="23"/>
                <w:szCs w:val="23"/>
                <w:lang w:val="es-ES"/>
              </w:rPr>
              <w:t xml:space="preserve">d: </w:t>
            </w:r>
            <w:r w:rsidR="004824FB" w:rsidRPr="004824FB">
              <w:rPr>
                <w:sz w:val="23"/>
                <w:szCs w:val="23"/>
                <w:lang w:val="es-ES"/>
              </w:rPr>
              <w:t>La innovación es el proceso de generar nuevas ideas pero no de implementarlas</w:t>
            </w:r>
            <w:r w:rsidR="00FD6F7F" w:rsidRPr="004824FB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67B6FA0E" w14:textId="14A17B7F" w:rsidR="00746F9E" w:rsidRPr="00493979" w:rsidRDefault="00157334" w:rsidP="00746F9E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Opción correcta</w:t>
            </w:r>
            <w:r w:rsidR="00746F9E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: </w:t>
            </w:r>
            <w:r w:rsidR="00FD6F7F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a</w:t>
            </w:r>
          </w:p>
          <w:p w14:paraId="71A3C8BE" w14:textId="77777777" w:rsidR="00746F9E" w:rsidRPr="00493979" w:rsidRDefault="00746F9E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3D294F80" w14:textId="59E4138F" w:rsidR="00620F94" w:rsidRPr="00493979" w:rsidRDefault="00157334" w:rsidP="00620F9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Pregunta </w:t>
            </w:r>
            <w:r w:rsidR="00620F94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2. </w:t>
            </w:r>
            <w:r w:rsidR="00493979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¿Cómo pueden las empresas pequeñas beneficiarse de la innovación</w:t>
            </w:r>
            <w:r w:rsid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social</w:t>
            </w:r>
            <w:r w:rsidR="00FD6F7F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?</w:t>
            </w:r>
          </w:p>
          <w:p w14:paraId="74DBA83B" w14:textId="340CA226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a: </w:t>
            </w:r>
            <w:r w:rsidR="00670488" w:rsidRPr="00670488">
              <w:rPr>
                <w:sz w:val="23"/>
                <w:szCs w:val="23"/>
                <w:lang w:val="es-ES"/>
              </w:rPr>
              <w:t>Las pymes pueden beneficiarse de la innovación social participando en actividades filantrópicas sin ninguna expectativa de rentabilidad financiera</w:t>
            </w:r>
            <w:r w:rsidR="00FD6F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29D1CB42" w14:textId="63F78F63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b: </w:t>
            </w:r>
            <w:r w:rsidR="00670488" w:rsidRPr="00670488">
              <w:rPr>
                <w:sz w:val="23"/>
                <w:szCs w:val="23"/>
                <w:lang w:val="es-ES"/>
              </w:rPr>
              <w:t>Las pequeñas empresas pueden beneficiarse de la innovación social centrándose solo en las ganancias a corto plazo, no en la creación de valor a largo plazo para los clientes y la sociedad</w:t>
            </w:r>
            <w:r w:rsidR="00FD6F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706F6523" w14:textId="6A7BA47F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c: </w:t>
            </w:r>
            <w:r w:rsidR="00670488" w:rsidRPr="00670488">
              <w:rPr>
                <w:sz w:val="23"/>
                <w:szCs w:val="23"/>
                <w:lang w:val="es-ES"/>
              </w:rPr>
              <w:t>La innovación social puede ayudar a las pymes a crear valor para los clientes y la sociedad</w:t>
            </w:r>
            <w:r w:rsidR="00FD6F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7C87D876" w14:textId="1ECBDE16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d: </w:t>
            </w:r>
            <w:r w:rsidR="00670488" w:rsidRPr="00670488">
              <w:rPr>
                <w:rFonts w:cstheme="minorHAnsi"/>
                <w:sz w:val="23"/>
                <w:szCs w:val="23"/>
                <w:lang w:val="es-ES"/>
              </w:rPr>
              <w:t>Ninguna es correcta.</w:t>
            </w:r>
          </w:p>
          <w:p w14:paraId="028824AD" w14:textId="15590A20" w:rsidR="00620F94" w:rsidRPr="00493979" w:rsidRDefault="00157334" w:rsidP="00620F9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Opción correcta</w:t>
            </w:r>
            <w:r w:rsidR="00620F94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: </w:t>
            </w:r>
            <w:r w:rsidR="00FD6F7F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c</w:t>
            </w:r>
          </w:p>
          <w:p w14:paraId="658C9ED1" w14:textId="77777777" w:rsidR="00746F9E" w:rsidRPr="00493979" w:rsidRDefault="00746F9E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5EB5A4DF" w14:textId="4DCA1BEC" w:rsidR="00620F94" w:rsidRPr="00493979" w:rsidRDefault="00157334" w:rsidP="00620F9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Pregunta </w:t>
            </w:r>
            <w:r w:rsidR="00620F94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3. </w:t>
            </w:r>
            <w:r w:rsid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¿</w:t>
            </w:r>
            <w:r w:rsidR="00493979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Cómo pueden las empresas pequeñas beneficiarse de la innovación</w:t>
            </w:r>
            <w:r w:rsid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 </w:t>
            </w:r>
            <w:r w:rsid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ecológica</w:t>
            </w:r>
            <w:r w:rsidR="00FD6F7F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?</w:t>
            </w:r>
          </w:p>
          <w:p w14:paraId="7982DCE5" w14:textId="2E934236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a: </w:t>
            </w:r>
            <w:r w:rsidR="00670488" w:rsidRPr="00670488">
              <w:rPr>
                <w:sz w:val="23"/>
                <w:szCs w:val="23"/>
                <w:lang w:val="es-ES"/>
              </w:rPr>
              <w:t>Las pymes pueden beneficiarse de la innovación ecológica invirtiendo en tecnologías medioambientales costosas y complejas sin evaluar cuidadosamente el rendimiento de la inversión</w:t>
            </w:r>
            <w:r w:rsidR="00FD6F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2C612DE3" w14:textId="04767B0D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b: </w:t>
            </w:r>
            <w:r w:rsidR="00670488" w:rsidRPr="00670488">
              <w:rPr>
                <w:sz w:val="23"/>
                <w:szCs w:val="23"/>
                <w:lang w:val="es-ES"/>
              </w:rPr>
              <w:t>La innovación ecológica puede ayudar a las pymes a mejorar su comportamiento medioambiental y a crear productos y servicios sostenibles</w:t>
            </w:r>
            <w:r w:rsidR="00FD6F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272A1823" w14:textId="6F1203E8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c: </w:t>
            </w:r>
            <w:r w:rsidR="00670488" w:rsidRPr="00670488">
              <w:rPr>
                <w:sz w:val="23"/>
                <w:szCs w:val="23"/>
                <w:lang w:val="es-ES"/>
              </w:rPr>
              <w:t>La innovación ecológica se refiere solo al reciclaje y no a la creación de nuevos productos y servicios sostenibles</w:t>
            </w:r>
            <w:r w:rsidR="00FD6F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14ECB2CF" w14:textId="3EC9225C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d: </w:t>
            </w:r>
            <w:r w:rsidR="00670488" w:rsidRPr="00670488">
              <w:rPr>
                <w:rFonts w:cstheme="minorHAnsi"/>
                <w:sz w:val="23"/>
                <w:szCs w:val="23"/>
                <w:lang w:val="es-ES"/>
              </w:rPr>
              <w:t>Ninguna es correcta.</w:t>
            </w:r>
          </w:p>
          <w:p w14:paraId="57947C99" w14:textId="4865CF52" w:rsidR="00620F94" w:rsidRPr="00670488" w:rsidRDefault="00157334" w:rsidP="00620F9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Opción correcta</w:t>
            </w:r>
            <w:r w:rsidR="00620F94"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: </w:t>
            </w:r>
            <w:r w:rsidR="00FD6F7F"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b</w:t>
            </w:r>
          </w:p>
          <w:p w14:paraId="0C0606D4" w14:textId="77777777" w:rsidR="00620F94" w:rsidRPr="00493979" w:rsidRDefault="00620F94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5E40B8D9" w14:textId="5F82A842" w:rsidR="00620F94" w:rsidRPr="00493979" w:rsidRDefault="00157334" w:rsidP="00620F9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Pregunta </w:t>
            </w:r>
            <w:r w:rsidR="00620F94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4. </w:t>
            </w:r>
            <w:r w:rsidR="00493979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¿Por qué la creatividad es tan importante para las pequeñas empr</w:t>
            </w:r>
            <w:r w:rsid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esas</w:t>
            </w:r>
            <w:r w:rsidR="00FD6F7F" w:rsidRPr="00493979">
              <w:rPr>
                <w:rFonts w:cstheme="minorHAnsi"/>
                <w:b/>
                <w:bCs/>
                <w:sz w:val="23"/>
                <w:szCs w:val="23"/>
                <w:lang w:val="es-ES"/>
              </w:rPr>
              <w:t>?</w:t>
            </w:r>
          </w:p>
          <w:p w14:paraId="740041C2" w14:textId="3C90A4B1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a: </w:t>
            </w:r>
            <w:r w:rsidR="00670488" w:rsidRPr="00670488">
              <w:rPr>
                <w:sz w:val="23"/>
                <w:szCs w:val="23"/>
                <w:lang w:val="es-ES"/>
              </w:rPr>
              <w:t>La creatividad es importante para las pequeñas empresas porque les permite imitar y replicar las ideas de las grandes empresas</w:t>
            </w:r>
            <w:r w:rsidR="00FD6F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48E7A304" w14:textId="73D546E8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b: </w:t>
            </w:r>
            <w:r w:rsidR="00670488" w:rsidRPr="00670488">
              <w:rPr>
                <w:sz w:val="23"/>
                <w:szCs w:val="23"/>
                <w:lang w:val="es-ES"/>
              </w:rPr>
              <w:t>La creatividad puede fomentar la innovación y mejorar la productividad</w:t>
            </w:r>
            <w:r w:rsidR="00670488" w:rsidRPr="00670488">
              <w:rPr>
                <w:sz w:val="23"/>
                <w:szCs w:val="23"/>
                <w:lang w:val="es-ES"/>
              </w:rPr>
              <w:t>.</w:t>
            </w:r>
          </w:p>
          <w:p w14:paraId="7965ADE3" w14:textId="37F76B65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c: </w:t>
            </w:r>
            <w:r w:rsidR="00670488" w:rsidRPr="00670488">
              <w:rPr>
                <w:sz w:val="23"/>
                <w:szCs w:val="23"/>
                <w:lang w:val="es-ES"/>
              </w:rPr>
              <w:t>La creatividad es importante para las pequeñas empresas porque les permite disfrutar de esfuerzos creativos sin ninguna aplicación práctica o resultados medibles</w:t>
            </w:r>
            <w:r w:rsidR="00FD6F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4CCCCAB6" w14:textId="4F23AE53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d: </w:t>
            </w:r>
            <w:r w:rsidR="00670488" w:rsidRPr="00670488">
              <w:rPr>
                <w:rFonts w:cstheme="minorHAnsi"/>
                <w:sz w:val="23"/>
                <w:szCs w:val="23"/>
                <w:lang w:val="es-ES"/>
              </w:rPr>
              <w:t>Ninguna es correcta.</w:t>
            </w:r>
          </w:p>
          <w:p w14:paraId="67897BA9" w14:textId="7FF11ABC" w:rsidR="00620F94" w:rsidRPr="00670488" w:rsidRDefault="00157334" w:rsidP="00620F9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Opción correcta</w:t>
            </w:r>
            <w:r w:rsidR="00620F94"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: </w:t>
            </w:r>
            <w:r w:rsidR="00FD6F7F"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b</w:t>
            </w:r>
          </w:p>
          <w:p w14:paraId="58E6E939" w14:textId="77777777" w:rsidR="00620F94" w:rsidRPr="004824FB" w:rsidRDefault="00620F94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</w:p>
          <w:p w14:paraId="2D8E07D3" w14:textId="6C367713" w:rsidR="00620F94" w:rsidRPr="004824FB" w:rsidRDefault="00157334" w:rsidP="00620F94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4824FB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Pregunta </w:t>
            </w:r>
            <w:r w:rsidR="00620F94" w:rsidRPr="004824FB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5. </w:t>
            </w:r>
            <w:r w:rsidR="00493979" w:rsidRPr="004824FB">
              <w:rPr>
                <w:rFonts w:cstheme="minorHAnsi"/>
                <w:b/>
                <w:bCs/>
                <w:sz w:val="23"/>
                <w:szCs w:val="23"/>
                <w:lang w:val="es-ES"/>
              </w:rPr>
              <w:t>¿Por qué el pensamiento crítico es tan importante</w:t>
            </w:r>
            <w:r w:rsidR="00010A7F" w:rsidRPr="004824FB">
              <w:rPr>
                <w:rFonts w:cstheme="minorHAnsi"/>
                <w:b/>
                <w:bCs/>
                <w:sz w:val="23"/>
                <w:szCs w:val="23"/>
                <w:lang w:val="es-ES"/>
              </w:rPr>
              <w:t>?</w:t>
            </w:r>
          </w:p>
          <w:p w14:paraId="78CCA97F" w14:textId="77777777" w:rsidR="00670488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a: </w:t>
            </w:r>
            <w:r w:rsidR="00670488" w:rsidRPr="00670488">
              <w:rPr>
                <w:sz w:val="23"/>
                <w:szCs w:val="23"/>
                <w:lang w:val="es-ES"/>
              </w:rPr>
              <w:t>Mejora la toma de decisiones y la capacidad de resolución de problemas</w:t>
            </w:r>
            <w:r w:rsidR="00670488" w:rsidRPr="00670488">
              <w:rPr>
                <w:rFonts w:cstheme="minorHAnsi"/>
                <w:sz w:val="23"/>
                <w:szCs w:val="23"/>
                <w:lang w:val="es-ES"/>
              </w:rPr>
              <w:t xml:space="preserve"> .</w:t>
            </w:r>
          </w:p>
          <w:p w14:paraId="6A86E44F" w14:textId="5FF8810D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b: </w:t>
            </w:r>
            <w:r w:rsidR="00670488" w:rsidRPr="00670488">
              <w:rPr>
                <w:sz w:val="23"/>
                <w:szCs w:val="23"/>
                <w:lang w:val="es-ES"/>
              </w:rPr>
              <w:t>Permite tomar decisiones basadas en emociones y sesgos en lugar de hechos y razonamientos</w:t>
            </w:r>
            <w:r w:rsidR="00010A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53F196AC" w14:textId="193D572E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c: </w:t>
            </w:r>
            <w:r w:rsidR="00670488" w:rsidRPr="00670488">
              <w:rPr>
                <w:rFonts w:cstheme="minorHAnsi"/>
                <w:sz w:val="23"/>
                <w:szCs w:val="23"/>
                <w:lang w:val="es-ES"/>
              </w:rPr>
              <w:t>P</w:t>
            </w:r>
            <w:r w:rsidR="00670488" w:rsidRPr="00670488">
              <w:rPr>
                <w:sz w:val="23"/>
                <w:szCs w:val="23"/>
                <w:lang w:val="es-ES"/>
              </w:rPr>
              <w:t>ermite tomar decisiones basadas en las opiniones de otros sin cuestionar o evaluar su validez</w:t>
            </w:r>
            <w:r w:rsidR="00010A7F" w:rsidRPr="00670488">
              <w:rPr>
                <w:rFonts w:cstheme="minorHAnsi"/>
                <w:sz w:val="23"/>
                <w:szCs w:val="23"/>
                <w:lang w:val="es-ES"/>
              </w:rPr>
              <w:t>.</w:t>
            </w:r>
          </w:p>
          <w:p w14:paraId="762E1481" w14:textId="60264EB9" w:rsidR="00620F94" w:rsidRPr="00670488" w:rsidRDefault="00157334" w:rsidP="00620F94">
            <w:pPr>
              <w:rPr>
                <w:rFonts w:cstheme="minorHAnsi"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sz w:val="23"/>
                <w:szCs w:val="23"/>
                <w:lang w:val="es-ES"/>
              </w:rPr>
              <w:t xml:space="preserve">Opción </w:t>
            </w:r>
            <w:r w:rsidR="00620F94" w:rsidRPr="00670488">
              <w:rPr>
                <w:rFonts w:cstheme="minorHAnsi"/>
                <w:sz w:val="23"/>
                <w:szCs w:val="23"/>
                <w:lang w:val="es-ES"/>
              </w:rPr>
              <w:t xml:space="preserve">d: </w:t>
            </w:r>
            <w:r w:rsidR="00670488" w:rsidRPr="00670488">
              <w:rPr>
                <w:rFonts w:cstheme="minorHAnsi"/>
                <w:sz w:val="23"/>
                <w:szCs w:val="23"/>
                <w:lang w:val="es-ES"/>
              </w:rPr>
              <w:t>Ninguna es correcta.</w:t>
            </w:r>
          </w:p>
          <w:p w14:paraId="35912857" w14:textId="097EB8FF" w:rsidR="00620F94" w:rsidRPr="00670488" w:rsidRDefault="00157334" w:rsidP="00746F9E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Opción correcta</w:t>
            </w:r>
            <w:r w:rsidR="00620F94"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 xml:space="preserve">: </w:t>
            </w:r>
            <w:r w:rsidR="00010A7F" w:rsidRPr="00670488">
              <w:rPr>
                <w:rFonts w:cstheme="minorHAnsi"/>
                <w:b/>
                <w:bCs/>
                <w:sz w:val="23"/>
                <w:szCs w:val="23"/>
                <w:lang w:val="es-ES"/>
              </w:rPr>
              <w:t>a</w:t>
            </w:r>
          </w:p>
          <w:p w14:paraId="5A88672F" w14:textId="3061DE12" w:rsidR="00620F94" w:rsidRPr="00670488" w:rsidRDefault="00620F94" w:rsidP="00746F9E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</w:p>
        </w:tc>
      </w:tr>
      <w:tr w:rsidR="00746F9E" w:rsidRPr="006C67CD" w14:paraId="47AD2A40" w14:textId="77777777" w:rsidTr="2D30427A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2AD26C3E" w14:textId="7F88B299" w:rsidR="00746F9E" w:rsidRPr="00156D6A" w:rsidRDefault="00F77612" w:rsidP="00746F9E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lastRenderedPageBreak/>
              <w:t>Material relacionado</w:t>
            </w:r>
            <w:r w:rsidR="0056684D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6387" w:type="dxa"/>
          </w:tcPr>
          <w:p w14:paraId="658F5B44" w14:textId="509EDB47" w:rsidR="00746F9E" w:rsidRPr="00846FE1" w:rsidRDefault="00846FE1" w:rsidP="00746F9E">
            <w:pPr>
              <w:rPr>
                <w:rFonts w:cstheme="minorHAnsi"/>
                <w:sz w:val="23"/>
                <w:szCs w:val="23"/>
                <w:lang w:val="fr-FR"/>
              </w:rPr>
            </w:pPr>
            <w:r w:rsidRPr="00846FE1">
              <w:rPr>
                <w:rFonts w:cstheme="minorHAnsi"/>
                <w:sz w:val="23"/>
                <w:szCs w:val="23"/>
                <w:lang w:val="fr-FR"/>
              </w:rPr>
              <w:t>RESTART_PR3_02_IHF_Innovation_E</w:t>
            </w:r>
            <w:r w:rsidR="00F77612">
              <w:rPr>
                <w:rFonts w:cstheme="minorHAnsi"/>
                <w:sz w:val="23"/>
                <w:szCs w:val="23"/>
                <w:lang w:val="fr-FR"/>
              </w:rPr>
              <w:t>S</w:t>
            </w:r>
          </w:p>
        </w:tc>
      </w:tr>
      <w:tr w:rsidR="00746F9E" w:rsidRPr="00156D6A" w14:paraId="18F820DF" w14:textId="77777777" w:rsidTr="2D30427A">
        <w:trPr>
          <w:trHeight w:val="402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089927D8" w14:textId="4FB326CE" w:rsidR="00746F9E" w:rsidRPr="00156D6A" w:rsidRDefault="00F77612" w:rsidP="00746F9E">
            <w:pPr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Enlace de referencia</w:t>
            </w:r>
          </w:p>
        </w:tc>
        <w:tc>
          <w:tcPr>
            <w:tcW w:w="6387" w:type="dxa"/>
          </w:tcPr>
          <w:p w14:paraId="769A4FE6" w14:textId="1DD02789" w:rsidR="00746F9E" w:rsidRPr="00156D6A" w:rsidRDefault="008D1A17" w:rsidP="00746F9E">
            <w:pPr>
              <w:rPr>
                <w:rFonts w:cstheme="minorHAnsi"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-</w:t>
            </w:r>
          </w:p>
        </w:tc>
      </w:tr>
      <w:tr w:rsidR="00746F9E" w:rsidRPr="008D1A17" w14:paraId="4540B084" w14:textId="77777777" w:rsidTr="2D30427A">
        <w:trPr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0211B74C" w14:textId="00CD9029" w:rsidR="00746F9E" w:rsidRPr="00F77612" w:rsidRDefault="00F77612" w:rsidP="00746F9E">
            <w:pPr>
              <w:rPr>
                <w:rFonts w:cstheme="minorHAnsi"/>
                <w:b/>
                <w:bCs/>
                <w:sz w:val="23"/>
                <w:szCs w:val="23"/>
                <w:lang w:val="es-ES"/>
              </w:rPr>
            </w:pPr>
            <w:r w:rsidRPr="00F77612">
              <w:rPr>
                <w:rFonts w:cstheme="minorHAnsi"/>
                <w:b/>
                <w:bCs/>
                <w:sz w:val="23"/>
                <w:szCs w:val="23"/>
                <w:lang w:val="es-ES"/>
              </w:rPr>
              <w:t>Vídeo en formato YouTube (s</w:t>
            </w:r>
            <w:r>
              <w:rPr>
                <w:rFonts w:cstheme="minorHAnsi"/>
                <w:b/>
                <w:bCs/>
                <w:sz w:val="23"/>
                <w:szCs w:val="23"/>
                <w:lang w:val="es-ES"/>
              </w:rPr>
              <w:t>i lo hay)</w:t>
            </w:r>
          </w:p>
        </w:tc>
        <w:tc>
          <w:tcPr>
            <w:tcW w:w="6387" w:type="dxa"/>
          </w:tcPr>
          <w:p w14:paraId="7CB19F7E" w14:textId="410288FB" w:rsidR="00746F9E" w:rsidRPr="008D1A17" w:rsidRDefault="008D1A17" w:rsidP="00746F9E">
            <w:pPr>
              <w:rPr>
                <w:rFonts w:cstheme="minorHAnsi"/>
                <w:sz w:val="23"/>
                <w:szCs w:val="23"/>
                <w:lang w:val="es-ES"/>
              </w:rPr>
            </w:pPr>
            <w:r>
              <w:rPr>
                <w:rFonts w:cstheme="minorHAnsi"/>
                <w:sz w:val="23"/>
                <w:szCs w:val="23"/>
                <w:lang w:val="es-ES"/>
              </w:rPr>
              <w:t>-</w:t>
            </w:r>
          </w:p>
        </w:tc>
      </w:tr>
    </w:tbl>
    <w:p w14:paraId="7A9518D2" w14:textId="595606E5" w:rsidR="007B2C94" w:rsidRPr="00F77612" w:rsidRDefault="007B2C94" w:rsidP="007B2C94">
      <w:pPr>
        <w:rPr>
          <w:sz w:val="24"/>
          <w:szCs w:val="24"/>
          <w:lang w:val="es-ES"/>
        </w:rPr>
      </w:pPr>
    </w:p>
    <w:sectPr w:rsidR="007B2C94" w:rsidRPr="00F77612" w:rsidSect="002644BC">
      <w:headerReference w:type="default" r:id="rId17"/>
      <w:footerReference w:type="default" r:id="rId18"/>
      <w:pgSz w:w="11906" w:h="16838"/>
      <w:pgMar w:top="2255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A0317" w14:textId="77777777" w:rsidR="00D17EE5" w:rsidRDefault="00D17EE5" w:rsidP="004E25DC">
      <w:pPr>
        <w:spacing w:after="0" w:line="240" w:lineRule="auto"/>
      </w:pPr>
      <w:r>
        <w:separator/>
      </w:r>
    </w:p>
  </w:endnote>
  <w:endnote w:type="continuationSeparator" w:id="0">
    <w:p w14:paraId="1A3BE013" w14:textId="77777777" w:rsidR="00D17EE5" w:rsidRDefault="00D17EE5" w:rsidP="004E2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quot;&quot;Courier New&quot;&quot;,serif">
    <w:altName w:val="Cambria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Courier New&quot;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49D30" w14:textId="77777777" w:rsidR="004E25DC" w:rsidRDefault="004E25DC">
    <w:pPr>
      <w:pStyle w:val="Piedepgina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67240A" wp14:editId="11DE8DC5">
              <wp:simplePos x="0" y="0"/>
              <wp:positionH relativeFrom="page">
                <wp:posOffset>0</wp:posOffset>
              </wp:positionH>
              <wp:positionV relativeFrom="paragraph">
                <wp:posOffset>120015</wp:posOffset>
              </wp:positionV>
              <wp:extent cx="7581900" cy="57150"/>
              <wp:effectExtent l="0" t="0" r="19050" b="19050"/>
              <wp:wrapNone/>
              <wp:docPr id="14" name="Rectángulo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57150"/>
                      </a:xfrm>
                      <a:prstGeom prst="rect">
                        <a:avLst/>
                      </a:prstGeom>
                      <a:solidFill>
                        <a:srgbClr val="99CB38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ángulo 14" style="position:absolute;margin-left:0;margin-top:9.45pt;width:597pt;height:4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99cb38" strokecolor="#1f4d78 [1604]" strokeweight="1pt" w14:anchorId="56774AA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">
              <w10:wrap anchorx="pag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F174E4" wp14:editId="471E1CC1">
              <wp:simplePos x="0" y="0"/>
              <wp:positionH relativeFrom="page">
                <wp:posOffset>-20320</wp:posOffset>
              </wp:positionH>
              <wp:positionV relativeFrom="paragraph">
                <wp:posOffset>16700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1AC4C17" w14:textId="77777777" w:rsidR="0088544B" w:rsidRDefault="0088544B" w:rsidP="0088544B">
                          <w:pPr>
                            <w:pStyle w:val="P68B1DB1-Corpotesto10"/>
                            <w:spacing w:line="268" w:lineRule="auto"/>
                            <w:ind w:left="284" w:right="116"/>
                          </w:pPr>
                          <w:r>
                            <w:t>El apoyo de la Comisión Europea a la producción de esta publicación no constituye una aprobación de los contenidos, que solo reflejan las opiniones de los autores, y la Comisión no puede ser considerada responsable del uso que pueda hacerse de la información contenida en el mismo.</w:t>
                          </w:r>
                        </w:p>
                        <w:p w14:paraId="2161F586" w14:textId="77777777" w:rsidR="001011A7" w:rsidRPr="0088544B" w:rsidRDefault="001011A7" w:rsidP="001011A7">
                          <w:pPr>
                            <w:jc w:val="center"/>
                            <w:rPr>
                              <w:lang w:val="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F174E4" id="Rectángulo 13" o:spid="_x0000_s1026" style="position:absolute;margin-left:-1.6pt;margin-top:13.15pt;width:597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" fillcolor="#63a537" strokecolor="#1f4d78 [1604]" strokeweight="1pt">
              <v:textbox>
                <w:txbxContent>
                  <w:p w14:paraId="21AC4C17" w14:textId="77777777" w:rsidR="0088544B" w:rsidRDefault="0088544B" w:rsidP="0088544B">
                    <w:pPr>
                      <w:pStyle w:val="P68B1DB1-Corpotesto10"/>
                      <w:spacing w:line="268" w:lineRule="auto"/>
                      <w:ind w:left="284" w:right="116"/>
                    </w:pPr>
                    <w:r>
                      <w:t>El apoyo de la Comisión Europea a la producción de esta publicación no constituye una aprobación de los contenidos, que solo reflejan las opiniones de los autores, y la Comisión no puede ser considerada responsable del uso que pueda hacerse de la información contenida en el mismo.</w:t>
                    </w:r>
                  </w:p>
                  <w:p w14:paraId="2161F586" w14:textId="77777777" w:rsidR="001011A7" w:rsidRPr="0088544B" w:rsidRDefault="001011A7" w:rsidP="001011A7">
                    <w:pPr>
                      <w:jc w:val="center"/>
                      <w:rPr>
                        <w:lang w:val="es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CF2F7" w14:textId="77777777" w:rsidR="00D17EE5" w:rsidRDefault="00D17EE5" w:rsidP="004E25DC">
      <w:pPr>
        <w:spacing w:after="0" w:line="240" w:lineRule="auto"/>
      </w:pPr>
      <w:r>
        <w:separator/>
      </w:r>
    </w:p>
  </w:footnote>
  <w:footnote w:type="continuationSeparator" w:id="0">
    <w:p w14:paraId="3A056470" w14:textId="77777777" w:rsidR="00D17EE5" w:rsidRDefault="00D17EE5" w:rsidP="004E2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BF523" w14:textId="593D447E" w:rsidR="004E25DC" w:rsidRDefault="002644BC" w:rsidP="00AB39D5">
    <w:pPr>
      <w:pStyle w:val="Encabezado"/>
    </w:pPr>
    <w:r w:rsidRPr="00575AAD">
      <w:rPr>
        <w:rFonts w:cstheme="minorHAnsi"/>
        <w:b/>
        <w:noProof/>
        <w:lang w:eastAsia="en-GB"/>
      </w:rPr>
      <w:drawing>
        <wp:anchor distT="0" distB="0" distL="114300" distR="114300" simplePos="0" relativeHeight="251663360" behindDoc="0" locked="0" layoutInCell="1" allowOverlap="1" wp14:anchorId="1E797323" wp14:editId="78FBA435">
          <wp:simplePos x="0" y="0"/>
          <wp:positionH relativeFrom="margin">
            <wp:align>right</wp:align>
          </wp:positionH>
          <wp:positionV relativeFrom="paragraph">
            <wp:posOffset>187960</wp:posOffset>
          </wp:positionV>
          <wp:extent cx="2145665" cy="450850"/>
          <wp:effectExtent l="0" t="0" r="0" b="6350"/>
          <wp:wrapTopAndBottom/>
          <wp:docPr id="23" name="Immagin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450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39D5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0F585A57" wp14:editId="0B7D807A">
          <wp:simplePos x="0" y="0"/>
          <wp:positionH relativeFrom="margin">
            <wp:align>left</wp:align>
          </wp:positionH>
          <wp:positionV relativeFrom="paragraph">
            <wp:posOffset>106045</wp:posOffset>
          </wp:positionV>
          <wp:extent cx="2438400" cy="627951"/>
          <wp:effectExtent l="0" t="0" r="0" b="1270"/>
          <wp:wrapThrough wrapText="bothSides">
            <wp:wrapPolygon edited="0">
              <wp:start x="0" y="0"/>
              <wp:lineTo x="0" y="20988"/>
              <wp:lineTo x="21431" y="20988"/>
              <wp:lineTo x="21431" y="0"/>
              <wp:lineTo x="0" y="0"/>
            </wp:wrapPolygon>
          </wp:wrapThrough>
          <wp:docPr id="24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6279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25DC"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34C5"/>
    <w:multiLevelType w:val="hybridMultilevel"/>
    <w:tmpl w:val="43707916"/>
    <w:lvl w:ilvl="0" w:tplc="B626711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D8E20B8">
      <w:start w:val="1"/>
      <w:numFmt w:val="bullet"/>
      <w:lvlText w:val="o"/>
      <w:lvlJc w:val="left"/>
      <w:pPr>
        <w:ind w:left="1440" w:hanging="360"/>
      </w:pPr>
      <w:rPr>
        <w:rFonts w:ascii="&quot;&quot;Courier New&quot;&quot;,serif" w:hAnsi="&quot;&quot;Courier New&quot;&quot;,serif" w:hint="default"/>
      </w:rPr>
    </w:lvl>
    <w:lvl w:ilvl="2" w:tplc="9F52A3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446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02F9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44B4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8CB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B017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765D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F791C"/>
    <w:multiLevelType w:val="hybridMultilevel"/>
    <w:tmpl w:val="110A1A66"/>
    <w:lvl w:ilvl="0" w:tplc="0BF2B5E4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4E6F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C4DF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3E67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CD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F24D3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6E4A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4647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C060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597AD0"/>
    <w:multiLevelType w:val="hybridMultilevel"/>
    <w:tmpl w:val="A30CA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D5A76"/>
    <w:multiLevelType w:val="hybridMultilevel"/>
    <w:tmpl w:val="3FF06AD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D41BB"/>
    <w:multiLevelType w:val="hybridMultilevel"/>
    <w:tmpl w:val="A880A83E"/>
    <w:lvl w:ilvl="0" w:tplc="E1A6324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E20E00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C7CE73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1AAFCD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89AAF7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5E67AC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D8E721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09068B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336454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 w15:restartNumberingAfterBreak="0">
    <w:nsid w:val="107936B1"/>
    <w:multiLevelType w:val="hybridMultilevel"/>
    <w:tmpl w:val="BA48E2EC"/>
    <w:lvl w:ilvl="0" w:tplc="1602CCF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3E2140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3C6F68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99606B9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4181CC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E6A4A8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F1CD24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54DA6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CE2BD7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6" w15:restartNumberingAfterBreak="0">
    <w:nsid w:val="11D14233"/>
    <w:multiLevelType w:val="hybridMultilevel"/>
    <w:tmpl w:val="A98A7E38"/>
    <w:lvl w:ilvl="0" w:tplc="9B522BF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F64DB9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B16F73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52242D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88E368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0C6B8E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C44E54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94ABB0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BA64B5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7" w15:restartNumberingAfterBreak="0">
    <w:nsid w:val="15E8226F"/>
    <w:multiLevelType w:val="hybridMultilevel"/>
    <w:tmpl w:val="49E2F45C"/>
    <w:lvl w:ilvl="0" w:tplc="11449BE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F8C2CC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0FE63E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0A842F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E7627F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05CD6E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318B9C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66A5D2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142CE1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 w15:restartNumberingAfterBreak="0">
    <w:nsid w:val="18202A2D"/>
    <w:multiLevelType w:val="hybridMultilevel"/>
    <w:tmpl w:val="8394257A"/>
    <w:lvl w:ilvl="0" w:tplc="FE8E327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19CD19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CF8B58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9C6043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5B6108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898801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8948D2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000C30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D229D7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9" w15:restartNumberingAfterBreak="0">
    <w:nsid w:val="1A2067E4"/>
    <w:multiLevelType w:val="hybridMultilevel"/>
    <w:tmpl w:val="E6803F50"/>
    <w:lvl w:ilvl="0" w:tplc="4FC22D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AA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4AFE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8D86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02EB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6EC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DA3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F233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DE04B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E167883"/>
    <w:multiLevelType w:val="hybridMultilevel"/>
    <w:tmpl w:val="1BA621F4"/>
    <w:lvl w:ilvl="0" w:tplc="CFAED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04C0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EE71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A7406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C6F2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06C3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8EF7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805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22A8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1FC56DEC"/>
    <w:multiLevelType w:val="hybridMultilevel"/>
    <w:tmpl w:val="8E12F4E2"/>
    <w:lvl w:ilvl="0" w:tplc="1CBA614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B48DBE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480AB3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9C6C59D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7C0601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588D9D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F0E57C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3CC235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9B84F2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2" w15:restartNumberingAfterBreak="0">
    <w:nsid w:val="31570E46"/>
    <w:multiLevelType w:val="hybridMultilevel"/>
    <w:tmpl w:val="B0E27412"/>
    <w:lvl w:ilvl="0" w:tplc="55E0D3B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5F6A23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9FAF38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CFEFCB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A92547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0DC66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908B3C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5AC788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DE0EF3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3" w15:restartNumberingAfterBreak="0">
    <w:nsid w:val="318741EB"/>
    <w:multiLevelType w:val="hybridMultilevel"/>
    <w:tmpl w:val="3F529B8A"/>
    <w:lvl w:ilvl="0" w:tplc="94D6603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232CE5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A143D7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ABA947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ABE11E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338AD3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3F68F4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23828DC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30EFD1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4" w15:restartNumberingAfterBreak="0">
    <w:nsid w:val="346373A9"/>
    <w:multiLevelType w:val="hybridMultilevel"/>
    <w:tmpl w:val="FB86E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60775"/>
    <w:multiLevelType w:val="hybridMultilevel"/>
    <w:tmpl w:val="91864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020A1"/>
    <w:multiLevelType w:val="hybridMultilevel"/>
    <w:tmpl w:val="FFB46A16"/>
    <w:lvl w:ilvl="0" w:tplc="6214320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9E2980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3DA305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0FE52F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E00F7B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D507FF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592D33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E1C80A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BC4A73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7" w15:restartNumberingAfterBreak="0">
    <w:nsid w:val="43281149"/>
    <w:multiLevelType w:val="hybridMultilevel"/>
    <w:tmpl w:val="7BECA970"/>
    <w:lvl w:ilvl="0" w:tplc="B4D015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AE4AB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E807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82DE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886C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1809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D701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4CD8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1041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AA97BEE"/>
    <w:multiLevelType w:val="hybridMultilevel"/>
    <w:tmpl w:val="7D4A0C1C"/>
    <w:lvl w:ilvl="0" w:tplc="E9982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B1897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E61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630A3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A503C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A607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C407E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8AF1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A6A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36B69F"/>
    <w:multiLevelType w:val="hybridMultilevel"/>
    <w:tmpl w:val="5C941AD8"/>
    <w:lvl w:ilvl="0" w:tplc="3BEC5B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960CE2C">
      <w:start w:val="1"/>
      <w:numFmt w:val="bullet"/>
      <w:lvlText w:val="o"/>
      <w:lvlJc w:val="left"/>
      <w:pPr>
        <w:ind w:left="1440" w:hanging="360"/>
      </w:pPr>
      <w:rPr>
        <w:rFonts w:ascii="&quot;&quot;Courier New&quot;&quot;,serif" w:hAnsi="&quot;&quot;Courier New&quot;&quot;,serif" w:hint="default"/>
      </w:rPr>
    </w:lvl>
    <w:lvl w:ilvl="2" w:tplc="F8D21E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BCBC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B628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6635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9CB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5ED7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0E8A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CE3020"/>
    <w:multiLevelType w:val="hybridMultilevel"/>
    <w:tmpl w:val="1570BA14"/>
    <w:lvl w:ilvl="0" w:tplc="4A9CC09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98FF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D60A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C4DA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BEE3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7228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CFA76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D2DB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19CBE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F7F791B"/>
    <w:multiLevelType w:val="hybridMultilevel"/>
    <w:tmpl w:val="97A653CE"/>
    <w:lvl w:ilvl="0" w:tplc="8AD4643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DD22EE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96454F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6B2148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76AAA3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E90407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058D82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122C9F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990CD0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2" w15:restartNumberingAfterBreak="0">
    <w:nsid w:val="55600AD0"/>
    <w:multiLevelType w:val="hybridMultilevel"/>
    <w:tmpl w:val="F2601766"/>
    <w:lvl w:ilvl="0" w:tplc="0A2C928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7CE986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48602D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8A26E7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82485D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9AAA08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3305E7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09E009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2B6ED4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3" w15:restartNumberingAfterBreak="0">
    <w:nsid w:val="575B7885"/>
    <w:multiLevelType w:val="hybridMultilevel"/>
    <w:tmpl w:val="B96ABDF8"/>
    <w:lvl w:ilvl="0" w:tplc="71F086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89C3F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BCAF6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7D2C4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E852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E1A14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E3EBE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28C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AF675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903235A"/>
    <w:multiLevelType w:val="hybridMultilevel"/>
    <w:tmpl w:val="DFC87B72"/>
    <w:lvl w:ilvl="0" w:tplc="5B2AF8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02F3A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EC53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AAD8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8A41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1C021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7E11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347C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70B0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B7978C4"/>
    <w:multiLevelType w:val="hybridMultilevel"/>
    <w:tmpl w:val="B1709798"/>
    <w:lvl w:ilvl="0" w:tplc="3C54C1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36640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609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2CCC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D887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4EE3F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3E9E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02FA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0986ED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D484700"/>
    <w:multiLevelType w:val="hybridMultilevel"/>
    <w:tmpl w:val="50287758"/>
    <w:lvl w:ilvl="0" w:tplc="D3A060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FAA3B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0C27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F8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360E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2204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A1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2E3D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DA8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0D35EC"/>
    <w:multiLevelType w:val="hybridMultilevel"/>
    <w:tmpl w:val="DB9C9D36"/>
    <w:lvl w:ilvl="0" w:tplc="A13C0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629F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3AE13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2820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C0EF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B6A00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DEEA7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37CE3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CA6A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62564091"/>
    <w:multiLevelType w:val="hybridMultilevel"/>
    <w:tmpl w:val="6838912C"/>
    <w:lvl w:ilvl="0" w:tplc="DC84530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8F25DF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C8C82C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7286B8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576F08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04A8B6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806A1B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084707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8520CA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9" w15:restartNumberingAfterBreak="0">
    <w:nsid w:val="661D3BDF"/>
    <w:multiLevelType w:val="hybridMultilevel"/>
    <w:tmpl w:val="35C663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2B14BF"/>
    <w:multiLevelType w:val="hybridMultilevel"/>
    <w:tmpl w:val="47ECA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B536B2"/>
    <w:multiLevelType w:val="hybridMultilevel"/>
    <w:tmpl w:val="ED36BB92"/>
    <w:lvl w:ilvl="0" w:tplc="52E0DC6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A2AEA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F74181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F72498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BBE428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56440D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ACE532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B56280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3C4F4F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2" w15:restartNumberingAfterBreak="0">
    <w:nsid w:val="69A24435"/>
    <w:multiLevelType w:val="hybridMultilevel"/>
    <w:tmpl w:val="F09C35D8"/>
    <w:lvl w:ilvl="0" w:tplc="FB929E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B2CB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5D23F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3E9E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8AF7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C7863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DAE01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1A04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4075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9F933F5"/>
    <w:multiLevelType w:val="hybridMultilevel"/>
    <w:tmpl w:val="111007C4"/>
    <w:lvl w:ilvl="0" w:tplc="5FBC363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068F4D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C0E73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6C60A7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8A0073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8C2F69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CB4919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9A2732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73ED23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4" w15:restartNumberingAfterBreak="0">
    <w:nsid w:val="6B916785"/>
    <w:multiLevelType w:val="hybridMultilevel"/>
    <w:tmpl w:val="65F4D232"/>
    <w:lvl w:ilvl="0" w:tplc="63EAA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68C40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6ACA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A7C53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FE1F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F3A3E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1E2D4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9048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B6E91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CC165B6"/>
    <w:multiLevelType w:val="hybridMultilevel"/>
    <w:tmpl w:val="9648B5A4"/>
    <w:lvl w:ilvl="0" w:tplc="E8AC94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3C0A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D0A33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DE1F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44B6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A1479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2645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1DC37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B4CC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D342C9B"/>
    <w:multiLevelType w:val="hybridMultilevel"/>
    <w:tmpl w:val="F8C0A6F8"/>
    <w:lvl w:ilvl="0" w:tplc="2C3C3E1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2D2BCB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6486FC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1DA1CE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AFCCC3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D0E0CA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264851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CBC43F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1AAC8B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7" w15:restartNumberingAfterBreak="0">
    <w:nsid w:val="6E644412"/>
    <w:multiLevelType w:val="hybridMultilevel"/>
    <w:tmpl w:val="53EA8BC2"/>
    <w:lvl w:ilvl="0" w:tplc="2842D4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52ED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94819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3CDB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EE22F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767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1D8F3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5F26E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073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FF55F9D"/>
    <w:multiLevelType w:val="hybridMultilevel"/>
    <w:tmpl w:val="7E5AB91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FFFFFFF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FFFFFFF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FFFFFFFF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FFFFFFF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FFFFFFF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FFFFFFF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9" w15:restartNumberingAfterBreak="0">
    <w:nsid w:val="745B2590"/>
    <w:multiLevelType w:val="hybridMultilevel"/>
    <w:tmpl w:val="905A2FA8"/>
    <w:lvl w:ilvl="0" w:tplc="C3901AB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836AA2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EEC960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1B2464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256CF7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8E282B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3DCAE7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1CC3C0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156629B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0" w15:restartNumberingAfterBreak="0">
    <w:nsid w:val="74744BC3"/>
    <w:multiLevelType w:val="hybridMultilevel"/>
    <w:tmpl w:val="6A9665DE"/>
    <w:lvl w:ilvl="0" w:tplc="5B3680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D0D0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162B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F496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76FA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78E0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DE2A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14061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261E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81E66BB"/>
    <w:multiLevelType w:val="hybridMultilevel"/>
    <w:tmpl w:val="E6B8A4B0"/>
    <w:lvl w:ilvl="0" w:tplc="79F8A69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E7460C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17EF24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CB6AAE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B90DD7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FF42FD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CE00B9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F143A7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3F22D3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2" w15:restartNumberingAfterBreak="0">
    <w:nsid w:val="78B9264A"/>
    <w:multiLevelType w:val="hybridMultilevel"/>
    <w:tmpl w:val="4BDA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25F1E"/>
    <w:multiLevelType w:val="hybridMultilevel"/>
    <w:tmpl w:val="AF6C52F6"/>
    <w:lvl w:ilvl="0" w:tplc="FE3043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D649F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641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12CA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56BE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ED8E2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7E62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1422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F6CDC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9E9430B"/>
    <w:multiLevelType w:val="hybridMultilevel"/>
    <w:tmpl w:val="7F66D58A"/>
    <w:lvl w:ilvl="0" w:tplc="AEFA55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B408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C434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366D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BA6A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BAF1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067E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0844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E277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B8B53EE"/>
    <w:multiLevelType w:val="hybridMultilevel"/>
    <w:tmpl w:val="119E4850"/>
    <w:lvl w:ilvl="0" w:tplc="BAD652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700D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FA0E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D81B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952B8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DAAF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7E3C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6E088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D1C55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6" w15:restartNumberingAfterBreak="0">
    <w:nsid w:val="7FEB6E17"/>
    <w:multiLevelType w:val="hybridMultilevel"/>
    <w:tmpl w:val="95AEC93C"/>
    <w:lvl w:ilvl="0" w:tplc="9110BEC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984AEB2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5B6216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0693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0CF8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A22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9CDB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86C7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5C62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72558">
    <w:abstractNumId w:val="0"/>
  </w:num>
  <w:num w:numId="2" w16cid:durableId="482620726">
    <w:abstractNumId w:val="19"/>
  </w:num>
  <w:num w:numId="3" w16cid:durableId="92828803">
    <w:abstractNumId w:val="26"/>
  </w:num>
  <w:num w:numId="4" w16cid:durableId="2121141603">
    <w:abstractNumId w:val="46"/>
  </w:num>
  <w:num w:numId="5" w16cid:durableId="1606843197">
    <w:abstractNumId w:val="3"/>
  </w:num>
  <w:num w:numId="6" w16cid:durableId="1720780910">
    <w:abstractNumId w:val="28"/>
  </w:num>
  <w:num w:numId="7" w16cid:durableId="2109156225">
    <w:abstractNumId w:val="5"/>
  </w:num>
  <w:num w:numId="8" w16cid:durableId="285745312">
    <w:abstractNumId w:val="6"/>
  </w:num>
  <w:num w:numId="9" w16cid:durableId="869731506">
    <w:abstractNumId w:val="16"/>
  </w:num>
  <w:num w:numId="10" w16cid:durableId="1900437609">
    <w:abstractNumId w:val="12"/>
  </w:num>
  <w:num w:numId="11" w16cid:durableId="764228937">
    <w:abstractNumId w:val="36"/>
  </w:num>
  <w:num w:numId="12" w16cid:durableId="830949323">
    <w:abstractNumId w:val="33"/>
  </w:num>
  <w:num w:numId="13" w16cid:durableId="56436698">
    <w:abstractNumId w:val="23"/>
  </w:num>
  <w:num w:numId="14" w16cid:durableId="1242451698">
    <w:abstractNumId w:val="39"/>
  </w:num>
  <w:num w:numId="15" w16cid:durableId="1526943227">
    <w:abstractNumId w:val="8"/>
  </w:num>
  <w:num w:numId="16" w16cid:durableId="1378777634">
    <w:abstractNumId w:val="27"/>
  </w:num>
  <w:num w:numId="17" w16cid:durableId="463237588">
    <w:abstractNumId w:val="31"/>
  </w:num>
  <w:num w:numId="18" w16cid:durableId="550850667">
    <w:abstractNumId w:val="24"/>
  </w:num>
  <w:num w:numId="19" w16cid:durableId="563219167">
    <w:abstractNumId w:val="7"/>
  </w:num>
  <w:num w:numId="20" w16cid:durableId="1706253879">
    <w:abstractNumId w:val="13"/>
  </w:num>
  <w:num w:numId="21" w16cid:durableId="68701366">
    <w:abstractNumId w:val="11"/>
  </w:num>
  <w:num w:numId="22" w16cid:durableId="1628702755">
    <w:abstractNumId w:val="35"/>
  </w:num>
  <w:num w:numId="23" w16cid:durableId="1063791332">
    <w:abstractNumId w:val="45"/>
  </w:num>
  <w:num w:numId="24" w16cid:durableId="1365597574">
    <w:abstractNumId w:val="10"/>
  </w:num>
  <w:num w:numId="25" w16cid:durableId="441192316">
    <w:abstractNumId w:val="41"/>
  </w:num>
  <w:num w:numId="26" w16cid:durableId="793982103">
    <w:abstractNumId w:val="43"/>
  </w:num>
  <w:num w:numId="27" w16cid:durableId="1282952749">
    <w:abstractNumId w:val="32"/>
  </w:num>
  <w:num w:numId="28" w16cid:durableId="870722566">
    <w:abstractNumId w:val="34"/>
  </w:num>
  <w:num w:numId="29" w16cid:durableId="300351838">
    <w:abstractNumId w:val="17"/>
  </w:num>
  <w:num w:numId="30" w16cid:durableId="1161966582">
    <w:abstractNumId w:val="25"/>
  </w:num>
  <w:num w:numId="31" w16cid:durableId="1449473858">
    <w:abstractNumId w:val="22"/>
  </w:num>
  <w:num w:numId="32" w16cid:durableId="1534226560">
    <w:abstractNumId w:val="44"/>
  </w:num>
  <w:num w:numId="33" w16cid:durableId="1646087317">
    <w:abstractNumId w:val="1"/>
  </w:num>
  <w:num w:numId="34" w16cid:durableId="84351404">
    <w:abstractNumId w:val="40"/>
  </w:num>
  <w:num w:numId="35" w16cid:durableId="711223346">
    <w:abstractNumId w:val="20"/>
  </w:num>
  <w:num w:numId="36" w16cid:durableId="1204054027">
    <w:abstractNumId w:val="38"/>
  </w:num>
  <w:num w:numId="37" w16cid:durableId="729235010">
    <w:abstractNumId w:val="18"/>
  </w:num>
  <w:num w:numId="38" w16cid:durableId="1900937448">
    <w:abstractNumId w:val="37"/>
  </w:num>
  <w:num w:numId="39" w16cid:durableId="163399466">
    <w:abstractNumId w:val="9"/>
  </w:num>
  <w:num w:numId="40" w16cid:durableId="1444114341">
    <w:abstractNumId w:val="4"/>
  </w:num>
  <w:num w:numId="41" w16cid:durableId="1427191276">
    <w:abstractNumId w:val="21"/>
  </w:num>
  <w:num w:numId="42" w16cid:durableId="1607926693">
    <w:abstractNumId w:val="2"/>
  </w:num>
  <w:num w:numId="43" w16cid:durableId="1138376732">
    <w:abstractNumId w:val="15"/>
  </w:num>
  <w:num w:numId="44" w16cid:durableId="968321620">
    <w:abstractNumId w:val="29"/>
  </w:num>
  <w:num w:numId="45" w16cid:durableId="1191802335">
    <w:abstractNumId w:val="14"/>
  </w:num>
  <w:num w:numId="46" w16cid:durableId="165555875">
    <w:abstractNumId w:val="30"/>
  </w:num>
  <w:num w:numId="47" w16cid:durableId="10527357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sjQzMTI3tzAzNjJV0lEKTi0uzszPAykwrAUA8bMUzCwAAAA="/>
  </w:docVars>
  <w:rsids>
    <w:rsidRoot w:val="004E25DC"/>
    <w:rsid w:val="000005DB"/>
    <w:rsid w:val="00002F90"/>
    <w:rsid w:val="00010A7F"/>
    <w:rsid w:val="00054949"/>
    <w:rsid w:val="00077476"/>
    <w:rsid w:val="000929AE"/>
    <w:rsid w:val="001011A7"/>
    <w:rsid w:val="00117A77"/>
    <w:rsid w:val="00120B8C"/>
    <w:rsid w:val="00156D6A"/>
    <w:rsid w:val="00157334"/>
    <w:rsid w:val="001C53B8"/>
    <w:rsid w:val="001C5F31"/>
    <w:rsid w:val="0021059C"/>
    <w:rsid w:val="00210ACC"/>
    <w:rsid w:val="002644BC"/>
    <w:rsid w:val="002E5ADA"/>
    <w:rsid w:val="003118F3"/>
    <w:rsid w:val="00320A7E"/>
    <w:rsid w:val="00335D9C"/>
    <w:rsid w:val="00391315"/>
    <w:rsid w:val="003B691B"/>
    <w:rsid w:val="00422838"/>
    <w:rsid w:val="00452A19"/>
    <w:rsid w:val="00474852"/>
    <w:rsid w:val="004824FB"/>
    <w:rsid w:val="00493979"/>
    <w:rsid w:val="004E25DC"/>
    <w:rsid w:val="005034DF"/>
    <w:rsid w:val="00557C67"/>
    <w:rsid w:val="0056684D"/>
    <w:rsid w:val="00584E43"/>
    <w:rsid w:val="00611DE9"/>
    <w:rsid w:val="00612C26"/>
    <w:rsid w:val="00616617"/>
    <w:rsid w:val="00620F94"/>
    <w:rsid w:val="00667288"/>
    <w:rsid w:val="00670488"/>
    <w:rsid w:val="00671CB3"/>
    <w:rsid w:val="00676207"/>
    <w:rsid w:val="00676D56"/>
    <w:rsid w:val="00677852"/>
    <w:rsid w:val="00684B9C"/>
    <w:rsid w:val="006C67CD"/>
    <w:rsid w:val="006F5BC7"/>
    <w:rsid w:val="007008BF"/>
    <w:rsid w:val="0070665A"/>
    <w:rsid w:val="00716D2D"/>
    <w:rsid w:val="00726727"/>
    <w:rsid w:val="00731E6A"/>
    <w:rsid w:val="00746F9E"/>
    <w:rsid w:val="007B2A7F"/>
    <w:rsid w:val="007B2C94"/>
    <w:rsid w:val="007F0A3B"/>
    <w:rsid w:val="008052AC"/>
    <w:rsid w:val="00823DCC"/>
    <w:rsid w:val="00846FE1"/>
    <w:rsid w:val="0088544B"/>
    <w:rsid w:val="008B7687"/>
    <w:rsid w:val="008C5223"/>
    <w:rsid w:val="008D1A17"/>
    <w:rsid w:val="009825A8"/>
    <w:rsid w:val="00984B29"/>
    <w:rsid w:val="009C2C01"/>
    <w:rsid w:val="00A051A2"/>
    <w:rsid w:val="00A15BE9"/>
    <w:rsid w:val="00A245E9"/>
    <w:rsid w:val="00A25719"/>
    <w:rsid w:val="00A539E7"/>
    <w:rsid w:val="00AA72C4"/>
    <w:rsid w:val="00AB39D5"/>
    <w:rsid w:val="00B25B49"/>
    <w:rsid w:val="00B373E7"/>
    <w:rsid w:val="00B47C07"/>
    <w:rsid w:val="00B50B5A"/>
    <w:rsid w:val="00B70265"/>
    <w:rsid w:val="00B75923"/>
    <w:rsid w:val="00BB0C53"/>
    <w:rsid w:val="00BC189E"/>
    <w:rsid w:val="00BE31C6"/>
    <w:rsid w:val="00BE6A9E"/>
    <w:rsid w:val="00C17AEB"/>
    <w:rsid w:val="00C56384"/>
    <w:rsid w:val="00C62FE5"/>
    <w:rsid w:val="00C64E99"/>
    <w:rsid w:val="00C90F1D"/>
    <w:rsid w:val="00C968B2"/>
    <w:rsid w:val="00CA04B7"/>
    <w:rsid w:val="00CA7BB8"/>
    <w:rsid w:val="00CC1F23"/>
    <w:rsid w:val="00D06331"/>
    <w:rsid w:val="00D17EE5"/>
    <w:rsid w:val="00D50B29"/>
    <w:rsid w:val="00D91235"/>
    <w:rsid w:val="00DA38BA"/>
    <w:rsid w:val="00DB0D1A"/>
    <w:rsid w:val="00DC6CDE"/>
    <w:rsid w:val="00E95506"/>
    <w:rsid w:val="00EE29CB"/>
    <w:rsid w:val="00F2121A"/>
    <w:rsid w:val="00F77612"/>
    <w:rsid w:val="00F80344"/>
    <w:rsid w:val="00F93C03"/>
    <w:rsid w:val="00F97C7F"/>
    <w:rsid w:val="00FC3866"/>
    <w:rsid w:val="00FD6F7F"/>
    <w:rsid w:val="2D30427A"/>
    <w:rsid w:val="465541C4"/>
    <w:rsid w:val="5934A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C39864"/>
  <w15:chartTrackingRefBased/>
  <w15:docId w15:val="{75D464EF-2289-45C5-AA24-558C70BEF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F94"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E25DC"/>
  </w:style>
  <w:style w:type="paragraph" w:styleId="Piedepgina">
    <w:name w:val="footer"/>
    <w:basedOn w:val="Normal"/>
    <w:link w:val="PiedepginaCar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E25DC"/>
  </w:style>
  <w:style w:type="paragraph" w:styleId="Textoindependiente">
    <w:name w:val="Body Text"/>
    <w:basedOn w:val="Normal"/>
    <w:link w:val="TextoindependienteCar"/>
    <w:uiPriority w:val="1"/>
    <w:qFormat/>
    <w:rsid w:val="001011A7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011A7"/>
    <w:rPr>
      <w:rFonts w:ascii="Tahoma" w:eastAsia="Tahoma" w:hAnsi="Tahoma" w:cs="Tahoma"/>
      <w:sz w:val="20"/>
      <w:szCs w:val="20"/>
      <w:lang w:val="en-US"/>
    </w:rPr>
  </w:style>
  <w:style w:type="table" w:styleId="Tablaconcuadrcula">
    <w:name w:val="Table Grid"/>
    <w:basedOn w:val="Tablanormal"/>
    <w:uiPriority w:val="39"/>
    <w:rsid w:val="007B2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B2C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C38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2644B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644B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644BC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44B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44BC"/>
    <w:rPr>
      <w:b/>
      <w:bCs/>
      <w:sz w:val="20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644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644BC"/>
    <w:rPr>
      <w:rFonts w:ascii="Segoe UI" w:hAnsi="Segoe UI" w:cs="Segoe UI"/>
      <w:sz w:val="18"/>
      <w:szCs w:val="18"/>
      <w:lang w:val="en-GB"/>
    </w:rPr>
  </w:style>
  <w:style w:type="character" w:styleId="Hipervnculo">
    <w:name w:val="Hyperlink"/>
    <w:basedOn w:val="Fuentedeprrafopredeter"/>
    <w:uiPriority w:val="99"/>
    <w:unhideWhenUsed/>
    <w:rsid w:val="006C67C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C67CD"/>
    <w:rPr>
      <w:color w:val="605E5C"/>
      <w:shd w:val="clear" w:color="auto" w:fill="E1DFDD"/>
    </w:rPr>
  </w:style>
  <w:style w:type="paragraph" w:customStyle="1" w:styleId="P68B1DB1-Corpotesto10">
    <w:name w:val="P68B1DB1-Corpotesto10"/>
    <w:basedOn w:val="Textoindependiente"/>
    <w:rsid w:val="0088544B"/>
    <w:rPr>
      <w:sz w:val="16"/>
      <w:lang w:val="es" w:eastAsia="ja-JP"/>
    </w:rPr>
  </w:style>
  <w:style w:type="paragraph" w:customStyle="1" w:styleId="P68B1DB1-Normale3">
    <w:name w:val="P68B1DB1-Normale3"/>
    <w:basedOn w:val="Normal"/>
    <w:rsid w:val="00AA72C4"/>
    <w:rPr>
      <w:rFonts w:cstheme="minorHAnsi"/>
      <w:sz w:val="23"/>
      <w:szCs w:val="20"/>
      <w:lang w:val="es" w:eastAsia="ja-JP"/>
    </w:rPr>
  </w:style>
  <w:style w:type="paragraph" w:customStyle="1" w:styleId="P68B1DB1-Paragrafoelenco9">
    <w:name w:val="P68B1DB1-Paragrafoelenco9"/>
    <w:basedOn w:val="Prrafodelista"/>
    <w:rsid w:val="0021059C"/>
    <w:rPr>
      <w:rFonts w:cstheme="minorHAnsi"/>
      <w:sz w:val="23"/>
      <w:szCs w:val="20"/>
      <w:lang w:val="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466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623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28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134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3362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228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405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816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476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9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4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5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4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55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1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422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04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844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6660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60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170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5750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62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9829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6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908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23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7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7961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937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4196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352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899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9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34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622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3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87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6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631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46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0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309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469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6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876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2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107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2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766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2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68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36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71063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177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9837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0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640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8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8684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101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837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444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4892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7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9245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826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833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71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169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3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98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76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055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128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198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7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1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tificamerican.com/article/understanding-the-real-innovation-behind-the-iphone/" TargetMode="External"/><Relationship Id="rId13" Type="http://schemas.openxmlformats.org/officeDocument/2006/relationships/hyperlink" Target="https://www.adelaide.edu.au/writingcentre/sites/default/files/docs/learningguide-mindmapping.pdf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indtools.com/acv0de1/brainstormin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ffectiviology.com/reflective-learnin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-vpn.com/netflix-10-innovations-changed-wor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sana.com/it/resources/convergent-vs-divergent" TargetMode="External"/><Relationship Id="rId10" Type="http://schemas.openxmlformats.org/officeDocument/2006/relationships/hyperlink" Target="https://www.aurumbureau.com/how-tesla-became-the-most-innovative-company-in-the-world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braineet.com/blog/amazon-innovation-culture" TargetMode="External"/><Relationship Id="rId14" Type="http://schemas.openxmlformats.org/officeDocument/2006/relationships/hyperlink" Target="https://www.designuni.eu/challenging-assumption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5A1E2-240F-46C2-BEA8-1400433DF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989</Words>
  <Characters>17039</Characters>
  <Application>Microsoft Office Word</Application>
  <DocSecurity>0</DocSecurity>
  <Lines>141</Lines>
  <Paragraphs>3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riam Internet Web Solutions</cp:lastModifiedBy>
  <cp:revision>42</cp:revision>
  <dcterms:created xsi:type="dcterms:W3CDTF">2023-01-28T18:36:00Z</dcterms:created>
  <dcterms:modified xsi:type="dcterms:W3CDTF">2023-02-08T12:29:00Z</dcterms:modified>
</cp:coreProperties>
</file>